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0B7FEF" w14:textId="18EBC768" w:rsidR="00F57EF2" w:rsidRDefault="00C10455" w:rsidP="00667321">
      <w:pPr>
        <w:pStyle w:val="Heading1"/>
        <w:jc w:val="center"/>
        <w:rPr>
          <w:sz w:val="36"/>
        </w:rPr>
      </w:pPr>
      <w:r w:rsidRPr="005A6DD6">
        <w:rPr>
          <w:sz w:val="36"/>
        </w:rPr>
        <w:t xml:space="preserve">Lab </w:t>
      </w:r>
      <w:r w:rsidR="00CD0FAD">
        <w:rPr>
          <w:sz w:val="36"/>
        </w:rPr>
        <w:t>5</w:t>
      </w:r>
      <w:r w:rsidRPr="005A6DD6">
        <w:rPr>
          <w:sz w:val="36"/>
        </w:rPr>
        <w:t xml:space="preserve"> – </w:t>
      </w:r>
      <w:r w:rsidR="00923CB8">
        <w:rPr>
          <w:sz w:val="36"/>
        </w:rPr>
        <w:t>Remote Controllable Analog Data Logging System</w:t>
      </w:r>
    </w:p>
    <w:p w14:paraId="1040170D" w14:textId="77777777" w:rsidR="005A6DD6" w:rsidRPr="005A6DD6" w:rsidRDefault="005A6DD6" w:rsidP="005A6DD6"/>
    <w:p w14:paraId="738C606F" w14:textId="4AC2054F" w:rsidR="00BB008C" w:rsidRPr="00BB008C" w:rsidRDefault="0081734F" w:rsidP="00E975AC">
      <w:pPr>
        <w:pStyle w:val="Heading2"/>
      </w:pPr>
      <w:r w:rsidRPr="00081D6B">
        <w:t>1. Introduction</w:t>
      </w:r>
    </w:p>
    <w:p w14:paraId="68643268" w14:textId="08CF2BBA" w:rsidR="0081734F" w:rsidRPr="00081D6B" w:rsidRDefault="0081734F">
      <w:pPr>
        <w:rPr>
          <w:rFonts w:ascii="Times New Roman" w:hAnsi="Times New Roman" w:cs="Times New Roman"/>
          <w:sz w:val="24"/>
        </w:rPr>
      </w:pPr>
      <w:r w:rsidRPr="00081D6B">
        <w:rPr>
          <w:rFonts w:ascii="Times New Roman" w:hAnsi="Times New Roman" w:cs="Times New Roman"/>
          <w:sz w:val="24"/>
        </w:rPr>
        <w:tab/>
      </w:r>
      <w:r w:rsidR="00923CB8">
        <w:rPr>
          <w:rFonts w:ascii="Times New Roman" w:hAnsi="Times New Roman" w:cs="Times New Roman"/>
          <w:sz w:val="24"/>
        </w:rPr>
        <w:t xml:space="preserve">Our board </w:t>
      </w:r>
      <w:r w:rsidR="000B7D4F">
        <w:rPr>
          <w:rFonts w:ascii="Times New Roman" w:hAnsi="Times New Roman" w:cs="Times New Roman"/>
          <w:sz w:val="24"/>
        </w:rPr>
        <w:t>provides a</w:t>
      </w:r>
      <w:r w:rsidR="00923CB8">
        <w:rPr>
          <w:rFonts w:ascii="Times New Roman" w:hAnsi="Times New Roman" w:cs="Times New Roman"/>
          <w:sz w:val="24"/>
        </w:rPr>
        <w:t xml:space="preserve"> user </w:t>
      </w:r>
      <w:r w:rsidR="000B7D4F">
        <w:rPr>
          <w:rFonts w:ascii="Times New Roman" w:hAnsi="Times New Roman" w:cs="Times New Roman"/>
          <w:sz w:val="24"/>
        </w:rPr>
        <w:t xml:space="preserve">with </w:t>
      </w:r>
      <w:r w:rsidR="00923CB8">
        <w:rPr>
          <w:rFonts w:ascii="Times New Roman" w:hAnsi="Times New Roman" w:cs="Times New Roman"/>
          <w:sz w:val="24"/>
        </w:rPr>
        <w:t xml:space="preserve">four primary commands </w:t>
      </w:r>
      <w:r w:rsidR="00C206AD">
        <w:rPr>
          <w:rFonts w:ascii="Times New Roman" w:hAnsi="Times New Roman" w:cs="Times New Roman"/>
          <w:sz w:val="24"/>
        </w:rPr>
        <w:t xml:space="preserve">to </w:t>
      </w:r>
      <w:r w:rsidR="00923CB8">
        <w:rPr>
          <w:rFonts w:ascii="Times New Roman" w:hAnsi="Times New Roman" w:cs="Times New Roman"/>
          <w:sz w:val="24"/>
        </w:rPr>
        <w:t>store voltage</w:t>
      </w:r>
      <w:r w:rsidR="00543A10">
        <w:rPr>
          <w:rFonts w:ascii="Times New Roman" w:hAnsi="Times New Roman" w:cs="Times New Roman"/>
          <w:sz w:val="24"/>
        </w:rPr>
        <w:t xml:space="preserve"> readings</w:t>
      </w:r>
      <w:r w:rsidR="00923CB8">
        <w:rPr>
          <w:rFonts w:ascii="Times New Roman" w:hAnsi="Times New Roman" w:cs="Times New Roman"/>
          <w:sz w:val="24"/>
        </w:rPr>
        <w:t xml:space="preserve"> to EEPROM, a</w:t>
      </w:r>
      <w:r w:rsidR="00543A10">
        <w:rPr>
          <w:rFonts w:ascii="Times New Roman" w:hAnsi="Times New Roman" w:cs="Times New Roman"/>
          <w:sz w:val="24"/>
        </w:rPr>
        <w:t>s well as read them back out, and send them to a connected MAX518 DAC</w:t>
      </w:r>
      <w:r w:rsidR="001D0984">
        <w:rPr>
          <w:rFonts w:ascii="Times New Roman" w:hAnsi="Times New Roman" w:cs="Times New Roman"/>
          <w:sz w:val="24"/>
        </w:rPr>
        <w:t xml:space="preserve"> for output.</w:t>
      </w:r>
      <w:r w:rsidR="004F5945">
        <w:rPr>
          <w:rFonts w:ascii="Times New Roman" w:hAnsi="Times New Roman" w:cs="Times New Roman"/>
          <w:sz w:val="24"/>
        </w:rPr>
        <w:t xml:space="preserve"> </w:t>
      </w:r>
      <w:r w:rsidR="00207BDF">
        <w:rPr>
          <w:rFonts w:ascii="Times New Roman" w:hAnsi="Times New Roman" w:cs="Times New Roman"/>
          <w:sz w:val="24"/>
        </w:rPr>
        <w:t>We utilize the built-in A/D converter of the ATmega88PA controller to get voltage readings and communicate with the DAC over I2C serial communication.</w:t>
      </w:r>
    </w:p>
    <w:p w14:paraId="7A231BE6" w14:textId="7042B90C" w:rsidR="00BB008C" w:rsidRPr="00BB008C" w:rsidRDefault="0081734F" w:rsidP="00E975AC">
      <w:pPr>
        <w:pStyle w:val="Heading2"/>
      </w:pPr>
      <w:r w:rsidRPr="00081D6B">
        <w:t>2. Schematic</w:t>
      </w:r>
    </w:p>
    <w:p w14:paraId="15C2E11C" w14:textId="66E442F2" w:rsidR="00E975AC" w:rsidRDefault="00E810F9" w:rsidP="00E810F9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0B8C6F95" wp14:editId="430F54D3">
            <wp:extent cx="3950487" cy="2436415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17" r="1966" b="8522"/>
                    <a:stretch/>
                  </pic:blipFill>
                  <pic:spPr bwMode="auto">
                    <a:xfrm>
                      <a:off x="0" y="0"/>
                      <a:ext cx="3959269" cy="2441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E927C9" w14:textId="36A41595" w:rsidR="00A040D9" w:rsidRPr="00A040D9" w:rsidRDefault="00A040D9" w:rsidP="00E810F9">
      <w:pPr>
        <w:jc w:val="center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Our Completed Schematic</w:t>
      </w:r>
    </w:p>
    <w:p w14:paraId="0D10321B" w14:textId="27AB5092" w:rsidR="00A438AD" w:rsidRDefault="0081734F" w:rsidP="00353BD7">
      <w:pPr>
        <w:pStyle w:val="Heading2"/>
      </w:pPr>
      <w:r w:rsidRPr="00081D6B">
        <w:t>3. Discussion</w:t>
      </w:r>
    </w:p>
    <w:p w14:paraId="500A9DAF" w14:textId="056F8E1B" w:rsidR="007A549F" w:rsidRDefault="00590A80" w:rsidP="00590A80">
      <w:pPr>
        <w:rPr>
          <w:rFonts w:ascii="Times New Roman" w:hAnsi="Times New Roman" w:cs="Times New Roman"/>
          <w:sz w:val="24"/>
          <w:szCs w:val="24"/>
        </w:rPr>
      </w:pPr>
      <w:r>
        <w:tab/>
      </w:r>
      <w:r w:rsidR="00BA7603" w:rsidRPr="00BA7603">
        <w:rPr>
          <w:rFonts w:ascii="Times New Roman" w:hAnsi="Times New Roman" w:cs="Times New Roman"/>
          <w:sz w:val="24"/>
          <w:szCs w:val="24"/>
        </w:rPr>
        <w:t xml:space="preserve">The program begins by initializing a USART connection, configuring </w:t>
      </w:r>
      <w:r w:rsidR="00367802">
        <w:rPr>
          <w:rFonts w:ascii="Times New Roman" w:hAnsi="Times New Roman" w:cs="Times New Roman"/>
          <w:sz w:val="24"/>
          <w:szCs w:val="24"/>
        </w:rPr>
        <w:t>our ADC</w:t>
      </w:r>
      <w:r w:rsidR="00BA7603" w:rsidRPr="00BA7603">
        <w:rPr>
          <w:rFonts w:ascii="Times New Roman" w:hAnsi="Times New Roman" w:cs="Times New Roman"/>
          <w:sz w:val="24"/>
          <w:szCs w:val="24"/>
        </w:rPr>
        <w:t>, and setting both DAC output</w:t>
      </w:r>
      <w:r w:rsidR="004F268E">
        <w:rPr>
          <w:rFonts w:ascii="Times New Roman" w:hAnsi="Times New Roman" w:cs="Times New Roman"/>
          <w:sz w:val="24"/>
          <w:szCs w:val="24"/>
        </w:rPr>
        <w:t>s.</w:t>
      </w:r>
      <w:r w:rsidR="00F22ED7">
        <w:rPr>
          <w:rFonts w:ascii="Times New Roman" w:hAnsi="Times New Roman" w:cs="Times New Roman"/>
          <w:sz w:val="24"/>
          <w:szCs w:val="24"/>
        </w:rPr>
        <w:t xml:space="preserve"> These tasks are isolated to respective functions </w:t>
      </w:r>
      <w:r w:rsidR="0004231B">
        <w:rPr>
          <w:rFonts w:ascii="Times New Roman" w:hAnsi="Times New Roman" w:cs="Times New Roman"/>
          <w:sz w:val="24"/>
          <w:szCs w:val="24"/>
        </w:rPr>
        <w:t>for</w:t>
      </w:r>
      <w:r w:rsidR="00F22ED7">
        <w:rPr>
          <w:rFonts w:ascii="Times New Roman" w:hAnsi="Times New Roman" w:cs="Times New Roman"/>
          <w:sz w:val="24"/>
          <w:szCs w:val="24"/>
        </w:rPr>
        <w:t xml:space="preserve"> clarity.</w:t>
      </w:r>
    </w:p>
    <w:p w14:paraId="23AB4C85" w14:textId="254C1142" w:rsidR="00632201" w:rsidRDefault="00632201" w:rsidP="00590A8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F06B5">
        <w:rPr>
          <w:rFonts w:ascii="Times New Roman" w:hAnsi="Times New Roman" w:cs="Times New Roman"/>
          <w:i/>
          <w:sz w:val="24"/>
          <w:szCs w:val="24"/>
        </w:rPr>
        <w:t>USART_init</w:t>
      </w:r>
      <w:proofErr w:type="spellEnd"/>
      <w:r w:rsidRPr="00BF06B5">
        <w:rPr>
          <w:rFonts w:ascii="Times New Roman" w:hAnsi="Times New Roman" w:cs="Times New Roman"/>
          <w:i/>
          <w:sz w:val="24"/>
          <w:szCs w:val="24"/>
        </w:rPr>
        <w:t>();</w:t>
      </w:r>
      <w:r>
        <w:rPr>
          <w:rFonts w:ascii="Times New Roman" w:hAnsi="Times New Roman" w:cs="Times New Roman"/>
          <w:sz w:val="24"/>
          <w:szCs w:val="24"/>
        </w:rPr>
        <w:t xml:space="preserve"> configures the mode to “Async Normal Mode” by setting </w:t>
      </w:r>
      <w:r w:rsidRPr="00E41CE4">
        <w:rPr>
          <w:rFonts w:ascii="Times New Roman" w:hAnsi="Times New Roman" w:cs="Times New Roman"/>
          <w:b/>
          <w:sz w:val="24"/>
          <w:szCs w:val="24"/>
        </w:rPr>
        <w:t>UCSR0A</w:t>
      </w:r>
      <w:r>
        <w:rPr>
          <w:rFonts w:ascii="Times New Roman" w:hAnsi="Times New Roman" w:cs="Times New Roman"/>
          <w:sz w:val="24"/>
          <w:szCs w:val="24"/>
        </w:rPr>
        <w:t xml:space="preserve"> to 0x02, enables both transmission and reception by setting </w:t>
      </w:r>
      <w:r w:rsidRPr="00D9192A">
        <w:rPr>
          <w:rFonts w:ascii="Times New Roman" w:hAnsi="Times New Roman" w:cs="Times New Roman"/>
          <w:b/>
          <w:sz w:val="24"/>
          <w:szCs w:val="24"/>
        </w:rPr>
        <w:t>RXEN0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D9192A">
        <w:rPr>
          <w:rFonts w:ascii="Times New Roman" w:hAnsi="Times New Roman" w:cs="Times New Roman"/>
          <w:b/>
          <w:sz w:val="24"/>
          <w:szCs w:val="24"/>
        </w:rPr>
        <w:t>TXEN0</w:t>
      </w:r>
      <w:r>
        <w:rPr>
          <w:rFonts w:ascii="Times New Roman" w:hAnsi="Times New Roman" w:cs="Times New Roman"/>
          <w:sz w:val="24"/>
          <w:szCs w:val="24"/>
        </w:rPr>
        <w:t xml:space="preserve"> in </w:t>
      </w:r>
      <w:r w:rsidRPr="00D9192A">
        <w:rPr>
          <w:rFonts w:ascii="Times New Roman" w:hAnsi="Times New Roman" w:cs="Times New Roman"/>
          <w:b/>
          <w:sz w:val="24"/>
          <w:szCs w:val="24"/>
        </w:rPr>
        <w:t>UCSR0B</w:t>
      </w:r>
      <w:r>
        <w:rPr>
          <w:rFonts w:ascii="Times New Roman" w:hAnsi="Times New Roman" w:cs="Times New Roman"/>
          <w:sz w:val="24"/>
          <w:szCs w:val="24"/>
        </w:rPr>
        <w:t xml:space="preserve">, and then assures a BAUD Rate of 9600 by setting </w:t>
      </w:r>
      <w:r w:rsidRPr="00D94BD0">
        <w:rPr>
          <w:rFonts w:ascii="Times New Roman" w:hAnsi="Times New Roman" w:cs="Times New Roman"/>
          <w:b/>
          <w:sz w:val="24"/>
          <w:szCs w:val="24"/>
        </w:rPr>
        <w:t>UBRR0</w:t>
      </w:r>
      <w:r>
        <w:rPr>
          <w:rFonts w:ascii="Times New Roman" w:hAnsi="Times New Roman" w:cs="Times New Roman"/>
          <w:sz w:val="24"/>
          <w:szCs w:val="24"/>
        </w:rPr>
        <w:t xml:space="preserve"> to 0x33.</w:t>
      </w:r>
      <w:r w:rsidR="00673B8D">
        <w:rPr>
          <w:rFonts w:ascii="Times New Roman" w:hAnsi="Times New Roman" w:cs="Times New Roman"/>
          <w:sz w:val="24"/>
          <w:szCs w:val="24"/>
        </w:rPr>
        <w:t xml:space="preserve"> This represents 51</w:t>
      </w:r>
      <w:r w:rsidR="00700726">
        <w:rPr>
          <w:rFonts w:ascii="Times New Roman" w:hAnsi="Times New Roman" w:cs="Times New Roman"/>
          <w:sz w:val="24"/>
          <w:szCs w:val="24"/>
        </w:rPr>
        <w:t xml:space="preserve">d, which was calculated </w:t>
      </w:r>
      <w:r w:rsidR="005F285F">
        <w:rPr>
          <w:rFonts w:ascii="Times New Roman" w:hAnsi="Times New Roman" w:cs="Times New Roman"/>
          <w:sz w:val="24"/>
          <w:szCs w:val="24"/>
        </w:rPr>
        <w:t xml:space="preserve">by dividing the clock rate of 8MHz by sixteen times the desired rate, as mandated by using the </w:t>
      </w:r>
      <w:r w:rsidR="006C1FCE">
        <w:rPr>
          <w:rFonts w:ascii="Times New Roman" w:hAnsi="Times New Roman" w:cs="Times New Roman"/>
          <w:sz w:val="24"/>
          <w:szCs w:val="24"/>
        </w:rPr>
        <w:t>Async</w:t>
      </w:r>
      <w:r w:rsidR="005F285F">
        <w:rPr>
          <w:rFonts w:ascii="Times New Roman" w:hAnsi="Times New Roman" w:cs="Times New Roman"/>
          <w:sz w:val="24"/>
          <w:szCs w:val="24"/>
        </w:rPr>
        <w:t xml:space="preserve"> Normal Mode</w:t>
      </w:r>
      <w:r w:rsidR="00BA643C">
        <w:rPr>
          <w:rFonts w:ascii="Times New Roman" w:hAnsi="Times New Roman" w:cs="Times New Roman"/>
          <w:sz w:val="24"/>
          <w:szCs w:val="24"/>
        </w:rPr>
        <w:t>:</w:t>
      </w:r>
    </w:p>
    <w:p w14:paraId="43299E8A" w14:textId="7CE23198" w:rsidR="004D10A5" w:rsidRPr="004D10A5" w:rsidRDefault="00B7238C" w:rsidP="00590A80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UBRR0</m:t>
          </m:r>
          <m:r>
            <w:rPr>
              <w:rFonts w:ascii="Cambria Math" w:hAnsi="Cambria Math" w:cs="Times New Roman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sz w:val="24"/>
              <w:szCs w:val="24"/>
            </w:rPr>
            <m:t xml:space="preserve"> 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8*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6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16 * 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BAUD</m:t>
                  </m:r>
                </m:e>
              </m:d>
            </m:den>
          </m:f>
          <m:r>
            <w:rPr>
              <w:rFonts w:ascii="Cambria Math" w:hAnsi="Cambria Math" w:cs="Times New Roman"/>
              <w:sz w:val="24"/>
              <w:szCs w:val="24"/>
            </w:rPr>
            <m:t xml:space="preserve"> </m:t>
          </m:r>
        </m:oMath>
      </m:oMathPara>
    </w:p>
    <w:p w14:paraId="5FC007C8" w14:textId="67F93C58" w:rsidR="004D10A5" w:rsidRPr="004D10A5" w:rsidRDefault="00412F44" w:rsidP="00590A80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5F657E0B" w14:textId="2E44A66E" w:rsidR="006C1FCE" w:rsidRDefault="006C1FCE" w:rsidP="006C1FCE">
      <w:pPr>
        <w:tabs>
          <w:tab w:val="left" w:pos="720"/>
          <w:tab w:val="left" w:pos="241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590BF7">
        <w:rPr>
          <w:rFonts w:ascii="Times New Roman" w:hAnsi="Times New Roman" w:cs="Times New Roman"/>
          <w:i/>
          <w:sz w:val="24"/>
          <w:szCs w:val="24"/>
        </w:rPr>
        <w:t>ADC_init</w:t>
      </w:r>
      <w:proofErr w:type="spellEnd"/>
      <w:r w:rsidRPr="00590BF7">
        <w:rPr>
          <w:rFonts w:ascii="Times New Roman" w:hAnsi="Times New Roman" w:cs="Times New Roman"/>
          <w:i/>
          <w:sz w:val="24"/>
          <w:szCs w:val="24"/>
        </w:rPr>
        <w:t>();</w:t>
      </w:r>
      <w:r>
        <w:rPr>
          <w:rFonts w:ascii="Times New Roman" w:hAnsi="Times New Roman" w:cs="Times New Roman"/>
          <w:sz w:val="24"/>
          <w:szCs w:val="24"/>
        </w:rPr>
        <w:t xml:space="preserve"> enables </w:t>
      </w:r>
      <w:r w:rsidR="00B83D72">
        <w:rPr>
          <w:rFonts w:ascii="Times New Roman" w:hAnsi="Times New Roman" w:cs="Times New Roman"/>
          <w:sz w:val="24"/>
          <w:szCs w:val="24"/>
        </w:rPr>
        <w:t>the use of 5V as</w:t>
      </w:r>
      <w:r w:rsidR="005C0420">
        <w:rPr>
          <w:rFonts w:ascii="Times New Roman" w:hAnsi="Times New Roman" w:cs="Times New Roman"/>
          <w:sz w:val="24"/>
          <w:szCs w:val="24"/>
        </w:rPr>
        <w:t xml:space="preserve"> our voltage reference</w:t>
      </w:r>
      <w:r>
        <w:rPr>
          <w:rFonts w:ascii="Times New Roman" w:hAnsi="Times New Roman" w:cs="Times New Roman"/>
          <w:sz w:val="24"/>
          <w:szCs w:val="24"/>
        </w:rPr>
        <w:t xml:space="preserve"> by setting the </w:t>
      </w:r>
      <w:r w:rsidRPr="00D94BD0">
        <w:rPr>
          <w:rFonts w:ascii="Times New Roman" w:hAnsi="Times New Roman" w:cs="Times New Roman"/>
          <w:b/>
          <w:sz w:val="24"/>
          <w:szCs w:val="24"/>
        </w:rPr>
        <w:t>REFS0</w:t>
      </w:r>
      <w:r>
        <w:rPr>
          <w:rFonts w:ascii="Times New Roman" w:hAnsi="Times New Roman" w:cs="Times New Roman"/>
          <w:sz w:val="24"/>
          <w:szCs w:val="24"/>
        </w:rPr>
        <w:t xml:space="preserve"> bit of </w:t>
      </w:r>
      <w:r w:rsidRPr="00D94BD0">
        <w:rPr>
          <w:rFonts w:ascii="Times New Roman" w:hAnsi="Times New Roman" w:cs="Times New Roman"/>
          <w:b/>
          <w:sz w:val="24"/>
          <w:szCs w:val="24"/>
        </w:rPr>
        <w:t>ADMUX</w:t>
      </w:r>
      <w:r>
        <w:rPr>
          <w:rFonts w:ascii="Times New Roman" w:hAnsi="Times New Roman" w:cs="Times New Roman"/>
          <w:sz w:val="24"/>
          <w:szCs w:val="24"/>
        </w:rPr>
        <w:t xml:space="preserve">, and then sets </w:t>
      </w:r>
      <w:r w:rsidRPr="00D94BD0">
        <w:rPr>
          <w:rFonts w:ascii="Times New Roman" w:hAnsi="Times New Roman" w:cs="Times New Roman"/>
          <w:b/>
          <w:sz w:val="24"/>
          <w:szCs w:val="24"/>
        </w:rPr>
        <w:t>ADEN</w:t>
      </w:r>
      <w:r>
        <w:rPr>
          <w:rFonts w:ascii="Times New Roman" w:hAnsi="Times New Roman" w:cs="Times New Roman"/>
          <w:sz w:val="24"/>
          <w:szCs w:val="24"/>
        </w:rPr>
        <w:t xml:space="preserve"> in the </w:t>
      </w:r>
      <w:r w:rsidRPr="00D94BD0">
        <w:rPr>
          <w:rFonts w:ascii="Times New Roman" w:hAnsi="Times New Roman" w:cs="Times New Roman"/>
          <w:b/>
          <w:sz w:val="24"/>
          <w:szCs w:val="24"/>
        </w:rPr>
        <w:t>ADCSRA</w:t>
      </w:r>
      <w:r>
        <w:rPr>
          <w:rFonts w:ascii="Times New Roman" w:hAnsi="Times New Roman" w:cs="Times New Roman"/>
          <w:sz w:val="24"/>
          <w:szCs w:val="24"/>
        </w:rPr>
        <w:t xml:space="preserve"> in order to </w:t>
      </w:r>
      <w:r w:rsidR="005C0420">
        <w:rPr>
          <w:rFonts w:ascii="Times New Roman" w:hAnsi="Times New Roman" w:cs="Times New Roman"/>
          <w:sz w:val="24"/>
          <w:szCs w:val="24"/>
        </w:rPr>
        <w:t>enable full functionality.</w:t>
      </w:r>
    </w:p>
    <w:p w14:paraId="03F39537" w14:textId="0ED0E893" w:rsidR="00DA5E26" w:rsidRDefault="006C1FCE" w:rsidP="006C1FCE">
      <w:pPr>
        <w:tabs>
          <w:tab w:val="left" w:pos="720"/>
          <w:tab w:val="left" w:pos="241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proofErr w:type="spellStart"/>
      <w:r w:rsidRPr="00DF1F0D">
        <w:rPr>
          <w:rFonts w:ascii="Times New Roman" w:hAnsi="Times New Roman" w:cs="Times New Roman"/>
          <w:i/>
          <w:sz w:val="24"/>
          <w:szCs w:val="24"/>
        </w:rPr>
        <w:t>write</w:t>
      </w:r>
      <w:r w:rsidR="00516E07" w:rsidRPr="00DF1F0D">
        <w:rPr>
          <w:rFonts w:ascii="Times New Roman" w:hAnsi="Times New Roman" w:cs="Times New Roman"/>
          <w:i/>
          <w:sz w:val="24"/>
          <w:szCs w:val="24"/>
        </w:rPr>
        <w:t>_dac</w:t>
      </w:r>
      <w:proofErr w:type="spellEnd"/>
      <w:r w:rsidRPr="00DF1F0D">
        <w:rPr>
          <w:rFonts w:ascii="Times New Roman" w:hAnsi="Times New Roman" w:cs="Times New Roman"/>
          <w:i/>
          <w:sz w:val="24"/>
          <w:szCs w:val="24"/>
        </w:rPr>
        <w:t>(float, int)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06D29">
        <w:rPr>
          <w:rFonts w:ascii="Times New Roman" w:hAnsi="Times New Roman" w:cs="Times New Roman"/>
          <w:sz w:val="24"/>
          <w:szCs w:val="24"/>
        </w:rPr>
        <w:t xml:space="preserve">is used throughout our program in order to easily set both </w:t>
      </w:r>
      <w:r w:rsidR="00706D29" w:rsidRPr="003B23CC">
        <w:rPr>
          <w:rFonts w:ascii="Times New Roman" w:hAnsi="Times New Roman" w:cs="Times New Roman"/>
          <w:b/>
          <w:sz w:val="24"/>
          <w:szCs w:val="24"/>
        </w:rPr>
        <w:t>OUT0</w:t>
      </w:r>
      <w:r w:rsidR="00706D29">
        <w:rPr>
          <w:rFonts w:ascii="Times New Roman" w:hAnsi="Times New Roman" w:cs="Times New Roman"/>
          <w:sz w:val="24"/>
          <w:szCs w:val="24"/>
        </w:rPr>
        <w:t xml:space="preserve"> and </w:t>
      </w:r>
      <w:r w:rsidR="00706D29" w:rsidRPr="003B23CC">
        <w:rPr>
          <w:rFonts w:ascii="Times New Roman" w:hAnsi="Times New Roman" w:cs="Times New Roman"/>
          <w:b/>
          <w:sz w:val="24"/>
          <w:szCs w:val="24"/>
        </w:rPr>
        <w:t>OUT1</w:t>
      </w:r>
      <w:r w:rsidR="00706D29">
        <w:rPr>
          <w:rFonts w:ascii="Times New Roman" w:hAnsi="Times New Roman" w:cs="Times New Roman"/>
          <w:sz w:val="24"/>
          <w:szCs w:val="24"/>
        </w:rPr>
        <w:t xml:space="preserve"> of the MAX518</w:t>
      </w:r>
      <w:r w:rsidR="00F27FD9">
        <w:rPr>
          <w:rFonts w:ascii="Times New Roman" w:hAnsi="Times New Roman" w:cs="Times New Roman"/>
          <w:sz w:val="24"/>
          <w:szCs w:val="24"/>
        </w:rPr>
        <w:t>,</w:t>
      </w:r>
      <w:r w:rsidR="00706D29">
        <w:rPr>
          <w:rFonts w:ascii="Times New Roman" w:hAnsi="Times New Roman" w:cs="Times New Roman"/>
          <w:sz w:val="24"/>
          <w:szCs w:val="24"/>
        </w:rPr>
        <w:t xml:space="preserve"> simply by providing a desired voltage and port preference.</w:t>
      </w:r>
      <w:r w:rsidR="00725528">
        <w:rPr>
          <w:rFonts w:ascii="Times New Roman" w:hAnsi="Times New Roman" w:cs="Times New Roman"/>
          <w:sz w:val="24"/>
          <w:szCs w:val="24"/>
        </w:rPr>
        <w:t xml:space="preserve"> It utilizes the i2cmaster library</w:t>
      </w:r>
      <w:r w:rsidR="00725528">
        <w:rPr>
          <w:rFonts w:ascii="Times New Roman" w:hAnsi="Times New Roman" w:cs="Times New Roman"/>
          <w:sz w:val="24"/>
          <w:szCs w:val="24"/>
          <w:vertAlign w:val="superscript"/>
        </w:rPr>
        <w:t>[1]</w:t>
      </w:r>
      <w:r w:rsidR="00725528">
        <w:rPr>
          <w:rFonts w:ascii="Times New Roman" w:hAnsi="Times New Roman" w:cs="Times New Roman"/>
          <w:sz w:val="24"/>
          <w:szCs w:val="24"/>
        </w:rPr>
        <w:t xml:space="preserve"> to</w:t>
      </w:r>
      <w:r w:rsidR="002B57EF">
        <w:rPr>
          <w:rFonts w:ascii="Times New Roman" w:hAnsi="Times New Roman" w:cs="Times New Roman"/>
          <w:sz w:val="24"/>
          <w:szCs w:val="24"/>
        </w:rPr>
        <w:t xml:space="preserve"> </w:t>
      </w:r>
      <w:r w:rsidR="00EE6712">
        <w:rPr>
          <w:rFonts w:ascii="Times New Roman" w:hAnsi="Times New Roman" w:cs="Times New Roman"/>
          <w:sz w:val="24"/>
          <w:szCs w:val="24"/>
        </w:rPr>
        <w:t xml:space="preserve">send the </w:t>
      </w:r>
      <w:r w:rsidR="00342A26">
        <w:rPr>
          <w:rFonts w:ascii="Times New Roman" w:hAnsi="Times New Roman" w:cs="Times New Roman"/>
          <w:sz w:val="24"/>
          <w:szCs w:val="24"/>
        </w:rPr>
        <w:t>s</w:t>
      </w:r>
      <w:r w:rsidR="00EE6712">
        <w:rPr>
          <w:rFonts w:ascii="Times New Roman" w:hAnsi="Times New Roman" w:cs="Times New Roman"/>
          <w:sz w:val="24"/>
          <w:szCs w:val="24"/>
        </w:rPr>
        <w:t xml:space="preserve">lave </w:t>
      </w:r>
      <w:r w:rsidR="00342A26">
        <w:rPr>
          <w:rFonts w:ascii="Times New Roman" w:hAnsi="Times New Roman" w:cs="Times New Roman"/>
          <w:sz w:val="24"/>
          <w:szCs w:val="24"/>
        </w:rPr>
        <w:t>a</w:t>
      </w:r>
      <w:r w:rsidR="00EE6712">
        <w:rPr>
          <w:rFonts w:ascii="Times New Roman" w:hAnsi="Times New Roman" w:cs="Times New Roman"/>
          <w:sz w:val="24"/>
          <w:szCs w:val="24"/>
        </w:rPr>
        <w:t xml:space="preserve">ddress </w:t>
      </w:r>
      <w:r w:rsidR="00342A26">
        <w:rPr>
          <w:rFonts w:ascii="Times New Roman" w:hAnsi="Times New Roman" w:cs="Times New Roman"/>
          <w:sz w:val="24"/>
          <w:szCs w:val="24"/>
        </w:rPr>
        <w:t>b</w:t>
      </w:r>
      <w:r w:rsidR="00EE6712">
        <w:rPr>
          <w:rFonts w:ascii="Times New Roman" w:hAnsi="Times New Roman" w:cs="Times New Roman"/>
          <w:sz w:val="24"/>
          <w:szCs w:val="24"/>
        </w:rPr>
        <w:t xml:space="preserve">yte, </w:t>
      </w:r>
      <w:r w:rsidR="00342A26">
        <w:rPr>
          <w:rFonts w:ascii="Times New Roman" w:hAnsi="Times New Roman" w:cs="Times New Roman"/>
          <w:sz w:val="24"/>
          <w:szCs w:val="24"/>
        </w:rPr>
        <w:t>c</w:t>
      </w:r>
      <w:r w:rsidR="00EE6712">
        <w:rPr>
          <w:rFonts w:ascii="Times New Roman" w:hAnsi="Times New Roman" w:cs="Times New Roman"/>
          <w:sz w:val="24"/>
          <w:szCs w:val="24"/>
        </w:rPr>
        <w:t xml:space="preserve">ommand </w:t>
      </w:r>
      <w:r w:rsidR="00342A26">
        <w:rPr>
          <w:rFonts w:ascii="Times New Roman" w:hAnsi="Times New Roman" w:cs="Times New Roman"/>
          <w:sz w:val="24"/>
          <w:szCs w:val="24"/>
        </w:rPr>
        <w:t>b</w:t>
      </w:r>
      <w:r w:rsidR="00EE6712">
        <w:rPr>
          <w:rFonts w:ascii="Times New Roman" w:hAnsi="Times New Roman" w:cs="Times New Roman"/>
          <w:sz w:val="24"/>
          <w:szCs w:val="24"/>
        </w:rPr>
        <w:t xml:space="preserve">yte, and </w:t>
      </w:r>
      <w:r w:rsidR="00342A26">
        <w:rPr>
          <w:rFonts w:ascii="Times New Roman" w:hAnsi="Times New Roman" w:cs="Times New Roman"/>
          <w:sz w:val="24"/>
          <w:szCs w:val="24"/>
        </w:rPr>
        <w:t>o</w:t>
      </w:r>
      <w:r w:rsidR="00EE6712">
        <w:rPr>
          <w:rFonts w:ascii="Times New Roman" w:hAnsi="Times New Roman" w:cs="Times New Roman"/>
          <w:sz w:val="24"/>
          <w:szCs w:val="24"/>
        </w:rPr>
        <w:t xml:space="preserve">utput </w:t>
      </w:r>
      <w:r w:rsidR="00342A26">
        <w:rPr>
          <w:rFonts w:ascii="Times New Roman" w:hAnsi="Times New Roman" w:cs="Times New Roman"/>
          <w:sz w:val="24"/>
          <w:szCs w:val="24"/>
        </w:rPr>
        <w:t>b</w:t>
      </w:r>
      <w:r w:rsidR="00EE6712">
        <w:rPr>
          <w:rFonts w:ascii="Times New Roman" w:hAnsi="Times New Roman" w:cs="Times New Roman"/>
          <w:sz w:val="24"/>
          <w:szCs w:val="24"/>
        </w:rPr>
        <w:t>yte</w:t>
      </w:r>
      <w:r w:rsidR="00CA3B80">
        <w:rPr>
          <w:rFonts w:ascii="Times New Roman" w:hAnsi="Times New Roman" w:cs="Times New Roman"/>
          <w:sz w:val="24"/>
          <w:szCs w:val="24"/>
        </w:rPr>
        <w:t xml:space="preserve"> in </w:t>
      </w:r>
      <w:r w:rsidR="00A05F04">
        <w:rPr>
          <w:rFonts w:ascii="Times New Roman" w:hAnsi="Times New Roman" w:cs="Times New Roman"/>
          <w:sz w:val="24"/>
          <w:szCs w:val="24"/>
        </w:rPr>
        <w:t xml:space="preserve">proper </w:t>
      </w:r>
      <w:r w:rsidR="00CA3B80">
        <w:rPr>
          <w:rFonts w:ascii="Times New Roman" w:hAnsi="Times New Roman" w:cs="Times New Roman"/>
          <w:sz w:val="24"/>
          <w:szCs w:val="24"/>
        </w:rPr>
        <w:t>sequence.</w:t>
      </w:r>
      <w:r w:rsidR="00A05F04">
        <w:rPr>
          <w:rFonts w:ascii="Times New Roman" w:hAnsi="Times New Roman" w:cs="Times New Roman"/>
          <w:sz w:val="24"/>
          <w:szCs w:val="24"/>
        </w:rPr>
        <w:t xml:space="preserve"> </w:t>
      </w:r>
      <w:r w:rsidR="00342A26">
        <w:rPr>
          <w:rFonts w:ascii="Times New Roman" w:hAnsi="Times New Roman" w:cs="Times New Roman"/>
          <w:sz w:val="24"/>
          <w:szCs w:val="24"/>
        </w:rPr>
        <w:t xml:space="preserve">The </w:t>
      </w:r>
      <w:r w:rsidR="00C04999">
        <w:rPr>
          <w:rFonts w:ascii="Times New Roman" w:hAnsi="Times New Roman" w:cs="Times New Roman"/>
          <w:sz w:val="24"/>
          <w:szCs w:val="24"/>
        </w:rPr>
        <w:t>s</w:t>
      </w:r>
      <w:r w:rsidR="00342A26">
        <w:rPr>
          <w:rFonts w:ascii="Times New Roman" w:hAnsi="Times New Roman" w:cs="Times New Roman"/>
          <w:sz w:val="24"/>
          <w:szCs w:val="24"/>
        </w:rPr>
        <w:t xml:space="preserve">lave </w:t>
      </w:r>
      <w:r w:rsidR="00C04999">
        <w:rPr>
          <w:rFonts w:ascii="Times New Roman" w:hAnsi="Times New Roman" w:cs="Times New Roman"/>
          <w:sz w:val="24"/>
          <w:szCs w:val="24"/>
        </w:rPr>
        <w:t>a</w:t>
      </w:r>
      <w:r w:rsidR="00342A26">
        <w:rPr>
          <w:rFonts w:ascii="Times New Roman" w:hAnsi="Times New Roman" w:cs="Times New Roman"/>
          <w:sz w:val="24"/>
          <w:szCs w:val="24"/>
        </w:rPr>
        <w:t>ddress is</w:t>
      </w:r>
      <w:r w:rsidR="00C04999">
        <w:rPr>
          <w:rFonts w:ascii="Times New Roman" w:hAnsi="Times New Roman" w:cs="Times New Roman"/>
          <w:sz w:val="24"/>
          <w:szCs w:val="24"/>
        </w:rPr>
        <w:t xml:space="preserve"> set to 0x58 since there’s only one slave</w:t>
      </w:r>
      <w:r w:rsidR="00485BAE">
        <w:rPr>
          <w:rFonts w:ascii="Times New Roman" w:hAnsi="Times New Roman" w:cs="Times New Roman"/>
          <w:sz w:val="24"/>
          <w:szCs w:val="24"/>
        </w:rPr>
        <w:t xml:space="preserve"> in use</w:t>
      </w:r>
      <w:r w:rsidR="00C04999">
        <w:rPr>
          <w:rFonts w:ascii="Times New Roman" w:hAnsi="Times New Roman" w:cs="Times New Roman"/>
          <w:sz w:val="24"/>
          <w:szCs w:val="24"/>
        </w:rPr>
        <w:t xml:space="preserve"> and </w:t>
      </w:r>
      <w:r w:rsidR="00C04999" w:rsidRPr="003B23CC">
        <w:rPr>
          <w:rFonts w:ascii="Times New Roman" w:hAnsi="Times New Roman" w:cs="Times New Roman"/>
          <w:b/>
          <w:sz w:val="24"/>
          <w:szCs w:val="24"/>
        </w:rPr>
        <w:t>AD1</w:t>
      </w:r>
      <w:r w:rsidR="00C04999">
        <w:rPr>
          <w:rFonts w:ascii="Times New Roman" w:hAnsi="Times New Roman" w:cs="Times New Roman"/>
          <w:sz w:val="24"/>
          <w:szCs w:val="24"/>
        </w:rPr>
        <w:t xml:space="preserve"> and </w:t>
      </w:r>
      <w:r w:rsidR="00C04999" w:rsidRPr="003B23CC">
        <w:rPr>
          <w:rFonts w:ascii="Times New Roman" w:hAnsi="Times New Roman" w:cs="Times New Roman"/>
          <w:b/>
          <w:sz w:val="24"/>
          <w:szCs w:val="24"/>
        </w:rPr>
        <w:t>AD0</w:t>
      </w:r>
      <w:r w:rsidR="00342A26">
        <w:rPr>
          <w:rFonts w:ascii="Times New Roman" w:hAnsi="Times New Roman" w:cs="Times New Roman"/>
          <w:sz w:val="24"/>
          <w:szCs w:val="24"/>
        </w:rPr>
        <w:t xml:space="preserve"> </w:t>
      </w:r>
      <w:r w:rsidR="00485BAE">
        <w:rPr>
          <w:rFonts w:ascii="Times New Roman" w:hAnsi="Times New Roman" w:cs="Times New Roman"/>
          <w:sz w:val="24"/>
          <w:szCs w:val="24"/>
        </w:rPr>
        <w:t>are grounded. This is shown in Figure 1 below.</w:t>
      </w:r>
      <w:r w:rsidR="00B7266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D28F5A" w14:textId="77777777" w:rsidR="005456AD" w:rsidRDefault="005456AD" w:rsidP="006C1FCE">
      <w:pPr>
        <w:tabs>
          <w:tab w:val="left" w:pos="720"/>
          <w:tab w:val="left" w:pos="2415"/>
        </w:tabs>
        <w:rPr>
          <w:rFonts w:ascii="Times New Roman" w:hAnsi="Times New Roman" w:cs="Times New Roman"/>
          <w:sz w:val="24"/>
          <w:szCs w:val="24"/>
        </w:rPr>
      </w:pPr>
    </w:p>
    <w:p w14:paraId="33A99A6C" w14:textId="3568AD68" w:rsidR="00DA5E26" w:rsidRDefault="00DA5E26" w:rsidP="00DA5E26">
      <w:pPr>
        <w:tabs>
          <w:tab w:val="left" w:pos="720"/>
          <w:tab w:val="left" w:pos="2415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2C65F87" wp14:editId="0AAF5E85">
            <wp:extent cx="2909115" cy="1330816"/>
            <wp:effectExtent l="0" t="0" r="5715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24488" cy="1337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3904B" w14:textId="68286D6A" w:rsidR="00DA5E26" w:rsidRDefault="00171604" w:rsidP="008E3CFD">
      <w:pPr>
        <w:jc w:val="center"/>
        <w:rPr>
          <w:rFonts w:ascii="Times New Roman" w:hAnsi="Times New Roman" w:cs="Times New Roman"/>
          <w:i/>
        </w:rPr>
      </w:pPr>
      <w:r w:rsidRPr="00171604">
        <w:rPr>
          <w:rFonts w:ascii="Times New Roman" w:hAnsi="Times New Roman" w:cs="Times New Roman"/>
          <w:i/>
        </w:rPr>
        <w:t>F</w:t>
      </w:r>
      <w:r w:rsidR="00DA5E26" w:rsidRPr="00171604">
        <w:rPr>
          <w:rFonts w:ascii="Times New Roman" w:hAnsi="Times New Roman" w:cs="Times New Roman"/>
          <w:i/>
        </w:rPr>
        <w:t>ig</w:t>
      </w:r>
      <w:r w:rsidRPr="00171604">
        <w:rPr>
          <w:rFonts w:ascii="Times New Roman" w:hAnsi="Times New Roman" w:cs="Times New Roman"/>
          <w:i/>
        </w:rPr>
        <w:t xml:space="preserve"> </w:t>
      </w:r>
      <w:r w:rsidR="00DA5E26" w:rsidRPr="00171604">
        <w:rPr>
          <w:rFonts w:ascii="Times New Roman" w:hAnsi="Times New Roman" w:cs="Times New Roman"/>
          <w:i/>
        </w:rPr>
        <w:t>1</w:t>
      </w:r>
      <w:r w:rsidR="00105E60">
        <w:rPr>
          <w:rFonts w:ascii="Times New Roman" w:hAnsi="Times New Roman" w:cs="Times New Roman"/>
          <w:i/>
        </w:rPr>
        <w:t>:</w:t>
      </w:r>
      <w:r w:rsidR="00DA5E26" w:rsidRPr="00171604">
        <w:rPr>
          <w:rFonts w:ascii="Times New Roman" w:hAnsi="Times New Roman" w:cs="Times New Roman"/>
          <w:i/>
        </w:rPr>
        <w:t xml:space="preserve"> The </w:t>
      </w:r>
      <w:r w:rsidRPr="00171604">
        <w:rPr>
          <w:rFonts w:ascii="Times New Roman" w:hAnsi="Times New Roman" w:cs="Times New Roman"/>
          <w:i/>
        </w:rPr>
        <w:t>s</w:t>
      </w:r>
      <w:r w:rsidR="00DA5E26" w:rsidRPr="00171604">
        <w:rPr>
          <w:rFonts w:ascii="Times New Roman" w:hAnsi="Times New Roman" w:cs="Times New Roman"/>
          <w:i/>
        </w:rPr>
        <w:t xml:space="preserve">lave </w:t>
      </w:r>
      <w:r w:rsidRPr="00171604">
        <w:rPr>
          <w:rFonts w:ascii="Times New Roman" w:hAnsi="Times New Roman" w:cs="Times New Roman"/>
          <w:i/>
        </w:rPr>
        <w:t>a</w:t>
      </w:r>
      <w:r w:rsidR="00DA5E26" w:rsidRPr="00171604">
        <w:rPr>
          <w:rFonts w:ascii="Times New Roman" w:hAnsi="Times New Roman" w:cs="Times New Roman"/>
          <w:i/>
        </w:rPr>
        <w:t>ddress</w:t>
      </w:r>
    </w:p>
    <w:p w14:paraId="3694DE0D" w14:textId="77777777" w:rsidR="008E3CFD" w:rsidRPr="008E3CFD" w:rsidRDefault="008E3CFD" w:rsidP="008E3CFD">
      <w:pPr>
        <w:jc w:val="center"/>
        <w:rPr>
          <w:rFonts w:ascii="Times New Roman" w:hAnsi="Times New Roman" w:cs="Times New Roman"/>
          <w:i/>
          <w:sz w:val="24"/>
        </w:rPr>
      </w:pPr>
    </w:p>
    <w:p w14:paraId="0FCD8DEF" w14:textId="7BD16F2A" w:rsidR="006C1FCE" w:rsidRDefault="00B7266A" w:rsidP="006C1FCE">
      <w:pPr>
        <w:tabs>
          <w:tab w:val="left" w:pos="720"/>
          <w:tab w:val="left" w:pos="241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mmand byte is set to either 0 or 1, as directly provided by the user from the second argument, which is validated for “bonus points” as mentioned in our command table below.</w:t>
      </w:r>
      <w:r w:rsidR="00855018">
        <w:rPr>
          <w:rFonts w:ascii="Times New Roman" w:hAnsi="Times New Roman" w:cs="Times New Roman"/>
          <w:sz w:val="24"/>
          <w:szCs w:val="24"/>
        </w:rPr>
        <w:t xml:space="preserve"> The output by</w:t>
      </w:r>
      <w:r w:rsidR="00E810F9">
        <w:rPr>
          <w:rFonts w:ascii="Times New Roman" w:hAnsi="Times New Roman" w:cs="Times New Roman"/>
          <w:sz w:val="24"/>
          <w:szCs w:val="24"/>
        </w:rPr>
        <w:t>te</w:t>
      </w:r>
      <w:r w:rsidR="00855018">
        <w:rPr>
          <w:rFonts w:ascii="Times New Roman" w:hAnsi="Times New Roman" w:cs="Times New Roman"/>
          <w:sz w:val="24"/>
          <w:szCs w:val="24"/>
        </w:rPr>
        <w:t xml:space="preserve"> </w:t>
      </w:r>
      <w:r w:rsidR="00E810F9">
        <w:rPr>
          <w:rFonts w:ascii="Times New Roman" w:hAnsi="Times New Roman" w:cs="Times New Roman"/>
          <w:sz w:val="24"/>
          <w:szCs w:val="24"/>
        </w:rPr>
        <w:t xml:space="preserve">is </w:t>
      </w:r>
      <w:r w:rsidR="00282929">
        <w:rPr>
          <w:rFonts w:ascii="Times New Roman" w:hAnsi="Times New Roman" w:cs="Times New Roman"/>
          <w:sz w:val="24"/>
          <w:szCs w:val="24"/>
        </w:rPr>
        <w:t xml:space="preserve">then </w:t>
      </w:r>
      <w:r w:rsidR="00E810F9">
        <w:rPr>
          <w:rFonts w:ascii="Times New Roman" w:hAnsi="Times New Roman" w:cs="Times New Roman"/>
          <w:sz w:val="24"/>
          <w:szCs w:val="24"/>
        </w:rPr>
        <w:t>calculated by the following equation:</w:t>
      </w:r>
    </w:p>
    <w:p w14:paraId="3EEE7866" w14:textId="4935F0EE" w:rsidR="00DA5E26" w:rsidRPr="00DA5E26" w:rsidRDefault="00DA5E26" w:rsidP="00DA5E26">
      <w:pPr>
        <w:tabs>
          <w:tab w:val="left" w:pos="720"/>
          <w:tab w:val="left" w:pos="2415"/>
        </w:tabs>
        <w:rPr>
          <w:rFonts w:ascii="Times New Roman" w:eastAsiaTheme="minorEastAsia" w:hAnsi="Times New Roman" w:cs="Times New Roman"/>
          <w:b/>
          <w:sz w:val="24"/>
          <w:szCs w:val="24"/>
        </w:rPr>
      </w:pPr>
      <m:oMathPara>
        <m:oMath>
          <m:r>
            <m:rPr>
              <m:sty m:val="b"/>
            </m:rPr>
            <w:rPr>
              <w:rFonts w:ascii="Cambria Math" w:hAnsi="Cambria Math" w:cs="Times New Roman"/>
              <w:sz w:val="24"/>
              <w:szCs w:val="24"/>
            </w:rPr>
            <m:t>Command</m:t>
          </m:r>
          <m:r>
            <m:rPr>
              <m:sty m:val="b"/>
            </m:rPr>
            <w:rPr>
              <w:rFonts w:ascii="Cambria Math" w:hAnsi="Cambria Math" w:cs="Times New Roman"/>
              <w:sz w:val="24"/>
              <w:szCs w:val="24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/>
              <w:sz w:val="24"/>
              <w:szCs w:val="24"/>
            </w:rPr>
            <m:t>Byte</m:t>
          </m:r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000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56</m:t>
                  </m:r>
                </m:den>
              </m:f>
            </m:e>
          </m:d>
          <m:r>
            <w:rPr>
              <w:rFonts w:ascii="Cambria Math" w:hAnsi="Cambria Math" w:cs="Times New Roman"/>
              <w:sz w:val="24"/>
              <w:szCs w:val="24"/>
            </w:rPr>
            <m:t xml:space="preserve"> * </m:t>
          </m:r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V</m:t>
          </m:r>
        </m:oMath>
      </m:oMathPara>
    </w:p>
    <w:p w14:paraId="1E90142A" w14:textId="0EB3D135" w:rsidR="00DA5E26" w:rsidRDefault="00282929" w:rsidP="00DA5E2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y delivering these three bytes in order combined with the proper acknowledgment bits sent as needed from i2cmaster</w:t>
      </w:r>
      <w:r w:rsidR="00886086">
        <w:rPr>
          <w:rFonts w:ascii="Times New Roman" w:hAnsi="Times New Roman" w:cs="Times New Roman"/>
          <w:sz w:val="24"/>
        </w:rPr>
        <w:t xml:space="preserve"> as shown in figure 2</w:t>
      </w:r>
      <w:r>
        <w:rPr>
          <w:rFonts w:ascii="Times New Roman" w:hAnsi="Times New Roman" w:cs="Times New Roman"/>
          <w:sz w:val="24"/>
        </w:rPr>
        <w:t xml:space="preserve">, the MAX518 </w:t>
      </w:r>
      <w:r w:rsidR="00CA7CC5">
        <w:rPr>
          <w:rFonts w:ascii="Times New Roman" w:hAnsi="Times New Roman" w:cs="Times New Roman"/>
          <w:sz w:val="24"/>
        </w:rPr>
        <w:t>can</w:t>
      </w:r>
      <w:r>
        <w:rPr>
          <w:rFonts w:ascii="Times New Roman" w:hAnsi="Times New Roman" w:cs="Times New Roman"/>
          <w:sz w:val="24"/>
        </w:rPr>
        <w:t xml:space="preserve"> set voltages as needed.</w:t>
      </w:r>
    </w:p>
    <w:p w14:paraId="4AF3662E" w14:textId="49E97722" w:rsidR="00CA7CC5" w:rsidRDefault="00DF027B" w:rsidP="00DF027B">
      <w:pPr>
        <w:jc w:val="center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6CF3B940" wp14:editId="232B29A5">
            <wp:extent cx="5443538" cy="996237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75073" cy="1002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C252D" w14:textId="7437A917" w:rsidR="00DF027B" w:rsidRDefault="00DF027B" w:rsidP="00DF027B">
      <w:pPr>
        <w:jc w:val="center"/>
        <w:rPr>
          <w:rFonts w:ascii="Times New Roman" w:hAnsi="Times New Roman" w:cs="Times New Roman"/>
          <w:i/>
        </w:rPr>
      </w:pPr>
      <w:r w:rsidRPr="00495F73">
        <w:rPr>
          <w:rFonts w:ascii="Times New Roman" w:hAnsi="Times New Roman" w:cs="Times New Roman"/>
          <w:i/>
        </w:rPr>
        <w:t>Fig. 2</w:t>
      </w:r>
      <w:r w:rsidR="00105E60">
        <w:rPr>
          <w:rFonts w:ascii="Times New Roman" w:hAnsi="Times New Roman" w:cs="Times New Roman"/>
          <w:i/>
        </w:rPr>
        <w:t>:</w:t>
      </w:r>
      <w:r w:rsidRPr="00495F73">
        <w:rPr>
          <w:rFonts w:ascii="Times New Roman" w:hAnsi="Times New Roman" w:cs="Times New Roman"/>
          <w:i/>
        </w:rPr>
        <w:t xml:space="preserve"> Sequencing of byte delivery by i2cmaster to MAX518</w:t>
      </w:r>
    </w:p>
    <w:p w14:paraId="165ECA13" w14:textId="4D7AF1F9" w:rsidR="000B7F0D" w:rsidRDefault="000B7F0D" w:rsidP="00DF027B">
      <w:pPr>
        <w:jc w:val="center"/>
        <w:rPr>
          <w:rFonts w:ascii="Times New Roman" w:hAnsi="Times New Roman" w:cs="Times New Roman"/>
          <w:i/>
        </w:rPr>
      </w:pPr>
    </w:p>
    <w:p w14:paraId="00A1CAB5" w14:textId="71552EAC" w:rsidR="000B7F0D" w:rsidRPr="000B7F0D" w:rsidRDefault="000B7F0D" w:rsidP="000B7F0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rom this point onward, </w:t>
      </w:r>
      <w:r w:rsidR="005B7B22">
        <w:rPr>
          <w:rFonts w:ascii="Times New Roman" w:hAnsi="Times New Roman" w:cs="Times New Roman"/>
        </w:rPr>
        <w:t>our main loop issues a prompt to the user, waiting for one of the following commands. As mentioned underneath the table, all arguments are validated, as well as refusal of any non-existing commands by evaluating the first character</w:t>
      </w:r>
      <w:r w:rsidR="008D7B8E">
        <w:rPr>
          <w:rFonts w:ascii="Times New Roman" w:hAnsi="Times New Roman" w:cs="Times New Roman"/>
        </w:rPr>
        <w:t>:</w:t>
      </w:r>
    </w:p>
    <w:p w14:paraId="762D009C" w14:textId="77777777" w:rsidR="00282929" w:rsidRDefault="00282929" w:rsidP="00DA5E26">
      <w:pPr>
        <w:rPr>
          <w:rFonts w:ascii="Times New Roman" w:hAnsi="Times New Roman" w:cs="Times New Roman"/>
          <w:sz w:val="24"/>
        </w:rPr>
      </w:pPr>
    </w:p>
    <w:p w14:paraId="17F838CC" w14:textId="77777777" w:rsidR="00AE7DD1" w:rsidRDefault="00AE7DD1" w:rsidP="00E82B0B">
      <w:pPr>
        <w:jc w:val="center"/>
        <w:rPr>
          <w:rFonts w:ascii="Times New Roman" w:hAnsi="Times New Roman" w:cs="Times New Roman"/>
          <w:sz w:val="24"/>
          <w:u w:val="single"/>
        </w:rPr>
      </w:pPr>
    </w:p>
    <w:p w14:paraId="44775115" w14:textId="77777777" w:rsidR="00AE7DD1" w:rsidRDefault="00AE7DD1" w:rsidP="00E82B0B">
      <w:pPr>
        <w:jc w:val="center"/>
        <w:rPr>
          <w:rFonts w:ascii="Times New Roman" w:hAnsi="Times New Roman" w:cs="Times New Roman"/>
          <w:sz w:val="24"/>
          <w:u w:val="single"/>
        </w:rPr>
      </w:pPr>
    </w:p>
    <w:p w14:paraId="635488A0" w14:textId="28A7B27E" w:rsidR="00E82B0B" w:rsidRPr="00E82B0B" w:rsidRDefault="00E82B0B" w:rsidP="00E82B0B">
      <w:pPr>
        <w:jc w:val="center"/>
        <w:rPr>
          <w:rFonts w:ascii="Times New Roman" w:hAnsi="Times New Roman" w:cs="Times New Roman"/>
          <w:sz w:val="24"/>
          <w:u w:val="single"/>
        </w:rPr>
      </w:pPr>
      <w:r w:rsidRPr="00E82B0B">
        <w:rPr>
          <w:rFonts w:ascii="Times New Roman" w:hAnsi="Times New Roman" w:cs="Times New Roman"/>
          <w:sz w:val="24"/>
          <w:u w:val="single"/>
        </w:rPr>
        <w:lastRenderedPageBreak/>
        <w:t>Our Commands:</w:t>
      </w:r>
    </w:p>
    <w:tbl>
      <w:tblPr>
        <w:tblStyle w:val="TableGrid"/>
        <w:tblW w:w="10075" w:type="dxa"/>
        <w:jc w:val="center"/>
        <w:tblLook w:val="04A0" w:firstRow="1" w:lastRow="0" w:firstColumn="1" w:lastColumn="0" w:noHBand="0" w:noVBand="1"/>
      </w:tblPr>
      <w:tblGrid>
        <w:gridCol w:w="1255"/>
        <w:gridCol w:w="3600"/>
        <w:gridCol w:w="5220"/>
      </w:tblGrid>
      <w:tr w:rsidR="0037795A" w:rsidRPr="00081D6B" w14:paraId="6041305F" w14:textId="02992A6C" w:rsidTr="0042095C">
        <w:trPr>
          <w:trHeight w:val="458"/>
          <w:jc w:val="center"/>
        </w:trPr>
        <w:tc>
          <w:tcPr>
            <w:tcW w:w="1255" w:type="dxa"/>
          </w:tcPr>
          <w:p w14:paraId="61AD0596" w14:textId="7A3DF152" w:rsidR="0037795A" w:rsidRPr="00081D6B" w:rsidRDefault="0037795A" w:rsidP="00D619B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and</w:t>
            </w:r>
          </w:p>
        </w:tc>
        <w:tc>
          <w:tcPr>
            <w:tcW w:w="3600" w:type="dxa"/>
          </w:tcPr>
          <w:p w14:paraId="45BC34C5" w14:textId="291632F8" w:rsidR="0037795A" w:rsidRPr="0037795A" w:rsidRDefault="0037795A" w:rsidP="004374B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unction</w:t>
            </w:r>
          </w:p>
        </w:tc>
        <w:tc>
          <w:tcPr>
            <w:tcW w:w="5220" w:type="dxa"/>
          </w:tcPr>
          <w:p w14:paraId="48FD17AC" w14:textId="7FD6F4A6" w:rsidR="0037795A" w:rsidRPr="0037795A" w:rsidRDefault="0037795A" w:rsidP="004374B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guments</w:t>
            </w:r>
          </w:p>
        </w:tc>
      </w:tr>
      <w:tr w:rsidR="0037795A" w:rsidRPr="00081D6B" w14:paraId="61204262" w14:textId="1763182C" w:rsidTr="0042095C">
        <w:trPr>
          <w:trHeight w:val="440"/>
          <w:jc w:val="center"/>
        </w:trPr>
        <w:tc>
          <w:tcPr>
            <w:tcW w:w="1255" w:type="dxa"/>
          </w:tcPr>
          <w:p w14:paraId="45257EE1" w14:textId="374E06E8" w:rsidR="0037795A" w:rsidRPr="00081D6B" w:rsidRDefault="0037795A" w:rsidP="0055698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3600" w:type="dxa"/>
          </w:tcPr>
          <w:p w14:paraId="4A816583" w14:textId="4E6EE872" w:rsidR="0037795A" w:rsidRPr="00081D6B" w:rsidRDefault="0037795A" w:rsidP="0055698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t single voltage measurement ADC</w:t>
            </w:r>
          </w:p>
        </w:tc>
        <w:tc>
          <w:tcPr>
            <w:tcW w:w="5220" w:type="dxa"/>
          </w:tcPr>
          <w:p w14:paraId="4FA31B83" w14:textId="6A7ADE77" w:rsidR="0037795A" w:rsidRPr="0037795A" w:rsidRDefault="0037795A" w:rsidP="0055698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No Arguments</w:t>
            </w:r>
          </w:p>
        </w:tc>
      </w:tr>
      <w:tr w:rsidR="0037795A" w:rsidRPr="00081D6B" w14:paraId="40557F09" w14:textId="3F634E07" w:rsidTr="0055698F">
        <w:trPr>
          <w:trHeight w:val="1007"/>
          <w:jc w:val="center"/>
        </w:trPr>
        <w:tc>
          <w:tcPr>
            <w:tcW w:w="1255" w:type="dxa"/>
          </w:tcPr>
          <w:p w14:paraId="3003EC91" w14:textId="027B6A2A" w:rsidR="0037795A" w:rsidRPr="0037795A" w:rsidRDefault="0055698F" w:rsidP="0055698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:a,n,t</w:t>
            </w:r>
          </w:p>
        </w:tc>
        <w:tc>
          <w:tcPr>
            <w:tcW w:w="3600" w:type="dxa"/>
          </w:tcPr>
          <w:p w14:paraId="21973192" w14:textId="5333483D" w:rsidR="0037795A" w:rsidRPr="0037795A" w:rsidRDefault="0055698F" w:rsidP="0055698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ore ADC Measurements in EEPROM</w:t>
            </w:r>
          </w:p>
        </w:tc>
        <w:tc>
          <w:tcPr>
            <w:tcW w:w="5220" w:type="dxa"/>
          </w:tcPr>
          <w:p w14:paraId="2DCD6AE5" w14:textId="77777777" w:rsidR="0055698F" w:rsidRPr="0055698F" w:rsidRDefault="0055698F" w:rsidP="0055698F">
            <w:pPr>
              <w:rPr>
                <w:rFonts w:ascii="Times New Roman" w:hAnsi="Times New Roman" w:cs="Times New Roman"/>
              </w:rPr>
            </w:pPr>
            <w:r w:rsidRPr="0055698F">
              <w:rPr>
                <w:rFonts w:ascii="Times New Roman" w:hAnsi="Times New Roman" w:cs="Times New Roman"/>
              </w:rPr>
              <w:t>a … start address (integer, 0≤ a ≤ 510)</w:t>
            </w:r>
          </w:p>
          <w:p w14:paraId="3C8A955B" w14:textId="77777777" w:rsidR="0055698F" w:rsidRPr="0055698F" w:rsidRDefault="0055698F" w:rsidP="0055698F">
            <w:pPr>
              <w:rPr>
                <w:rFonts w:ascii="Times New Roman" w:hAnsi="Times New Roman" w:cs="Times New Roman"/>
              </w:rPr>
            </w:pPr>
            <w:r w:rsidRPr="0055698F">
              <w:rPr>
                <w:rFonts w:ascii="Times New Roman" w:hAnsi="Times New Roman" w:cs="Times New Roman"/>
              </w:rPr>
              <w:t>n … number of measurements (integer, 1 ≤ n ≤ 20)</w:t>
            </w:r>
          </w:p>
          <w:p w14:paraId="5FB5296C" w14:textId="2B908672" w:rsidR="0037795A" w:rsidRPr="0037795A" w:rsidRDefault="0055698F" w:rsidP="0055698F">
            <w:pPr>
              <w:rPr>
                <w:rFonts w:ascii="Times New Roman" w:hAnsi="Times New Roman" w:cs="Times New Roman"/>
              </w:rPr>
            </w:pPr>
            <w:r w:rsidRPr="0055698F">
              <w:rPr>
                <w:rFonts w:ascii="Times New Roman" w:hAnsi="Times New Roman" w:cs="Times New Roman"/>
              </w:rPr>
              <w:t>t ... time between measurements (integer, 1 ≤ dt ≤ 10 s)</w:t>
            </w:r>
          </w:p>
        </w:tc>
      </w:tr>
      <w:tr w:rsidR="0037795A" w:rsidRPr="00081D6B" w14:paraId="7AC3A454" w14:textId="44030DFE" w:rsidTr="0055698F">
        <w:trPr>
          <w:trHeight w:val="692"/>
          <w:jc w:val="center"/>
        </w:trPr>
        <w:tc>
          <w:tcPr>
            <w:tcW w:w="1255" w:type="dxa"/>
          </w:tcPr>
          <w:p w14:paraId="7D5A45CC" w14:textId="1AADB0AD" w:rsidR="0037795A" w:rsidRPr="0037795A" w:rsidRDefault="0055698F" w:rsidP="0055698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:a,n</w:t>
            </w:r>
          </w:p>
        </w:tc>
        <w:tc>
          <w:tcPr>
            <w:tcW w:w="3600" w:type="dxa"/>
          </w:tcPr>
          <w:p w14:paraId="0B3491A2" w14:textId="02DE3427" w:rsidR="0037795A" w:rsidRPr="0037795A" w:rsidRDefault="0055698F" w:rsidP="0055698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55698F">
              <w:rPr>
                <w:rFonts w:ascii="Times New Roman" w:hAnsi="Times New Roman" w:cs="Times New Roman"/>
              </w:rPr>
              <w:t>etrieve and display measurements from EEPROM</w:t>
            </w:r>
          </w:p>
        </w:tc>
        <w:tc>
          <w:tcPr>
            <w:tcW w:w="5220" w:type="dxa"/>
          </w:tcPr>
          <w:p w14:paraId="33EA65DA" w14:textId="77777777" w:rsidR="0055698F" w:rsidRPr="0055698F" w:rsidRDefault="0055698F" w:rsidP="0055698F">
            <w:pPr>
              <w:rPr>
                <w:rFonts w:ascii="Times New Roman" w:hAnsi="Times New Roman" w:cs="Times New Roman"/>
              </w:rPr>
            </w:pPr>
            <w:r w:rsidRPr="0055698F">
              <w:rPr>
                <w:rFonts w:ascii="Times New Roman" w:hAnsi="Times New Roman" w:cs="Times New Roman"/>
              </w:rPr>
              <w:t>a … start address (integer, 0≤ a ≤ 510)</w:t>
            </w:r>
          </w:p>
          <w:p w14:paraId="443CA97B" w14:textId="425225C6" w:rsidR="0037795A" w:rsidRPr="0037795A" w:rsidRDefault="0055698F" w:rsidP="0055698F">
            <w:pPr>
              <w:rPr>
                <w:rFonts w:ascii="Times New Roman" w:hAnsi="Times New Roman" w:cs="Times New Roman"/>
              </w:rPr>
            </w:pPr>
            <w:r w:rsidRPr="0055698F">
              <w:rPr>
                <w:rFonts w:ascii="Times New Roman" w:hAnsi="Times New Roman" w:cs="Times New Roman"/>
              </w:rPr>
              <w:t>n … number of measurements (integer, 1 ≤ n ≤ 20)</w:t>
            </w:r>
          </w:p>
        </w:tc>
      </w:tr>
      <w:tr w:rsidR="0037795A" w:rsidRPr="00081D6B" w14:paraId="791B79BB" w14:textId="663EB636" w:rsidTr="0055698F">
        <w:trPr>
          <w:trHeight w:val="2078"/>
          <w:jc w:val="center"/>
        </w:trPr>
        <w:tc>
          <w:tcPr>
            <w:tcW w:w="1255" w:type="dxa"/>
          </w:tcPr>
          <w:p w14:paraId="6D0E57DE" w14:textId="2C597807" w:rsidR="0037795A" w:rsidRPr="0037795A" w:rsidRDefault="0055698F" w:rsidP="0055698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:a,n,t,d</w:t>
            </w:r>
          </w:p>
        </w:tc>
        <w:tc>
          <w:tcPr>
            <w:tcW w:w="3600" w:type="dxa"/>
          </w:tcPr>
          <w:p w14:paraId="5A4DE372" w14:textId="58FD6396" w:rsidR="0037795A" w:rsidRPr="0037795A" w:rsidRDefault="0055698F" w:rsidP="0055698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55698F">
              <w:rPr>
                <w:rFonts w:ascii="Times New Roman" w:hAnsi="Times New Roman" w:cs="Times New Roman"/>
              </w:rPr>
              <w:t>etrieve measurements from EEPROM and write results to DAC</w:t>
            </w:r>
          </w:p>
        </w:tc>
        <w:tc>
          <w:tcPr>
            <w:tcW w:w="5220" w:type="dxa"/>
          </w:tcPr>
          <w:p w14:paraId="373233E5" w14:textId="77777777" w:rsidR="0055698F" w:rsidRPr="0055698F" w:rsidRDefault="0055698F" w:rsidP="0055698F">
            <w:pPr>
              <w:rPr>
                <w:rFonts w:ascii="Times New Roman" w:hAnsi="Times New Roman" w:cs="Times New Roman"/>
              </w:rPr>
            </w:pPr>
            <w:r w:rsidRPr="0055698F">
              <w:rPr>
                <w:rFonts w:ascii="Times New Roman" w:hAnsi="Times New Roman" w:cs="Times New Roman"/>
              </w:rPr>
              <w:t>a … start address (integer, 0≤ a ≤ 510)</w:t>
            </w:r>
          </w:p>
          <w:p w14:paraId="1BFD9C27" w14:textId="77777777" w:rsidR="0055698F" w:rsidRPr="0055698F" w:rsidRDefault="0055698F" w:rsidP="0055698F">
            <w:pPr>
              <w:rPr>
                <w:rFonts w:ascii="Times New Roman" w:hAnsi="Times New Roman" w:cs="Times New Roman"/>
              </w:rPr>
            </w:pPr>
            <w:r w:rsidRPr="0055698F">
              <w:rPr>
                <w:rFonts w:ascii="Times New Roman" w:hAnsi="Times New Roman" w:cs="Times New Roman"/>
              </w:rPr>
              <w:t>n … number of measurements (integer, 1 ≤ n ≤ 20)</w:t>
            </w:r>
          </w:p>
          <w:p w14:paraId="6B5C5457" w14:textId="77777777" w:rsidR="0055698F" w:rsidRPr="0055698F" w:rsidRDefault="0055698F" w:rsidP="0055698F">
            <w:pPr>
              <w:rPr>
                <w:rFonts w:ascii="Times New Roman" w:hAnsi="Times New Roman" w:cs="Times New Roman"/>
              </w:rPr>
            </w:pPr>
            <w:r w:rsidRPr="0055698F">
              <w:rPr>
                <w:rFonts w:ascii="Times New Roman" w:hAnsi="Times New Roman" w:cs="Times New Roman"/>
              </w:rPr>
              <w:t>t ... time between measurements (integer, 1 ≤ dt ≤ 10 s)</w:t>
            </w:r>
          </w:p>
          <w:p w14:paraId="501C7515" w14:textId="77777777" w:rsidR="0055698F" w:rsidRPr="0055698F" w:rsidRDefault="0055698F" w:rsidP="0055698F">
            <w:pPr>
              <w:rPr>
                <w:rFonts w:ascii="Times New Roman" w:hAnsi="Times New Roman" w:cs="Times New Roman"/>
              </w:rPr>
            </w:pPr>
            <w:r w:rsidRPr="0055698F">
              <w:rPr>
                <w:rFonts w:ascii="Times New Roman" w:hAnsi="Times New Roman" w:cs="Times New Roman"/>
              </w:rPr>
              <w:t>d … DAC channel number (integer, d</w:t>
            </w:r>
            <w:r w:rsidRPr="0055698F">
              <w:rPr>
                <w:rFonts w:ascii="Cambria Math" w:hAnsi="Cambria Math" w:cs="Cambria Math"/>
              </w:rPr>
              <w:t>∈</w:t>
            </w:r>
            <w:r w:rsidRPr="0055698F">
              <w:rPr>
                <w:rFonts w:ascii="Times New Roman" w:hAnsi="Times New Roman" w:cs="Times New Roman"/>
              </w:rPr>
              <w:t xml:space="preserve"> {0,1})</w:t>
            </w:r>
          </w:p>
          <w:p w14:paraId="0EE1305A" w14:textId="6EC47A9F" w:rsidR="0037795A" w:rsidRPr="0037795A" w:rsidRDefault="0055698F" w:rsidP="0055698F">
            <w:pPr>
              <w:rPr>
                <w:rFonts w:ascii="Times New Roman" w:hAnsi="Times New Roman" w:cs="Times New Roman"/>
              </w:rPr>
            </w:pPr>
            <w:r w:rsidRPr="0055698F">
              <w:rPr>
                <w:rFonts w:ascii="Times New Roman" w:hAnsi="Times New Roman" w:cs="Times New Roman"/>
              </w:rPr>
              <w:t>Note that stored 10-bit ADC values must be converted to the closest 8-bit integer value such that the DAC quantization error is minimal.</w:t>
            </w:r>
          </w:p>
        </w:tc>
      </w:tr>
    </w:tbl>
    <w:p w14:paraId="2EF5852E" w14:textId="45013EF4" w:rsidR="008C560A" w:rsidRDefault="008C560A">
      <w:pPr>
        <w:rPr>
          <w:rFonts w:ascii="Times New Roman" w:hAnsi="Times New Roman" w:cs="Times New Roman"/>
          <w:sz w:val="24"/>
        </w:rPr>
      </w:pPr>
    </w:p>
    <w:p w14:paraId="61DEEBA5" w14:textId="792DFCC0" w:rsidR="00B90D53" w:rsidRPr="00EC292E" w:rsidRDefault="00D45ECC" w:rsidP="00EC292E">
      <w:pPr>
        <w:ind w:firstLine="720"/>
        <w:rPr>
          <w:rFonts w:ascii="Times New Roman" w:hAnsi="Times New Roman" w:cs="Times New Roman"/>
        </w:rPr>
      </w:pPr>
      <w:r w:rsidRPr="00CE43B2">
        <w:rPr>
          <w:rFonts w:ascii="Times New Roman" w:hAnsi="Times New Roman" w:cs="Times New Roman"/>
        </w:rPr>
        <w:t xml:space="preserve">Our input validation includes bounds checking of individual variables through a generic function named </w:t>
      </w:r>
      <w:proofErr w:type="spellStart"/>
      <w:r w:rsidRPr="00CE43B2">
        <w:rPr>
          <w:rFonts w:ascii="Times New Roman" w:hAnsi="Times New Roman" w:cs="Times New Roman"/>
        </w:rPr>
        <w:t>check_param</w:t>
      </w:r>
      <w:proofErr w:type="spellEnd"/>
      <w:r w:rsidRPr="00CE43B2">
        <w:rPr>
          <w:rFonts w:ascii="Times New Roman" w:hAnsi="Times New Roman" w:cs="Times New Roman"/>
        </w:rPr>
        <w:t xml:space="preserve">, as well as EEPROM address validation. </w:t>
      </w:r>
      <w:r w:rsidR="00E82B0B" w:rsidRPr="00CE43B2">
        <w:rPr>
          <w:rFonts w:ascii="Times New Roman" w:hAnsi="Times New Roman" w:cs="Times New Roman"/>
        </w:rPr>
        <w:t>All commands are also validated to</w:t>
      </w:r>
      <w:r w:rsidR="00084E25" w:rsidRPr="00CE43B2">
        <w:rPr>
          <w:rFonts w:ascii="Times New Roman" w:hAnsi="Times New Roman" w:cs="Times New Roman"/>
        </w:rPr>
        <w:t xml:space="preserve"> be within</w:t>
      </w:r>
      <w:r w:rsidR="00E82B0B" w:rsidRPr="00CE43B2">
        <w:rPr>
          <w:rFonts w:ascii="Times New Roman" w:hAnsi="Times New Roman" w:cs="Times New Roman"/>
        </w:rPr>
        <w:t xml:space="preserve"> the appropriate </w:t>
      </w:r>
      <w:r w:rsidR="00AB7CBA" w:rsidRPr="00CE43B2">
        <w:rPr>
          <w:rFonts w:ascii="Times New Roman" w:hAnsi="Times New Roman" w:cs="Times New Roman"/>
        </w:rPr>
        <w:t xml:space="preserve">range </w:t>
      </w:r>
      <w:r w:rsidR="00E82B0B" w:rsidRPr="00CE43B2">
        <w:rPr>
          <w:rFonts w:ascii="Times New Roman" w:hAnsi="Times New Roman" w:cs="Times New Roman"/>
        </w:rPr>
        <w:t>for each argument. When entering a command that’s out of range, the program will notify the user dynamically based on which argument was improper.</w:t>
      </w:r>
    </w:p>
    <w:p w14:paraId="05CE1328" w14:textId="0B555741" w:rsidR="00D91D6E" w:rsidRDefault="00B90D53" w:rsidP="00C04B65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user input is i</w:t>
      </w:r>
      <w:r w:rsidRPr="00B90D53">
        <w:rPr>
          <w:rFonts w:ascii="Times New Roman" w:hAnsi="Times New Roman" w:cs="Times New Roman"/>
        </w:rPr>
        <w:t>terate</w:t>
      </w:r>
      <w:r>
        <w:rPr>
          <w:rFonts w:ascii="Times New Roman" w:hAnsi="Times New Roman" w:cs="Times New Roman"/>
        </w:rPr>
        <w:t xml:space="preserve">d </w:t>
      </w:r>
      <w:r w:rsidRPr="00B90D53">
        <w:rPr>
          <w:rFonts w:ascii="Times New Roman" w:hAnsi="Times New Roman" w:cs="Times New Roman"/>
        </w:rPr>
        <w:t xml:space="preserve">through </w:t>
      </w:r>
      <w:r>
        <w:rPr>
          <w:rFonts w:ascii="Times New Roman" w:hAnsi="Times New Roman" w:cs="Times New Roman"/>
        </w:rPr>
        <w:t xml:space="preserve">and placed character by character into a </w:t>
      </w:r>
      <w:r w:rsidRPr="00B90D53">
        <w:rPr>
          <w:rFonts w:ascii="Times New Roman" w:hAnsi="Times New Roman" w:cs="Times New Roman"/>
        </w:rPr>
        <w:t xml:space="preserve">command array, from index two to the null terminating character ‘\0’. </w:t>
      </w:r>
      <w:r w:rsidR="0011303D">
        <w:rPr>
          <w:rFonts w:ascii="Times New Roman" w:hAnsi="Times New Roman" w:cs="Times New Roman"/>
        </w:rPr>
        <w:t xml:space="preserve">Characters are read in using the </w:t>
      </w:r>
      <w:proofErr w:type="spellStart"/>
      <w:r w:rsidR="0011303D" w:rsidRPr="00347F5D">
        <w:rPr>
          <w:rFonts w:ascii="Times New Roman" w:hAnsi="Times New Roman" w:cs="Times New Roman"/>
          <w:i/>
        </w:rPr>
        <w:t>read_char_from_PC</w:t>
      </w:r>
      <w:proofErr w:type="spellEnd"/>
      <w:r w:rsidR="0011303D" w:rsidRPr="00347F5D">
        <w:rPr>
          <w:rFonts w:ascii="Times New Roman" w:hAnsi="Times New Roman" w:cs="Times New Roman"/>
          <w:i/>
        </w:rPr>
        <w:t>()</w:t>
      </w:r>
      <w:r w:rsidR="0011303D">
        <w:rPr>
          <w:rFonts w:ascii="Times New Roman" w:hAnsi="Times New Roman" w:cs="Times New Roman"/>
        </w:rPr>
        <w:t xml:space="preserve">; method, which simply returns the contents of </w:t>
      </w:r>
      <w:r w:rsidR="0011303D" w:rsidRPr="00347F5D">
        <w:rPr>
          <w:rFonts w:ascii="Times New Roman" w:hAnsi="Times New Roman" w:cs="Times New Roman"/>
          <w:b/>
        </w:rPr>
        <w:t>UDR0</w:t>
      </w:r>
      <w:r w:rsidR="0011303D">
        <w:rPr>
          <w:rFonts w:ascii="Times New Roman" w:hAnsi="Times New Roman" w:cs="Times New Roman"/>
        </w:rPr>
        <w:t xml:space="preserve"> in sequence of waiting for the </w:t>
      </w:r>
      <w:r w:rsidR="0011303D" w:rsidRPr="00347F5D">
        <w:rPr>
          <w:rFonts w:ascii="Times New Roman" w:hAnsi="Times New Roman" w:cs="Times New Roman"/>
          <w:b/>
        </w:rPr>
        <w:t>RXC0</w:t>
      </w:r>
      <w:r w:rsidR="0011303D">
        <w:rPr>
          <w:rFonts w:ascii="Times New Roman" w:hAnsi="Times New Roman" w:cs="Times New Roman"/>
        </w:rPr>
        <w:t xml:space="preserve"> flag to be set, to insure proper polling</w:t>
      </w:r>
      <w:r w:rsidR="00960821">
        <w:rPr>
          <w:rFonts w:ascii="Times New Roman" w:hAnsi="Times New Roman" w:cs="Times New Roman"/>
        </w:rPr>
        <w:t xml:space="preserve">, and avoid any </w:t>
      </w:r>
      <w:r w:rsidR="00472E03" w:rsidRPr="00347F5D">
        <w:rPr>
          <w:rFonts w:ascii="Times New Roman" w:hAnsi="Times New Roman" w:cs="Times New Roman"/>
          <w:b/>
        </w:rPr>
        <w:t>UDR</w:t>
      </w:r>
      <w:r w:rsidR="00472E03">
        <w:rPr>
          <w:rFonts w:ascii="Times New Roman" w:hAnsi="Times New Roman" w:cs="Times New Roman"/>
        </w:rPr>
        <w:t xml:space="preserve"> overwrite when switching between operations of transmission and reception</w:t>
      </w:r>
      <w:r w:rsidR="0011303D">
        <w:rPr>
          <w:rFonts w:ascii="Times New Roman" w:hAnsi="Times New Roman" w:cs="Times New Roman"/>
        </w:rPr>
        <w:t>.</w:t>
      </w:r>
      <w:r w:rsidR="00DC3649">
        <w:rPr>
          <w:rFonts w:ascii="Times New Roman" w:hAnsi="Times New Roman" w:cs="Times New Roman"/>
        </w:rPr>
        <w:t xml:space="preserve"> </w:t>
      </w:r>
      <w:r w:rsidRPr="00B90D53">
        <w:rPr>
          <w:rFonts w:ascii="Times New Roman" w:hAnsi="Times New Roman" w:cs="Times New Roman"/>
        </w:rPr>
        <w:t xml:space="preserve">During this loop </w:t>
      </w:r>
      <w:r w:rsidR="00747EF0">
        <w:rPr>
          <w:rFonts w:ascii="Times New Roman" w:hAnsi="Times New Roman" w:cs="Times New Roman"/>
        </w:rPr>
        <w:t xml:space="preserve">the received </w:t>
      </w:r>
      <w:r w:rsidRPr="00B90D53">
        <w:rPr>
          <w:rFonts w:ascii="Times New Roman" w:hAnsi="Times New Roman" w:cs="Times New Roman"/>
        </w:rPr>
        <w:t xml:space="preserve">characters </w:t>
      </w:r>
      <w:r w:rsidR="00747EF0">
        <w:rPr>
          <w:rFonts w:ascii="Times New Roman" w:hAnsi="Times New Roman" w:cs="Times New Roman"/>
        </w:rPr>
        <w:t xml:space="preserve">are loaded </w:t>
      </w:r>
      <w:r w:rsidRPr="00B90D53">
        <w:rPr>
          <w:rFonts w:ascii="Times New Roman" w:hAnsi="Times New Roman" w:cs="Times New Roman"/>
        </w:rPr>
        <w:t>into a temporary parameter buffer until the loop reaches a comma, at which point the command is saved and the temporary buffer is reset. This pattern of saving off parameters continues until the null terminating character is reached.</w:t>
      </w:r>
      <w:r w:rsidR="00BA46CF">
        <w:rPr>
          <w:rFonts w:ascii="Times New Roman" w:hAnsi="Times New Roman" w:cs="Times New Roman"/>
        </w:rPr>
        <w:t xml:space="preserve"> By this point we can begin validation of the parameters, before it is passed </w:t>
      </w:r>
      <w:r w:rsidR="00BA46CF">
        <w:rPr>
          <w:rFonts w:ascii="Times New Roman" w:hAnsi="Times New Roman" w:cs="Times New Roman"/>
        </w:rPr>
        <w:t xml:space="preserve">to </w:t>
      </w:r>
      <w:r w:rsidR="00BA46CF">
        <w:rPr>
          <w:rFonts w:ascii="Times New Roman" w:hAnsi="Times New Roman" w:cs="Times New Roman"/>
        </w:rPr>
        <w:t xml:space="preserve">its </w:t>
      </w:r>
      <w:r w:rsidR="00BA46CF">
        <w:rPr>
          <w:rFonts w:ascii="Times New Roman" w:hAnsi="Times New Roman" w:cs="Times New Roman"/>
        </w:rPr>
        <w:t xml:space="preserve">respective command calls, </w:t>
      </w:r>
      <w:proofErr w:type="spellStart"/>
      <w:r w:rsidR="00BA46CF" w:rsidRPr="00347F5D">
        <w:rPr>
          <w:rFonts w:ascii="Times New Roman" w:hAnsi="Times New Roman" w:cs="Times New Roman"/>
          <w:i/>
        </w:rPr>
        <w:t>execute_M</w:t>
      </w:r>
      <w:proofErr w:type="spellEnd"/>
      <w:r w:rsidR="00BA46CF">
        <w:rPr>
          <w:rFonts w:ascii="Times New Roman" w:hAnsi="Times New Roman" w:cs="Times New Roman"/>
        </w:rPr>
        <w:t xml:space="preserve">, </w:t>
      </w:r>
      <w:proofErr w:type="spellStart"/>
      <w:r w:rsidR="00347F5D" w:rsidRPr="00347F5D">
        <w:rPr>
          <w:rFonts w:ascii="Times New Roman" w:hAnsi="Times New Roman" w:cs="Times New Roman"/>
          <w:i/>
        </w:rPr>
        <w:t>execute</w:t>
      </w:r>
      <w:r w:rsidR="00347F5D">
        <w:rPr>
          <w:rFonts w:ascii="Times New Roman" w:hAnsi="Times New Roman" w:cs="Times New Roman"/>
          <w:i/>
        </w:rPr>
        <w:t>_R</w:t>
      </w:r>
      <w:proofErr w:type="spellEnd"/>
      <w:r w:rsidR="00BA46CF">
        <w:rPr>
          <w:rFonts w:ascii="Times New Roman" w:hAnsi="Times New Roman" w:cs="Times New Roman"/>
        </w:rPr>
        <w:t xml:space="preserve">, </w:t>
      </w:r>
      <w:proofErr w:type="spellStart"/>
      <w:r w:rsidR="00347F5D" w:rsidRPr="00347F5D">
        <w:rPr>
          <w:rFonts w:ascii="Times New Roman" w:hAnsi="Times New Roman" w:cs="Times New Roman"/>
          <w:i/>
        </w:rPr>
        <w:t>execute</w:t>
      </w:r>
      <w:r w:rsidR="00347F5D">
        <w:rPr>
          <w:rFonts w:ascii="Times New Roman" w:hAnsi="Times New Roman" w:cs="Times New Roman"/>
          <w:i/>
        </w:rPr>
        <w:t>_S</w:t>
      </w:r>
      <w:proofErr w:type="spellEnd"/>
      <w:r w:rsidR="00BA46CF">
        <w:rPr>
          <w:rFonts w:ascii="Times New Roman" w:hAnsi="Times New Roman" w:cs="Times New Roman"/>
        </w:rPr>
        <w:t xml:space="preserve">, </w:t>
      </w:r>
      <w:r w:rsidR="00E00473">
        <w:rPr>
          <w:rFonts w:ascii="Times New Roman" w:hAnsi="Times New Roman" w:cs="Times New Roman"/>
        </w:rPr>
        <w:t>or</w:t>
      </w:r>
      <w:r w:rsidR="00BA46CF">
        <w:rPr>
          <w:rFonts w:ascii="Times New Roman" w:hAnsi="Times New Roman" w:cs="Times New Roman"/>
        </w:rPr>
        <w:t xml:space="preserve"> </w:t>
      </w:r>
      <w:proofErr w:type="spellStart"/>
      <w:r w:rsidR="00347F5D" w:rsidRPr="00347F5D">
        <w:rPr>
          <w:rFonts w:ascii="Times New Roman" w:hAnsi="Times New Roman" w:cs="Times New Roman"/>
          <w:i/>
        </w:rPr>
        <w:t>execute</w:t>
      </w:r>
      <w:r w:rsidR="00347F5D">
        <w:rPr>
          <w:rFonts w:ascii="Times New Roman" w:hAnsi="Times New Roman" w:cs="Times New Roman"/>
          <w:i/>
        </w:rPr>
        <w:t>_E</w:t>
      </w:r>
      <w:proofErr w:type="spellEnd"/>
      <w:r w:rsidR="00BA46CF">
        <w:rPr>
          <w:rFonts w:ascii="Times New Roman" w:hAnsi="Times New Roman" w:cs="Times New Roman"/>
        </w:rPr>
        <w:t>.</w:t>
      </w:r>
    </w:p>
    <w:p w14:paraId="6A0DBF0E" w14:textId="1F772500" w:rsidR="006A5613" w:rsidRDefault="00BA20C6" w:rsidP="00B90D53">
      <w:pPr>
        <w:ind w:firstLine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i/>
        </w:rPr>
        <w:t>e</w:t>
      </w:r>
      <w:r w:rsidR="006A5613" w:rsidRPr="001655ED">
        <w:rPr>
          <w:rFonts w:ascii="Times New Roman" w:hAnsi="Times New Roman" w:cs="Times New Roman"/>
          <w:i/>
        </w:rPr>
        <w:t>xecute_</w:t>
      </w:r>
      <w:r w:rsidR="00C63FFE" w:rsidRPr="001655ED">
        <w:rPr>
          <w:rFonts w:ascii="Times New Roman" w:hAnsi="Times New Roman" w:cs="Times New Roman"/>
          <w:i/>
        </w:rPr>
        <w:t>M</w:t>
      </w:r>
      <w:proofErr w:type="spellEnd"/>
      <w:r w:rsidR="006A5613" w:rsidRPr="001655ED">
        <w:rPr>
          <w:rFonts w:ascii="Times New Roman" w:hAnsi="Times New Roman" w:cs="Times New Roman"/>
          <w:i/>
        </w:rPr>
        <w:t>()</w:t>
      </w:r>
      <w:r w:rsidR="006A5613">
        <w:rPr>
          <w:rFonts w:ascii="Times New Roman" w:hAnsi="Times New Roman" w:cs="Times New Roman"/>
        </w:rPr>
        <w:t xml:space="preserve"> is the </w:t>
      </w:r>
      <w:r w:rsidR="008431D4">
        <w:rPr>
          <w:rFonts w:ascii="Times New Roman" w:hAnsi="Times New Roman" w:cs="Times New Roman"/>
        </w:rPr>
        <w:t xml:space="preserve">smallest </w:t>
      </w:r>
      <w:r w:rsidR="006A5613">
        <w:rPr>
          <w:rFonts w:ascii="Times New Roman" w:hAnsi="Times New Roman" w:cs="Times New Roman"/>
        </w:rPr>
        <w:t>e</w:t>
      </w:r>
      <w:r w:rsidR="008431D4">
        <w:rPr>
          <w:rFonts w:ascii="Times New Roman" w:hAnsi="Times New Roman" w:cs="Times New Roman"/>
        </w:rPr>
        <w:t>xe</w:t>
      </w:r>
      <w:r w:rsidR="006A5613">
        <w:rPr>
          <w:rFonts w:ascii="Times New Roman" w:hAnsi="Times New Roman" w:cs="Times New Roman"/>
        </w:rPr>
        <w:t xml:space="preserve">cution function, as it requires no validation, and only utilizes the </w:t>
      </w:r>
      <w:proofErr w:type="spellStart"/>
      <w:r w:rsidR="006A5613" w:rsidRPr="00FC259F">
        <w:rPr>
          <w:rFonts w:ascii="Times New Roman" w:hAnsi="Times New Roman" w:cs="Times New Roman"/>
          <w:i/>
        </w:rPr>
        <w:t>read_adc</w:t>
      </w:r>
      <w:proofErr w:type="spellEnd"/>
      <w:r w:rsidR="006A5613" w:rsidRPr="00FC259F">
        <w:rPr>
          <w:rFonts w:ascii="Times New Roman" w:hAnsi="Times New Roman" w:cs="Times New Roman"/>
          <w:i/>
        </w:rPr>
        <w:t>()</w:t>
      </w:r>
      <w:r w:rsidR="006A5613">
        <w:rPr>
          <w:rFonts w:ascii="Times New Roman" w:hAnsi="Times New Roman" w:cs="Times New Roman"/>
        </w:rPr>
        <w:t xml:space="preserve"> function</w:t>
      </w:r>
      <w:r w:rsidR="00B003E3">
        <w:rPr>
          <w:rFonts w:ascii="Times New Roman" w:hAnsi="Times New Roman" w:cs="Times New Roman"/>
        </w:rPr>
        <w:t xml:space="preserve"> as</w:t>
      </w:r>
      <w:r w:rsidR="006A5613">
        <w:rPr>
          <w:rFonts w:ascii="Times New Roman" w:hAnsi="Times New Roman" w:cs="Times New Roman"/>
        </w:rPr>
        <w:t xml:space="preserve"> described previously.</w:t>
      </w:r>
      <w:r w:rsidR="00CD0A35">
        <w:rPr>
          <w:rFonts w:ascii="Times New Roman" w:hAnsi="Times New Roman" w:cs="Times New Roman"/>
        </w:rPr>
        <w:t xml:space="preserve"> A small string is created in order to communicate the current voltage back to the user using the c function </w:t>
      </w:r>
      <w:proofErr w:type="spellStart"/>
      <w:r w:rsidR="00CD0A35" w:rsidRPr="00A9578F">
        <w:rPr>
          <w:rFonts w:ascii="Times New Roman" w:hAnsi="Times New Roman" w:cs="Times New Roman"/>
          <w:i/>
        </w:rPr>
        <w:t>sprintf</w:t>
      </w:r>
      <w:proofErr w:type="spellEnd"/>
      <w:r w:rsidR="00CD0A35">
        <w:rPr>
          <w:rFonts w:ascii="Times New Roman" w:hAnsi="Times New Roman" w:cs="Times New Roman"/>
        </w:rPr>
        <w:t xml:space="preserve"> from the </w:t>
      </w:r>
      <w:r w:rsidR="00527E29">
        <w:rPr>
          <w:rFonts w:ascii="Times New Roman" w:hAnsi="Times New Roman" w:cs="Times New Roman"/>
        </w:rPr>
        <w:t>&lt;</w:t>
      </w:r>
      <w:proofErr w:type="spellStart"/>
      <w:r w:rsidR="00FE7D9A">
        <w:rPr>
          <w:rFonts w:ascii="Times New Roman" w:hAnsi="Times New Roman" w:cs="Times New Roman"/>
        </w:rPr>
        <w:t>avr</w:t>
      </w:r>
      <w:proofErr w:type="spellEnd"/>
      <w:r w:rsidR="00FE7D9A">
        <w:rPr>
          <w:rFonts w:ascii="Times New Roman" w:hAnsi="Times New Roman" w:cs="Times New Roman"/>
        </w:rPr>
        <w:t>/</w:t>
      </w:r>
      <w:proofErr w:type="spellStart"/>
      <w:r w:rsidR="00EC0569">
        <w:rPr>
          <w:rFonts w:ascii="Times New Roman" w:hAnsi="Times New Roman" w:cs="Times New Roman"/>
        </w:rPr>
        <w:t>io</w:t>
      </w:r>
      <w:r w:rsidR="00FE7D9A">
        <w:rPr>
          <w:rFonts w:ascii="Times New Roman" w:hAnsi="Times New Roman" w:cs="Times New Roman"/>
        </w:rPr>
        <w:t>.h</w:t>
      </w:r>
      <w:proofErr w:type="spellEnd"/>
      <w:r w:rsidR="00527E29">
        <w:rPr>
          <w:rFonts w:ascii="Times New Roman" w:hAnsi="Times New Roman" w:cs="Times New Roman"/>
        </w:rPr>
        <w:t>&gt;</w:t>
      </w:r>
      <w:r w:rsidR="00FE7D9A">
        <w:rPr>
          <w:rFonts w:ascii="Times New Roman" w:hAnsi="Times New Roman" w:cs="Times New Roman"/>
        </w:rPr>
        <w:t xml:space="preserve"> library.</w:t>
      </w:r>
      <w:r w:rsidR="00073FB4">
        <w:rPr>
          <w:rFonts w:ascii="Times New Roman" w:hAnsi="Times New Roman" w:cs="Times New Roman"/>
        </w:rPr>
        <w:t xml:space="preserve"> That string is then sent out character by character with the </w:t>
      </w:r>
      <w:proofErr w:type="spellStart"/>
      <w:r w:rsidR="00073FB4" w:rsidRPr="00306110">
        <w:rPr>
          <w:rFonts w:ascii="Times New Roman" w:hAnsi="Times New Roman" w:cs="Times New Roman"/>
          <w:i/>
        </w:rPr>
        <w:t>print_single_line_message</w:t>
      </w:r>
      <w:proofErr w:type="spellEnd"/>
      <w:r w:rsidR="00073FB4" w:rsidRPr="00306110">
        <w:rPr>
          <w:rFonts w:ascii="Times New Roman" w:hAnsi="Times New Roman" w:cs="Times New Roman"/>
          <w:i/>
        </w:rPr>
        <w:t>()</w:t>
      </w:r>
      <w:r w:rsidR="00073FB4">
        <w:rPr>
          <w:rFonts w:ascii="Times New Roman" w:hAnsi="Times New Roman" w:cs="Times New Roman"/>
        </w:rPr>
        <w:t xml:space="preserve"> which we created to </w:t>
      </w:r>
      <w:r w:rsidR="00AC71AD">
        <w:rPr>
          <w:rFonts w:ascii="Times New Roman" w:hAnsi="Times New Roman" w:cs="Times New Roman"/>
        </w:rPr>
        <w:t xml:space="preserve">elegantly print all characters from a provided string, with proper indentation through newline and carriage return </w:t>
      </w:r>
      <w:r w:rsidR="00AF7014">
        <w:rPr>
          <w:rFonts w:ascii="Times New Roman" w:hAnsi="Times New Roman" w:cs="Times New Roman"/>
        </w:rPr>
        <w:t>escape characters</w:t>
      </w:r>
      <w:r w:rsidR="00BD598C">
        <w:rPr>
          <w:rFonts w:ascii="Times New Roman" w:hAnsi="Times New Roman" w:cs="Times New Roman"/>
        </w:rPr>
        <w:t>.</w:t>
      </w:r>
    </w:p>
    <w:p w14:paraId="61DD930E" w14:textId="33760C4B" w:rsidR="00816B5C" w:rsidRPr="00816B5C" w:rsidRDefault="00816B5C" w:rsidP="00816B5C">
      <w:pPr>
        <w:ind w:firstLine="720"/>
        <w:rPr>
          <w:rFonts w:ascii="Times New Roman" w:hAnsi="Times New Roman" w:cs="Times New Roman"/>
        </w:rPr>
      </w:pPr>
      <w:r w:rsidRPr="00816B5C">
        <w:rPr>
          <w:rFonts w:ascii="Times New Roman" w:hAnsi="Times New Roman" w:cs="Times New Roman"/>
        </w:rPr>
        <w:t>In order to complete the (S)tore and (R)</w:t>
      </w:r>
      <w:proofErr w:type="spellStart"/>
      <w:r w:rsidRPr="00816B5C">
        <w:rPr>
          <w:rFonts w:ascii="Times New Roman" w:hAnsi="Times New Roman" w:cs="Times New Roman"/>
        </w:rPr>
        <w:t>ead</w:t>
      </w:r>
      <w:proofErr w:type="spellEnd"/>
      <w:r w:rsidRPr="00816B5C">
        <w:rPr>
          <w:rFonts w:ascii="Times New Roman" w:hAnsi="Times New Roman" w:cs="Times New Roman"/>
        </w:rPr>
        <w:t xml:space="preserve"> commands for lab five, we utilized that </w:t>
      </w:r>
      <w:r w:rsidR="001D4861">
        <w:rPr>
          <w:rFonts w:ascii="Times New Roman" w:hAnsi="Times New Roman" w:cs="Times New Roman"/>
        </w:rPr>
        <w:t>&lt;</w:t>
      </w:r>
      <w:proofErr w:type="spellStart"/>
      <w:r w:rsidRPr="00816B5C">
        <w:rPr>
          <w:rFonts w:ascii="Times New Roman" w:hAnsi="Times New Roman" w:cs="Times New Roman"/>
        </w:rPr>
        <w:t>avr</w:t>
      </w:r>
      <w:proofErr w:type="spellEnd"/>
      <w:r w:rsidRPr="00816B5C">
        <w:rPr>
          <w:rFonts w:ascii="Times New Roman" w:hAnsi="Times New Roman" w:cs="Times New Roman"/>
        </w:rPr>
        <w:t>/</w:t>
      </w:r>
      <w:proofErr w:type="spellStart"/>
      <w:r w:rsidRPr="00816B5C">
        <w:rPr>
          <w:rFonts w:ascii="Times New Roman" w:hAnsi="Times New Roman" w:cs="Times New Roman"/>
        </w:rPr>
        <w:t>eeprom.h</w:t>
      </w:r>
      <w:proofErr w:type="spellEnd"/>
      <w:r w:rsidR="001D4861">
        <w:rPr>
          <w:rFonts w:ascii="Times New Roman" w:hAnsi="Times New Roman" w:cs="Times New Roman"/>
        </w:rPr>
        <w:t>&gt;</w:t>
      </w:r>
      <w:r w:rsidRPr="00816B5C">
        <w:rPr>
          <w:rFonts w:ascii="Times New Roman" w:hAnsi="Times New Roman" w:cs="Times New Roman"/>
        </w:rPr>
        <w:t xml:space="preserve"> library. This library drastically simplifies interfacing with the EEPROM registers. Because we represent our voltages as integers, we utilize the </w:t>
      </w:r>
      <w:proofErr w:type="spellStart"/>
      <w:r w:rsidRPr="00657E9C">
        <w:rPr>
          <w:rFonts w:ascii="Times New Roman" w:hAnsi="Times New Roman" w:cs="Times New Roman"/>
          <w:i/>
        </w:rPr>
        <w:t>eeprom_write_word</w:t>
      </w:r>
      <w:proofErr w:type="spellEnd"/>
      <w:r w:rsidRPr="00657E9C">
        <w:rPr>
          <w:rFonts w:ascii="Times New Roman" w:hAnsi="Times New Roman" w:cs="Times New Roman"/>
          <w:i/>
        </w:rPr>
        <w:t>(</w:t>
      </w:r>
      <w:proofErr w:type="spellStart"/>
      <w:r w:rsidRPr="00657E9C">
        <w:rPr>
          <w:rFonts w:ascii="Times New Roman" w:hAnsi="Times New Roman" w:cs="Times New Roman"/>
          <w:i/>
        </w:rPr>
        <w:t>addr</w:t>
      </w:r>
      <w:proofErr w:type="spellEnd"/>
      <w:r w:rsidRPr="00657E9C">
        <w:rPr>
          <w:rFonts w:ascii="Times New Roman" w:hAnsi="Times New Roman" w:cs="Times New Roman"/>
          <w:i/>
        </w:rPr>
        <w:t xml:space="preserve">, </w:t>
      </w:r>
      <w:proofErr w:type="spellStart"/>
      <w:r w:rsidRPr="00657E9C">
        <w:rPr>
          <w:rFonts w:ascii="Times New Roman" w:hAnsi="Times New Roman" w:cs="Times New Roman"/>
          <w:i/>
        </w:rPr>
        <w:t>val</w:t>
      </w:r>
      <w:proofErr w:type="spellEnd"/>
      <w:r w:rsidRPr="00657E9C">
        <w:rPr>
          <w:rFonts w:ascii="Times New Roman" w:hAnsi="Times New Roman" w:cs="Times New Roman"/>
          <w:i/>
        </w:rPr>
        <w:t>)</w:t>
      </w:r>
      <w:r w:rsidRPr="00816B5C">
        <w:rPr>
          <w:rFonts w:ascii="Times New Roman" w:hAnsi="Times New Roman" w:cs="Times New Roman"/>
        </w:rPr>
        <w:t xml:space="preserve"> and </w:t>
      </w:r>
      <w:proofErr w:type="spellStart"/>
      <w:r w:rsidRPr="003B293F">
        <w:rPr>
          <w:rFonts w:ascii="Times New Roman" w:hAnsi="Times New Roman" w:cs="Times New Roman"/>
          <w:i/>
        </w:rPr>
        <w:t>eeprom_read_word</w:t>
      </w:r>
      <w:proofErr w:type="spellEnd"/>
      <w:r w:rsidRPr="003B293F">
        <w:rPr>
          <w:rFonts w:ascii="Times New Roman" w:hAnsi="Times New Roman" w:cs="Times New Roman"/>
          <w:i/>
        </w:rPr>
        <w:t xml:space="preserve"> methods(</w:t>
      </w:r>
      <w:proofErr w:type="spellStart"/>
      <w:r w:rsidRPr="003B293F">
        <w:rPr>
          <w:rFonts w:ascii="Times New Roman" w:hAnsi="Times New Roman" w:cs="Times New Roman"/>
          <w:i/>
        </w:rPr>
        <w:t>addr</w:t>
      </w:r>
      <w:proofErr w:type="spellEnd"/>
      <w:r w:rsidRPr="003B293F">
        <w:rPr>
          <w:rFonts w:ascii="Times New Roman" w:hAnsi="Times New Roman" w:cs="Times New Roman"/>
          <w:i/>
        </w:rPr>
        <w:t>)</w:t>
      </w:r>
      <w:r w:rsidRPr="00816B5C">
        <w:rPr>
          <w:rFonts w:ascii="Times New Roman" w:hAnsi="Times New Roman" w:cs="Times New Roman"/>
        </w:rPr>
        <w:t xml:space="preserve">. The following is what happens on the register level within each of the functions that we use. </w:t>
      </w:r>
    </w:p>
    <w:p w14:paraId="0C5F6910" w14:textId="21E21396" w:rsidR="00816B5C" w:rsidRPr="00816B5C" w:rsidRDefault="00816B5C" w:rsidP="00816B5C">
      <w:pPr>
        <w:ind w:firstLine="720"/>
        <w:rPr>
          <w:rFonts w:ascii="Times New Roman" w:hAnsi="Times New Roman" w:cs="Times New Roman"/>
        </w:rPr>
      </w:pPr>
      <w:r w:rsidRPr="00816B5C">
        <w:rPr>
          <w:rFonts w:ascii="Times New Roman" w:hAnsi="Times New Roman" w:cs="Times New Roman"/>
        </w:rPr>
        <w:lastRenderedPageBreak/>
        <w:t xml:space="preserve">In </w:t>
      </w:r>
      <w:proofErr w:type="spellStart"/>
      <w:r w:rsidRPr="003B293F">
        <w:rPr>
          <w:rFonts w:ascii="Times New Roman" w:hAnsi="Times New Roman" w:cs="Times New Roman"/>
          <w:i/>
        </w:rPr>
        <w:t>eeprom_write_word</w:t>
      </w:r>
      <w:proofErr w:type="spellEnd"/>
      <w:r w:rsidRPr="003B293F">
        <w:rPr>
          <w:rFonts w:ascii="Times New Roman" w:hAnsi="Times New Roman" w:cs="Times New Roman"/>
          <w:i/>
        </w:rPr>
        <w:t>(</w:t>
      </w:r>
      <w:proofErr w:type="spellStart"/>
      <w:r w:rsidRPr="003B293F">
        <w:rPr>
          <w:rFonts w:ascii="Times New Roman" w:hAnsi="Times New Roman" w:cs="Times New Roman"/>
          <w:i/>
        </w:rPr>
        <w:t>addr</w:t>
      </w:r>
      <w:proofErr w:type="spellEnd"/>
      <w:r w:rsidRPr="003B293F">
        <w:rPr>
          <w:rFonts w:ascii="Times New Roman" w:hAnsi="Times New Roman" w:cs="Times New Roman"/>
          <w:i/>
        </w:rPr>
        <w:t xml:space="preserve">, </w:t>
      </w:r>
      <w:proofErr w:type="spellStart"/>
      <w:r w:rsidRPr="003B293F">
        <w:rPr>
          <w:rFonts w:ascii="Times New Roman" w:hAnsi="Times New Roman" w:cs="Times New Roman"/>
          <w:i/>
        </w:rPr>
        <w:t>val</w:t>
      </w:r>
      <w:proofErr w:type="spellEnd"/>
      <w:r w:rsidRPr="003B293F">
        <w:rPr>
          <w:rFonts w:ascii="Times New Roman" w:hAnsi="Times New Roman" w:cs="Times New Roman"/>
          <w:i/>
        </w:rPr>
        <w:t>)</w:t>
      </w:r>
      <w:r w:rsidRPr="00816B5C">
        <w:rPr>
          <w:rFonts w:ascii="Times New Roman" w:hAnsi="Times New Roman" w:cs="Times New Roman"/>
        </w:rPr>
        <w:t>, we set the ad</w:t>
      </w:r>
      <w:r w:rsidR="003B293F">
        <w:rPr>
          <w:rFonts w:ascii="Times New Roman" w:hAnsi="Times New Roman" w:cs="Times New Roman"/>
        </w:rPr>
        <w:t>d</w:t>
      </w:r>
      <w:r w:rsidRPr="00816B5C">
        <w:rPr>
          <w:rFonts w:ascii="Times New Roman" w:hAnsi="Times New Roman" w:cs="Times New Roman"/>
        </w:rPr>
        <w:t xml:space="preserve">ress bits that we want to write to inside of </w:t>
      </w:r>
      <w:r w:rsidRPr="00995D56">
        <w:rPr>
          <w:rFonts w:ascii="Times New Roman" w:hAnsi="Times New Roman" w:cs="Times New Roman"/>
          <w:b/>
        </w:rPr>
        <w:t>EEARW</w:t>
      </w:r>
      <w:r w:rsidRPr="00816B5C">
        <w:rPr>
          <w:rFonts w:ascii="Times New Roman" w:hAnsi="Times New Roman" w:cs="Times New Roman"/>
        </w:rPr>
        <w:t xml:space="preserve">. The content we wish to write the needs to be stored into the EEPROM data register </w:t>
      </w:r>
      <w:r w:rsidRPr="00995D56">
        <w:rPr>
          <w:rFonts w:ascii="Times New Roman" w:hAnsi="Times New Roman" w:cs="Times New Roman"/>
          <w:b/>
        </w:rPr>
        <w:t>EEDR</w:t>
      </w:r>
      <w:r w:rsidRPr="00816B5C">
        <w:rPr>
          <w:rFonts w:ascii="Times New Roman" w:hAnsi="Times New Roman" w:cs="Times New Roman"/>
        </w:rPr>
        <w:t xml:space="preserve">. Lastly, we set the master write enable bit </w:t>
      </w:r>
      <w:r w:rsidRPr="00995D56">
        <w:rPr>
          <w:rFonts w:ascii="Times New Roman" w:hAnsi="Times New Roman" w:cs="Times New Roman"/>
          <w:b/>
        </w:rPr>
        <w:t>EEPME</w:t>
      </w:r>
      <w:r w:rsidRPr="00816B5C">
        <w:rPr>
          <w:rFonts w:ascii="Times New Roman" w:hAnsi="Times New Roman" w:cs="Times New Roman"/>
        </w:rPr>
        <w:t xml:space="preserve"> and the write enable </w:t>
      </w:r>
      <w:r w:rsidRPr="00995D56">
        <w:rPr>
          <w:rFonts w:ascii="Times New Roman" w:hAnsi="Times New Roman" w:cs="Times New Roman"/>
          <w:b/>
        </w:rPr>
        <w:t>EEPE</w:t>
      </w:r>
      <w:r w:rsidRPr="00816B5C">
        <w:rPr>
          <w:rFonts w:ascii="Times New Roman" w:hAnsi="Times New Roman" w:cs="Times New Roman"/>
        </w:rPr>
        <w:t xml:space="preserve"> (within four clocks of each other) inside of the EEPROM control register </w:t>
      </w:r>
      <w:r w:rsidRPr="00995D56">
        <w:rPr>
          <w:rFonts w:ascii="Times New Roman" w:hAnsi="Times New Roman" w:cs="Times New Roman"/>
          <w:b/>
        </w:rPr>
        <w:t>EECR</w:t>
      </w:r>
      <w:r w:rsidRPr="00816B5C">
        <w:rPr>
          <w:rFonts w:ascii="Times New Roman" w:hAnsi="Times New Roman" w:cs="Times New Roman"/>
        </w:rPr>
        <w:t xml:space="preserve">.  </w:t>
      </w:r>
    </w:p>
    <w:p w14:paraId="692235B6" w14:textId="71C300FA" w:rsidR="00816B5C" w:rsidRDefault="00816B5C" w:rsidP="00816B5C">
      <w:pPr>
        <w:ind w:firstLine="720"/>
        <w:rPr>
          <w:rFonts w:ascii="Times New Roman" w:hAnsi="Times New Roman" w:cs="Times New Roman"/>
        </w:rPr>
      </w:pPr>
      <w:r w:rsidRPr="00816B5C">
        <w:rPr>
          <w:rFonts w:ascii="Times New Roman" w:hAnsi="Times New Roman" w:cs="Times New Roman"/>
        </w:rPr>
        <w:t xml:space="preserve">In the </w:t>
      </w:r>
      <w:proofErr w:type="spellStart"/>
      <w:r w:rsidRPr="00C271EA">
        <w:rPr>
          <w:rFonts w:ascii="Times New Roman" w:hAnsi="Times New Roman" w:cs="Times New Roman"/>
          <w:i/>
        </w:rPr>
        <w:t>eeprom_read_word</w:t>
      </w:r>
      <w:proofErr w:type="spellEnd"/>
      <w:r w:rsidRPr="00C271EA">
        <w:rPr>
          <w:rFonts w:ascii="Times New Roman" w:hAnsi="Times New Roman" w:cs="Times New Roman"/>
          <w:i/>
        </w:rPr>
        <w:t>(</w:t>
      </w:r>
      <w:proofErr w:type="spellStart"/>
      <w:r w:rsidRPr="00C271EA">
        <w:rPr>
          <w:rFonts w:ascii="Times New Roman" w:hAnsi="Times New Roman" w:cs="Times New Roman"/>
          <w:i/>
        </w:rPr>
        <w:t>addr</w:t>
      </w:r>
      <w:proofErr w:type="spellEnd"/>
      <w:r w:rsidRPr="00C271EA">
        <w:rPr>
          <w:rFonts w:ascii="Times New Roman" w:hAnsi="Times New Roman" w:cs="Times New Roman"/>
          <w:i/>
        </w:rPr>
        <w:t>)</w:t>
      </w:r>
      <w:r w:rsidRPr="00816B5C">
        <w:rPr>
          <w:rFonts w:ascii="Times New Roman" w:hAnsi="Times New Roman" w:cs="Times New Roman"/>
        </w:rPr>
        <w:t xml:space="preserve">  we again set the address bits that we want to read from inside of </w:t>
      </w:r>
      <w:r w:rsidRPr="00995D56">
        <w:rPr>
          <w:rFonts w:ascii="Times New Roman" w:hAnsi="Times New Roman" w:cs="Times New Roman"/>
          <w:b/>
        </w:rPr>
        <w:t>EEARW</w:t>
      </w:r>
      <w:r w:rsidRPr="00816B5C">
        <w:rPr>
          <w:rFonts w:ascii="Times New Roman" w:hAnsi="Times New Roman" w:cs="Times New Roman"/>
        </w:rPr>
        <w:t xml:space="preserve">. We then toggle the EEPROM write enable bit </w:t>
      </w:r>
      <w:r w:rsidRPr="00995D56">
        <w:rPr>
          <w:rFonts w:ascii="Times New Roman" w:hAnsi="Times New Roman" w:cs="Times New Roman"/>
          <w:b/>
        </w:rPr>
        <w:t>EERE</w:t>
      </w:r>
      <w:r w:rsidRPr="00816B5C">
        <w:rPr>
          <w:rFonts w:ascii="Times New Roman" w:hAnsi="Times New Roman" w:cs="Times New Roman"/>
        </w:rPr>
        <w:t xml:space="preserve">, inside of the EEPROM control register </w:t>
      </w:r>
      <w:r w:rsidRPr="00995D56">
        <w:rPr>
          <w:rFonts w:ascii="Times New Roman" w:hAnsi="Times New Roman" w:cs="Times New Roman"/>
          <w:b/>
        </w:rPr>
        <w:t>EECR</w:t>
      </w:r>
      <w:r w:rsidRPr="00816B5C">
        <w:rPr>
          <w:rFonts w:ascii="Times New Roman" w:hAnsi="Times New Roman" w:cs="Times New Roman"/>
        </w:rPr>
        <w:t>.</w:t>
      </w:r>
    </w:p>
    <w:p w14:paraId="61096EEE" w14:textId="23D376B4" w:rsidR="00C271EA" w:rsidRPr="00C271EA" w:rsidRDefault="00C271EA" w:rsidP="00816B5C">
      <w:pPr>
        <w:ind w:firstLine="720"/>
        <w:rPr>
          <w:rFonts w:ascii="Times New Roman" w:hAnsi="Times New Roman" w:cs="Times New Roman"/>
        </w:rPr>
      </w:pPr>
      <w:r w:rsidRPr="00C271EA">
        <w:rPr>
          <w:rFonts w:ascii="Times New Roman" w:hAnsi="Times New Roman" w:cs="Times New Roman"/>
        </w:rPr>
        <w:t>Both</w:t>
      </w:r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e</w:t>
      </w:r>
      <w:r w:rsidRPr="00C271EA">
        <w:rPr>
          <w:rFonts w:ascii="Times New Roman" w:hAnsi="Times New Roman" w:cs="Times New Roman"/>
          <w:i/>
        </w:rPr>
        <w:t>xecute_R</w:t>
      </w:r>
      <w:proofErr w:type="spellEnd"/>
      <w:r w:rsidRPr="00C271EA">
        <w:rPr>
          <w:rFonts w:ascii="Times New Roman" w:hAnsi="Times New Roman" w:cs="Times New Roman"/>
          <w:i/>
        </w:rPr>
        <w:t>()</w:t>
      </w:r>
      <w:r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w:proofErr w:type="spellStart"/>
      <w:r>
        <w:rPr>
          <w:rFonts w:ascii="Times New Roman" w:hAnsi="Times New Roman" w:cs="Times New Roman"/>
          <w:i/>
        </w:rPr>
        <w:t>e</w:t>
      </w:r>
      <w:r w:rsidRPr="00C271EA">
        <w:rPr>
          <w:rFonts w:ascii="Times New Roman" w:hAnsi="Times New Roman" w:cs="Times New Roman"/>
          <w:i/>
        </w:rPr>
        <w:t>xecute_</w:t>
      </w:r>
      <w:r>
        <w:rPr>
          <w:rFonts w:ascii="Times New Roman" w:hAnsi="Times New Roman" w:cs="Times New Roman"/>
          <w:i/>
        </w:rPr>
        <w:t>S</w:t>
      </w:r>
      <w:proofErr w:type="spellEnd"/>
      <w:r w:rsidRPr="00C271EA">
        <w:rPr>
          <w:rFonts w:ascii="Times New Roman" w:hAnsi="Times New Roman" w:cs="Times New Roman"/>
          <w:i/>
        </w:rPr>
        <w:t>()</w:t>
      </w:r>
      <w:r>
        <w:rPr>
          <w:rFonts w:ascii="Times New Roman" w:hAnsi="Times New Roman" w:cs="Times New Roman"/>
        </w:rPr>
        <w:t xml:space="preserve"> are simple for loops surrounding the </w:t>
      </w:r>
      <w:proofErr w:type="spellStart"/>
      <w:r w:rsidRPr="00C271EA">
        <w:rPr>
          <w:rFonts w:ascii="Times New Roman" w:hAnsi="Times New Roman" w:cs="Times New Roman"/>
          <w:i/>
        </w:rPr>
        <w:t>eeprom_read_word</w:t>
      </w:r>
      <w:proofErr w:type="spellEnd"/>
      <w:r w:rsidRPr="00C271EA">
        <w:rPr>
          <w:rFonts w:ascii="Times New Roman" w:hAnsi="Times New Roman" w:cs="Times New Roman"/>
          <w:i/>
        </w:rPr>
        <w:t>(</w:t>
      </w:r>
      <w:proofErr w:type="spellStart"/>
      <w:r w:rsidRPr="00C271EA">
        <w:rPr>
          <w:rFonts w:ascii="Times New Roman" w:hAnsi="Times New Roman" w:cs="Times New Roman"/>
          <w:i/>
        </w:rPr>
        <w:t>addr</w:t>
      </w:r>
      <w:proofErr w:type="spellEnd"/>
      <w:r w:rsidRPr="00C271EA">
        <w:rPr>
          <w:rFonts w:ascii="Times New Roman" w:hAnsi="Times New Roman" w:cs="Times New Roman"/>
          <w:i/>
        </w:rPr>
        <w:t>)</w:t>
      </w:r>
      <w:r>
        <w:rPr>
          <w:rFonts w:ascii="Times New Roman" w:hAnsi="Times New Roman" w:cs="Times New Roman"/>
        </w:rPr>
        <w:t xml:space="preserve"> and </w:t>
      </w:r>
      <w:proofErr w:type="spellStart"/>
      <w:r w:rsidRPr="00C271EA">
        <w:rPr>
          <w:rFonts w:ascii="Times New Roman" w:hAnsi="Times New Roman" w:cs="Times New Roman"/>
          <w:i/>
        </w:rPr>
        <w:t>eeprom_</w:t>
      </w:r>
      <w:r>
        <w:rPr>
          <w:rFonts w:ascii="Times New Roman" w:hAnsi="Times New Roman" w:cs="Times New Roman"/>
          <w:i/>
        </w:rPr>
        <w:t>write</w:t>
      </w:r>
      <w:r w:rsidRPr="00C271EA">
        <w:rPr>
          <w:rFonts w:ascii="Times New Roman" w:hAnsi="Times New Roman" w:cs="Times New Roman"/>
          <w:i/>
        </w:rPr>
        <w:t>_word</w:t>
      </w:r>
      <w:proofErr w:type="spellEnd"/>
      <w:r w:rsidRPr="00C271EA">
        <w:rPr>
          <w:rFonts w:ascii="Times New Roman" w:hAnsi="Times New Roman" w:cs="Times New Roman"/>
          <w:i/>
        </w:rPr>
        <w:t>(</w:t>
      </w:r>
      <w:bookmarkStart w:id="0" w:name="_GoBack"/>
      <w:bookmarkEnd w:id="0"/>
      <w:proofErr w:type="spellStart"/>
      <w:r w:rsidRPr="00C271EA">
        <w:rPr>
          <w:rFonts w:ascii="Times New Roman" w:hAnsi="Times New Roman" w:cs="Times New Roman"/>
          <w:i/>
        </w:rPr>
        <w:t>addr</w:t>
      </w:r>
      <w:proofErr w:type="spellEnd"/>
      <w:r w:rsidRPr="00C271EA">
        <w:rPr>
          <w:rFonts w:ascii="Times New Roman" w:hAnsi="Times New Roman" w:cs="Times New Roman"/>
          <w:i/>
        </w:rPr>
        <w:t>)</w:t>
      </w:r>
      <w:r w:rsidR="00C371CF">
        <w:rPr>
          <w:rFonts w:ascii="Times New Roman" w:hAnsi="Times New Roman" w:cs="Times New Roman"/>
        </w:rPr>
        <w:t xml:space="preserve"> methods</w:t>
      </w:r>
      <w:r w:rsidR="00496147">
        <w:rPr>
          <w:rFonts w:ascii="Times New Roman" w:hAnsi="Times New Roman" w:cs="Times New Roman"/>
        </w:rPr>
        <w:t xml:space="preserve">, in order to progress the memory </w:t>
      </w:r>
      <w:r w:rsidR="00ED3A9E">
        <w:rPr>
          <w:rFonts w:ascii="Times New Roman" w:hAnsi="Times New Roman" w:cs="Times New Roman"/>
        </w:rPr>
        <w:t>address</w:t>
      </w:r>
      <w:r w:rsidR="0095522D">
        <w:rPr>
          <w:rFonts w:ascii="Times New Roman" w:hAnsi="Times New Roman" w:cs="Times New Roman"/>
        </w:rPr>
        <w:t>es</w:t>
      </w:r>
      <w:r w:rsidR="00ED3A9E">
        <w:rPr>
          <w:rFonts w:ascii="Times New Roman" w:hAnsi="Times New Roman" w:cs="Times New Roman"/>
        </w:rPr>
        <w:t xml:space="preserve"> forward as needed.</w:t>
      </w:r>
    </w:p>
    <w:p w14:paraId="48F3B268" w14:textId="1C74D114" w:rsidR="006A5613" w:rsidRDefault="00995D56" w:rsidP="00B90D53">
      <w:pPr>
        <w:ind w:firstLine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i/>
        </w:rPr>
        <w:t>e</w:t>
      </w:r>
      <w:r w:rsidR="00B1503D" w:rsidRPr="00995D56">
        <w:rPr>
          <w:rFonts w:ascii="Times New Roman" w:hAnsi="Times New Roman" w:cs="Times New Roman"/>
          <w:i/>
        </w:rPr>
        <w:t>xecute_E</w:t>
      </w:r>
      <w:proofErr w:type="spellEnd"/>
      <w:r w:rsidR="00B1503D" w:rsidRPr="00995D56">
        <w:rPr>
          <w:rFonts w:ascii="Times New Roman" w:hAnsi="Times New Roman" w:cs="Times New Roman"/>
          <w:i/>
        </w:rPr>
        <w:t>()</w:t>
      </w:r>
      <w:r>
        <w:rPr>
          <w:rFonts w:ascii="Times New Roman" w:hAnsi="Times New Roman" w:cs="Times New Roman"/>
        </w:rPr>
        <w:t xml:space="preserve"> </w:t>
      </w:r>
      <w:r w:rsidR="00B1503D">
        <w:rPr>
          <w:rFonts w:ascii="Times New Roman" w:hAnsi="Times New Roman" w:cs="Times New Roman"/>
        </w:rPr>
        <w:t xml:space="preserve">utilizes the previously described </w:t>
      </w:r>
      <w:proofErr w:type="spellStart"/>
      <w:r w:rsidR="00B1503D" w:rsidRPr="00A159E7">
        <w:rPr>
          <w:rFonts w:ascii="Times New Roman" w:hAnsi="Times New Roman" w:cs="Times New Roman"/>
          <w:i/>
        </w:rPr>
        <w:t>dac_write</w:t>
      </w:r>
      <w:proofErr w:type="spellEnd"/>
      <w:r w:rsidR="00B1503D" w:rsidRPr="00A159E7">
        <w:rPr>
          <w:rFonts w:ascii="Times New Roman" w:hAnsi="Times New Roman" w:cs="Times New Roman"/>
          <w:i/>
        </w:rPr>
        <w:t>()</w:t>
      </w:r>
      <w:r w:rsidR="00B1503D">
        <w:rPr>
          <w:rFonts w:ascii="Times New Roman" w:hAnsi="Times New Roman" w:cs="Times New Roman"/>
        </w:rPr>
        <w:t xml:space="preserve"> to write the given voltage pulled from </w:t>
      </w:r>
      <w:r w:rsidR="009B3F9D">
        <w:rPr>
          <w:rFonts w:ascii="Times New Roman" w:hAnsi="Times New Roman" w:cs="Times New Roman"/>
        </w:rPr>
        <w:t>parameters, to the specified pin</w:t>
      </w:r>
      <w:r w:rsidR="008B02B9">
        <w:rPr>
          <w:rFonts w:ascii="Times New Roman" w:hAnsi="Times New Roman" w:cs="Times New Roman"/>
        </w:rPr>
        <w:t xml:space="preserve"> argument</w:t>
      </w:r>
      <w:r w:rsidR="009B3F9D">
        <w:rPr>
          <w:rFonts w:ascii="Times New Roman" w:hAnsi="Times New Roman" w:cs="Times New Roman"/>
        </w:rPr>
        <w:t>.</w:t>
      </w:r>
      <w:r w:rsidR="00875F61">
        <w:rPr>
          <w:rFonts w:ascii="Times New Roman" w:hAnsi="Times New Roman" w:cs="Times New Roman"/>
        </w:rPr>
        <w:t xml:space="preserve"> Each of these interactions have been described in detail individually above, and </w:t>
      </w:r>
      <w:proofErr w:type="spellStart"/>
      <w:r w:rsidR="007B096E">
        <w:rPr>
          <w:rFonts w:ascii="Times New Roman" w:hAnsi="Times New Roman" w:cs="Times New Roman"/>
          <w:i/>
        </w:rPr>
        <w:t>e</w:t>
      </w:r>
      <w:r w:rsidR="007B096E" w:rsidRPr="00995D56">
        <w:rPr>
          <w:rFonts w:ascii="Times New Roman" w:hAnsi="Times New Roman" w:cs="Times New Roman"/>
          <w:i/>
        </w:rPr>
        <w:t>xecute_E</w:t>
      </w:r>
      <w:proofErr w:type="spellEnd"/>
      <w:r w:rsidR="007B096E" w:rsidRPr="00995D56">
        <w:rPr>
          <w:rFonts w:ascii="Times New Roman" w:hAnsi="Times New Roman" w:cs="Times New Roman"/>
          <w:i/>
        </w:rPr>
        <w:t>()</w:t>
      </w:r>
      <w:r w:rsidR="00875F61">
        <w:rPr>
          <w:rFonts w:ascii="Times New Roman" w:hAnsi="Times New Roman" w:cs="Times New Roman"/>
        </w:rPr>
        <w:t xml:space="preserve"> adds them in combination, with a variable delay from </w:t>
      </w:r>
      <w:proofErr w:type="spellStart"/>
      <w:r w:rsidR="00875F61" w:rsidRPr="00551E16">
        <w:rPr>
          <w:rFonts w:ascii="Times New Roman" w:hAnsi="Times New Roman" w:cs="Times New Roman"/>
          <w:i/>
        </w:rPr>
        <w:t>my_delay</w:t>
      </w:r>
      <w:proofErr w:type="spellEnd"/>
      <w:r w:rsidR="00875F61" w:rsidRPr="00551E16">
        <w:rPr>
          <w:rFonts w:ascii="Times New Roman" w:hAnsi="Times New Roman" w:cs="Times New Roman"/>
          <w:i/>
        </w:rPr>
        <w:t>()</w:t>
      </w:r>
      <w:r w:rsidR="00875F61">
        <w:rPr>
          <w:rFonts w:ascii="Times New Roman" w:hAnsi="Times New Roman" w:cs="Times New Roman"/>
        </w:rPr>
        <w:t xml:space="preserve">, in order to leave the </w:t>
      </w:r>
      <w:proofErr w:type="gramStart"/>
      <w:r w:rsidR="00875F61">
        <w:rPr>
          <w:rFonts w:ascii="Times New Roman" w:hAnsi="Times New Roman" w:cs="Times New Roman"/>
        </w:rPr>
        <w:t>voltages</w:t>
      </w:r>
      <w:proofErr w:type="gramEnd"/>
      <w:r w:rsidR="00875F61">
        <w:rPr>
          <w:rFonts w:ascii="Times New Roman" w:hAnsi="Times New Roman" w:cs="Times New Roman"/>
        </w:rPr>
        <w:t xml:space="preserve"> set for the proper amount of times as specified.</w:t>
      </w:r>
    </w:p>
    <w:p w14:paraId="59182E84" w14:textId="0AB33216" w:rsidR="006A5613" w:rsidRPr="00DD4EF3" w:rsidRDefault="006A5613" w:rsidP="009D5F3E">
      <w:pPr>
        <w:rPr>
          <w:rFonts w:ascii="Times New Roman" w:hAnsi="Times New Roman" w:cs="Times New Roman"/>
        </w:rPr>
      </w:pPr>
    </w:p>
    <w:p w14:paraId="08A72148" w14:textId="273EFB59" w:rsidR="0081734F" w:rsidRPr="00081D6B" w:rsidRDefault="0081734F" w:rsidP="00E975AC">
      <w:pPr>
        <w:pStyle w:val="Heading2"/>
      </w:pPr>
      <w:r w:rsidRPr="00081D6B">
        <w:t>4. Conclusion</w:t>
      </w:r>
    </w:p>
    <w:p w14:paraId="47FF9659" w14:textId="6029218B" w:rsidR="0081734F" w:rsidRPr="00B92422" w:rsidRDefault="00BE1320">
      <w:pPr>
        <w:rPr>
          <w:rFonts w:ascii="Times New Roman" w:hAnsi="Times New Roman" w:cs="Times New Roman"/>
          <w:sz w:val="24"/>
        </w:rPr>
      </w:pPr>
      <w:r w:rsidRPr="00081D6B">
        <w:rPr>
          <w:rFonts w:ascii="Times New Roman" w:hAnsi="Times New Roman" w:cs="Times New Roman"/>
          <w:sz w:val="24"/>
        </w:rPr>
        <w:tab/>
        <w:t xml:space="preserve">In this </w:t>
      </w:r>
      <w:r w:rsidR="00CE4298" w:rsidRPr="00081D6B">
        <w:rPr>
          <w:rFonts w:ascii="Times New Roman" w:hAnsi="Times New Roman" w:cs="Times New Roman"/>
          <w:sz w:val="24"/>
        </w:rPr>
        <w:t>l</w:t>
      </w:r>
      <w:r w:rsidRPr="00081D6B">
        <w:rPr>
          <w:rFonts w:ascii="Times New Roman" w:hAnsi="Times New Roman" w:cs="Times New Roman"/>
          <w:sz w:val="24"/>
        </w:rPr>
        <w:t xml:space="preserve">ab, </w:t>
      </w:r>
      <w:r w:rsidR="00DD2ABA">
        <w:rPr>
          <w:rFonts w:ascii="Times New Roman" w:hAnsi="Times New Roman" w:cs="Times New Roman"/>
          <w:sz w:val="24"/>
        </w:rPr>
        <w:t xml:space="preserve">by using C programming over assembly, we were able to use many libraries in order to solve </w:t>
      </w:r>
      <w:r w:rsidR="00E36CAA">
        <w:rPr>
          <w:rFonts w:ascii="Times New Roman" w:hAnsi="Times New Roman" w:cs="Times New Roman"/>
          <w:sz w:val="24"/>
        </w:rPr>
        <w:t xml:space="preserve">more complex </w:t>
      </w:r>
      <w:r w:rsidR="00DD2ABA">
        <w:rPr>
          <w:rFonts w:ascii="Times New Roman" w:hAnsi="Times New Roman" w:cs="Times New Roman"/>
          <w:sz w:val="24"/>
        </w:rPr>
        <w:t>problems faster.</w:t>
      </w:r>
      <w:r w:rsidR="00846D7A">
        <w:rPr>
          <w:rFonts w:ascii="Times New Roman" w:hAnsi="Times New Roman" w:cs="Times New Roman"/>
          <w:sz w:val="24"/>
        </w:rPr>
        <w:t xml:space="preserve"> </w:t>
      </w:r>
      <w:r w:rsidR="00A70BA6">
        <w:rPr>
          <w:rFonts w:ascii="Times New Roman" w:hAnsi="Times New Roman" w:cs="Times New Roman"/>
          <w:sz w:val="24"/>
        </w:rPr>
        <w:t>W</w:t>
      </w:r>
      <w:r w:rsidR="00545D0A">
        <w:rPr>
          <w:rFonts w:ascii="Times New Roman" w:hAnsi="Times New Roman" w:cs="Times New Roman"/>
          <w:sz w:val="24"/>
        </w:rPr>
        <w:t>e grew much more comfortable in handling primitive types, including the conversions between them.</w:t>
      </w:r>
      <w:r w:rsidR="00B04DA1">
        <w:rPr>
          <w:rFonts w:ascii="Times New Roman" w:hAnsi="Times New Roman" w:cs="Times New Roman"/>
          <w:sz w:val="24"/>
        </w:rPr>
        <w:t xml:space="preserve"> We were happy with our methods of internal memory management and understanding cost, as in the end we never ran into memory constraints. </w:t>
      </w:r>
      <w:r w:rsidR="0053323C">
        <w:rPr>
          <w:rFonts w:ascii="Times New Roman" w:hAnsi="Times New Roman" w:cs="Times New Roman"/>
          <w:sz w:val="24"/>
        </w:rPr>
        <w:t xml:space="preserve">The ability to create functions quickly and </w:t>
      </w:r>
      <w:r w:rsidR="00C83EF2">
        <w:rPr>
          <w:rFonts w:ascii="Times New Roman" w:hAnsi="Times New Roman" w:cs="Times New Roman"/>
          <w:sz w:val="24"/>
        </w:rPr>
        <w:t>concisely</w:t>
      </w:r>
      <w:r w:rsidR="0053323C">
        <w:rPr>
          <w:rFonts w:ascii="Times New Roman" w:hAnsi="Times New Roman" w:cs="Times New Roman"/>
          <w:sz w:val="24"/>
        </w:rPr>
        <w:t xml:space="preserve"> allowed us to create more modular </w:t>
      </w:r>
      <w:r w:rsidR="00C83EF2">
        <w:rPr>
          <w:rFonts w:ascii="Times New Roman" w:hAnsi="Times New Roman" w:cs="Times New Roman"/>
          <w:sz w:val="24"/>
        </w:rPr>
        <w:t xml:space="preserve">and reusable code. </w:t>
      </w:r>
      <w:r w:rsidR="005924E2">
        <w:rPr>
          <w:rFonts w:ascii="Times New Roman" w:hAnsi="Times New Roman" w:cs="Times New Roman"/>
          <w:sz w:val="24"/>
        </w:rPr>
        <w:t>We’re looking forward to being able to use C in our upcoming final project.</w:t>
      </w:r>
      <w:r w:rsidR="003B2D8F">
        <w:rPr>
          <w:rFonts w:ascii="Times New Roman" w:hAnsi="Times New Roman" w:cs="Times New Roman"/>
          <w:sz w:val="24"/>
        </w:rPr>
        <w:t xml:space="preserve"> </w:t>
      </w:r>
    </w:p>
    <w:p w14:paraId="4F2F6E91" w14:textId="69B18199" w:rsidR="008C1D49" w:rsidRPr="00081D6B" w:rsidRDefault="0081734F" w:rsidP="00E975AC">
      <w:pPr>
        <w:pStyle w:val="Heading2"/>
        <w:rPr>
          <w:lang w:val="fr-FR"/>
        </w:rPr>
      </w:pPr>
      <w:r w:rsidRPr="00081D6B">
        <w:rPr>
          <w:lang w:val="fr-FR"/>
        </w:rPr>
        <w:t xml:space="preserve">5. Appendix </w:t>
      </w:r>
      <w:proofErr w:type="gramStart"/>
      <w:r w:rsidRPr="00081D6B">
        <w:rPr>
          <w:lang w:val="fr-FR"/>
        </w:rPr>
        <w:t>A:</w:t>
      </w:r>
      <w:proofErr w:type="gramEnd"/>
      <w:r w:rsidRPr="00081D6B">
        <w:rPr>
          <w:lang w:val="fr-FR"/>
        </w:rPr>
        <w:t xml:space="preserve"> Source Code</w:t>
      </w:r>
    </w:p>
    <w:p w14:paraId="4B1547C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///////////////////////////////////////////////////////////////////</w:t>
      </w:r>
    </w:p>
    <w:p w14:paraId="0A70127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Assembly language file for Lab 5 in ECE:3360 (Embedded Systems)</w:t>
      </w:r>
    </w:p>
    <w:p w14:paraId="0880F8EF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Spring 2019, The University of Iowa.</w:t>
      </w:r>
    </w:p>
    <w:p w14:paraId="56DAA7E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</w:t>
      </w:r>
    </w:p>
    <w:p w14:paraId="1D68939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Desc: Lab 5 Analog Data Logging System</w:t>
      </w:r>
    </w:p>
    <w:p w14:paraId="4FF33B6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</w:t>
      </w:r>
    </w:p>
    <w:p w14:paraId="413A008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Authors: B. Mitchinson, A. Powers</w:t>
      </w:r>
    </w:p>
    <w:p w14:paraId="69334AC1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///////////////////////////////////////////////////////////////////</w:t>
      </w:r>
    </w:p>
    <w:p w14:paraId="6FC7B6C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BBC33B4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Setting CPU Clock Speed</w:t>
      </w:r>
    </w:p>
    <w:p w14:paraId="5E1875CD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fndef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i/>
          <w:iCs/>
          <w:color w:val="A000A0"/>
          <w:sz w:val="19"/>
          <w:szCs w:val="19"/>
          <w:highlight w:val="white"/>
        </w:rPr>
        <w:t>F_CPU</w:t>
      </w:r>
    </w:p>
    <w:p w14:paraId="6B6C2B83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i/>
          <w:iCs/>
          <w:color w:val="A000A0"/>
          <w:sz w:val="19"/>
          <w:szCs w:val="19"/>
          <w:highlight w:val="white"/>
        </w:rPr>
        <w:t>F_CPU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8000000UL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 8 MHz -&gt;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CProgramming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Notes, Slide 10</w:t>
      </w:r>
    </w:p>
    <w:p w14:paraId="2FCE2BF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endif</w:t>
      </w:r>
    </w:p>
    <w:p w14:paraId="13796173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///////////////////////</w:t>
      </w:r>
    </w:p>
    <w:p w14:paraId="329C2D8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C8B691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Required Imports</w:t>
      </w:r>
    </w:p>
    <w:p w14:paraId="7B4B510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v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o.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1371345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ti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elay.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78F0E41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dio.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4C6BFA7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v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eprom.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</w:p>
    <w:p w14:paraId="6574571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"i2cmaster.h"</w:t>
      </w:r>
    </w:p>
    <w:p w14:paraId="3B3EA9A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////////////////</w:t>
      </w:r>
    </w:p>
    <w:p w14:paraId="6DFE8B3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9305F6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Function Prototypes</w:t>
      </w:r>
    </w:p>
    <w:p w14:paraId="2FC8CDC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58A4F10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prints</w:t>
      </w:r>
    </w:p>
    <w:p w14:paraId="6607EC81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usart_print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);</w:t>
      </w:r>
    </w:p>
    <w:p w14:paraId="59090CF1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print_new_lin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4B4271F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print_single_line_messag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);</w:t>
      </w:r>
    </w:p>
    <w:p w14:paraId="4F1AC03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04D9DC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usart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io</w:t>
      </w:r>
      <w:proofErr w:type="spellEnd"/>
    </w:p>
    <w:p w14:paraId="4CAACF4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nsigne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read_char_from_p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4FDEDDE3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usart_ini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33F33A6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514AC0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 using the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adc</w:t>
      </w:r>
      <w:proofErr w:type="spellEnd"/>
    </w:p>
    <w:p w14:paraId="5518793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adc_ini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26EFD3D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read_ad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599E4E7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check_bound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2935455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BB2A63F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 command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interp</w:t>
      </w:r>
      <w:proofErr w:type="spellEnd"/>
    </w:p>
    <w:p w14:paraId="0FA0B833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nsigne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read_comman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</w:rPr>
        <w:t>size_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23C73301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interpret_comman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);</w:t>
      </w:r>
    </w:p>
    <w:p w14:paraId="2BFC62DD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my_dela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e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0C69864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7517BB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execute_M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1C048D4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execute_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);</w:t>
      </w:r>
    </w:p>
    <w:p w14:paraId="75AC962F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execute_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);</w:t>
      </w:r>
    </w:p>
    <w:p w14:paraId="790A8E8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execute_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);</w:t>
      </w:r>
    </w:p>
    <w:p w14:paraId="250A717D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parse_arg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);</w:t>
      </w:r>
    </w:p>
    <w:p w14:paraId="1CB094E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D4D99F1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INPUT VALIDATION</w:t>
      </w:r>
    </w:p>
    <w:p w14:paraId="6517909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validate_inp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);</w:t>
      </w:r>
    </w:p>
    <w:p w14:paraId="5412A2C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check_param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);</w:t>
      </w:r>
    </w:p>
    <w:p w14:paraId="69FAC544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46EA4E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 ISR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inits</w:t>
      </w:r>
      <w:proofErr w:type="spellEnd"/>
    </w:p>
    <w:p w14:paraId="33B94501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timer1_ini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6599005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9AF06A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DAC Write</w:t>
      </w:r>
    </w:p>
    <w:p w14:paraId="0A9F614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write_da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1F64B3FF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559FC20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ma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182A4433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288713A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usart_ini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);</w:t>
      </w:r>
    </w:p>
    <w:p w14:paraId="610986D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adc_ini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);</w:t>
      </w:r>
    </w:p>
    <w:p w14:paraId="4586E78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write_da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0,0);</w:t>
      </w:r>
    </w:p>
    <w:p w14:paraId="636C344D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write_da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0,1);</w:t>
      </w:r>
    </w:p>
    <w:p w14:paraId="491F522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timer1_init();</w:t>
      </w:r>
    </w:p>
    <w:p w14:paraId="519F7663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</w:rPr>
        <w:t>size_t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rr_len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4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max length of a command</w:t>
      </w:r>
    </w:p>
    <w:p w14:paraId="6D8D941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nputstring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rr_le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input string to hold commands</w:t>
      </w:r>
    </w:p>
    <w:p w14:paraId="6B775EA4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unsigne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ommand_c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D76B89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E94017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)</w:t>
      </w:r>
    </w:p>
    <w:p w14:paraId="7F09548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23FC832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ommand_code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read_comman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nputstring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rr_le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29404D5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ommand_code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!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0)</w:t>
      </w:r>
    </w:p>
    <w:p w14:paraId="22E45BE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2DA6571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interpret_comman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nputstring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6168646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7CE082B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4C042C6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5729526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74AF61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DAC Functions</w:t>
      </w:r>
    </w:p>
    <w:p w14:paraId="41D06EF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///////////////////////////////////////////////////////////////////</w:t>
      </w:r>
    </w:p>
    <w:p w14:paraId="743D7E3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6204D03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037531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write_da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voltag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outpu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757C767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42D8D75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write_val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voltag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9.6);</w:t>
      </w:r>
    </w:p>
    <w:p w14:paraId="13CB16F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i2c_ini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);</w:t>
      </w:r>
    </w:p>
    <w:p w14:paraId="713D48E3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i2c_sta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0x58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I2C_WRI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5722250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i2c_wri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outpu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53F33B0F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i2c_wri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write_va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352D8D2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i2c_sto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);</w:t>
      </w:r>
    </w:p>
    <w:p w14:paraId="2F8D282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write_va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54A13D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15E9123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96D081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USART Functions</w:t>
      </w:r>
    </w:p>
    <w:p w14:paraId="56DC766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///////////////////////////////////////////////////////////////////</w:t>
      </w:r>
    </w:p>
    <w:p w14:paraId="62B84183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usart_ini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51B6197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51FC43D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CSR0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CSR0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~(0x02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 Set the mode to set "Async Normal Mode" (Slide 45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SerialComm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)</w:t>
      </w:r>
    </w:p>
    <w:p w14:paraId="55C2BBB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CSR0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RXEN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XEN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set to transmit and receive</w:t>
      </w:r>
    </w:p>
    <w:p w14:paraId="2AA8089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BRR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33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UBRR0 = [8000000 / 16(9600)] - 1 = 51.083 (51?)</w:t>
      </w:r>
    </w:p>
    <w:p w14:paraId="0B5E49A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B3D038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EBD4D2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usart_print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sdata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2F45955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1B7F82C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*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sdata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05C8C10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01A2980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Wait for UDRE0 to become set (==1), which indicates</w:t>
      </w:r>
    </w:p>
    <w:p w14:paraId="55AF97B1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the UDR0 is empty and can receive the next character (Slide 46, Serial Comm)</w:t>
      </w:r>
    </w:p>
    <w:p w14:paraId="4C5B35E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!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CSR0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DRE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))</w:t>
      </w:r>
    </w:p>
    <w:p w14:paraId="622F7A44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Option A</w:t>
      </w:r>
    </w:p>
    <w:p w14:paraId="52726801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while (!(UCSR0A &amp; (1&lt;&lt;TXC0))); // Option B</w:t>
      </w:r>
    </w:p>
    <w:p w14:paraId="0A0CDE6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DR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sdata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;</w:t>
      </w:r>
    </w:p>
    <w:p w14:paraId="2ABC1E4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DE2915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47EE80A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///////////////////////////////////////////////////////////////////</w:t>
      </w:r>
    </w:p>
    <w:p w14:paraId="23C9B260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BCCD97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ADC Functions</w:t>
      </w:r>
    </w:p>
    <w:p w14:paraId="4CBF030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///////////////////////////////////////////////////////////////////</w:t>
      </w:r>
    </w:p>
    <w:p w14:paraId="56E496E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Configure ADC</w:t>
      </w:r>
    </w:p>
    <w:p w14:paraId="1A7E414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adc_ini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789B62C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7C29ADF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ADMUX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ADMUX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REFS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Configure ADC Reference</w:t>
      </w:r>
    </w:p>
    <w:p w14:paraId="660464D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ADCSR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AD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519DE3F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13FAD10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2DEFDF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read_ad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6FC23E61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09DFF213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6F56667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ADCSR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ADCSR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ADS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60A6D453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ADCSR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AD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)</w:t>
      </w:r>
    </w:p>
    <w:p w14:paraId="7B2C6B5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721FA83F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hor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tmp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ADCW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4386749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voltag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tmp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833C0DD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voltag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;</w:t>
      </w:r>
    </w:p>
    <w:p w14:paraId="147AA95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voltag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000)</w:t>
      </w:r>
    </w:p>
    <w:p w14:paraId="40C02EC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27CF418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voltag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000;</w:t>
      </w:r>
    </w:p>
    <w:p w14:paraId="55121C4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2D3C52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voltag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13E6E11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531124F1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check_bound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voltag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53C3162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7E36C5D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voltag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)</w:t>
      </w:r>
    </w:p>
    <w:p w14:paraId="1650AED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3050FB2D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voltag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2DC0AB3D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53761E5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voltag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000)</w:t>
      </w:r>
    </w:p>
    <w:p w14:paraId="7577185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74EDC3E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voltag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60817053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60BF004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voltag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A7ACC1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73F41A1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69ADE9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///////////////////////////////////////////////////////////////////</w:t>
      </w:r>
    </w:p>
    <w:p w14:paraId="2E5A4410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7F1E15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command digits key</w:t>
      </w:r>
    </w:p>
    <w:p w14:paraId="755FBEE4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invalid command</w:t>
      </w:r>
    </w:p>
    <w:p w14:paraId="752B38A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invalid command --&gt; 0x00</w:t>
      </w:r>
    </w:p>
    <w:p w14:paraId="162A047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M --&gt; 0x01</w:t>
      </w:r>
    </w:p>
    <w:p w14:paraId="64FA04F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S:a,n,t --&gt; 0x02</w:t>
      </w:r>
    </w:p>
    <w:p w14:paraId="669CAF33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R:a,n --&gt; 0x03</w:t>
      </w:r>
    </w:p>
    <w:p w14:paraId="23FA17F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E:a,n,t,d --&gt; 0x04</w:t>
      </w:r>
    </w:p>
    <w:p w14:paraId="4C760970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Command Logic</w:t>
      </w:r>
    </w:p>
    <w:p w14:paraId="6754FC0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///////////////////////////////////////////////////////////////////</w:t>
      </w:r>
    </w:p>
    <w:p w14:paraId="4256944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interpret_comman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ommand_string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0E8356E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5FAA10C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param_ar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[4];</w:t>
      </w:r>
    </w:p>
    <w:p w14:paraId="1A53280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failur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0;</w:t>
      </w:r>
    </w:p>
    <w:p w14:paraId="03330D5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failur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parse_arg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ommand_string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param_ar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5893FEC0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failur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validate_inp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param_ar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40A0E96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failur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1)</w:t>
      </w:r>
    </w:p>
    <w:p w14:paraId="782753E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17CBDC2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print_single_line_messag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Failure to Parse!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02C9A66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D0175E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</w:p>
    <w:p w14:paraId="0C156A34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2C980F5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witch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ommand_string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[0])</w:t>
      </w:r>
    </w:p>
    <w:p w14:paraId="609171F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46CE299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M':</w:t>
      </w:r>
    </w:p>
    <w:p w14:paraId="6E1E27F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execute_M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);</w:t>
      </w:r>
    </w:p>
    <w:p w14:paraId="15EF618F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B7E5B21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S':</w:t>
      </w:r>
    </w:p>
    <w:p w14:paraId="597AD2F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execute_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param_ar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57FBF644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782372C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R':</w:t>
      </w:r>
    </w:p>
    <w:p w14:paraId="02F83C74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execute_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param_ar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0833EC1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4AF5A9F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E':</w:t>
      </w:r>
    </w:p>
    <w:p w14:paraId="4D86579D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execute_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param_ar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35DC0C5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5D2F59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1924AFB3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2F75139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97D25C1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11E22CD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INPUT VALIDATION:</w:t>
      </w:r>
    </w:p>
    <w:p w14:paraId="4C29C31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validate_inp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792E91D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0A9EA7D3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ret_val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0;</w:t>
      </w:r>
    </w:p>
    <w:p w14:paraId="039909B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ret_val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check_param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0]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10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"0 =&lt; a =&lt; 510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211696F0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ret_val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check_param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1]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0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"1 =&lt; n =&lt; 20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7AA9266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ret_val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check_param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2]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"1 =&lt; t =&lt; 10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4633974F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ret_val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check_param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3]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"0 =&lt; d =&lt; 1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444093A1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0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2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1]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10)</w:t>
      </w:r>
    </w:p>
    <w:p w14:paraId="7C6C70D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6731AA6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ret_val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1;</w:t>
      </w:r>
    </w:p>
    <w:p w14:paraId="77639B44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print_single_line_messag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a + (2 * n) &lt;= 510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43487C1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4ECD1F8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ret_va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2E40299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6E8900C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8F02B4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check_param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valu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min_v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max_v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messag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50B96A8F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7439BE0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min_v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|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max_v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663BD05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1FB52DB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print_single_line_messag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messag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04A7AC9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1;</w:t>
      </w:r>
    </w:p>
    <w:p w14:paraId="2F94A79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74ED64E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0;</w:t>
      </w:r>
    </w:p>
    <w:p w14:paraId="5244DC1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6BC470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FFDCE3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 parse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args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--&gt; the return code can be passed by ref to reduce mem usage</w:t>
      </w:r>
    </w:p>
    <w:p w14:paraId="76DD7C7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///////////////////////////////////////////////////////////////////</w:t>
      </w:r>
    </w:p>
    <w:p w14:paraId="29FD6CCD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parse_arg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comm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7A43C08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143DBC8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set all params to a valid initial state</w:t>
      </w:r>
    </w:p>
    <w:p w14:paraId="1F767DF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+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1FCADD9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44A3F5E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;</w:t>
      </w:r>
    </w:p>
    <w:p w14:paraId="611D3EB0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9FAC060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3B305E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parse the command character array</w:t>
      </w:r>
    </w:p>
    <w:p w14:paraId="65F75A3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comm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0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!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M')</w:t>
      </w:r>
    </w:p>
    <w:p w14:paraId="5D4DF41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if the command isn't M</w:t>
      </w:r>
    </w:p>
    <w:p w14:paraId="129AAC1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unsigne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param_count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which parameter are we parsing</w:t>
      </w:r>
    </w:p>
    <w:p w14:paraId="52C9BB7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unsigne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ommand_index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;</w:t>
      </w:r>
    </w:p>
    <w:p w14:paraId="202A73E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3];</w:t>
      </w:r>
    </w:p>
    <w:p w14:paraId="17ADB91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unsigne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param_index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7EA376F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01784A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 loop through command array and parse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args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</w:t>
      </w:r>
    </w:p>
    <w:p w14:paraId="0148A0A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o</w:t>
      </w:r>
    </w:p>
    <w:p w14:paraId="5A482A64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1D8F249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ommand_index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;</w:t>
      </w:r>
    </w:p>
    <w:p w14:paraId="177C314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27BBBB4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comm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ommand_index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,'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|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comm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ommand_index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\0')</w:t>
      </w:r>
    </w:p>
    <w:p w14:paraId="2FDC975F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3CA7ED1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save param</w:t>
      </w:r>
    </w:p>
    <w:p w14:paraId="113F02B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param_cou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ato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3958EAC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param_count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;</w:t>
      </w:r>
    </w:p>
    <w:p w14:paraId="233366CD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reset param</w:t>
      </w:r>
    </w:p>
    <w:p w14:paraId="05FB9B2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param_index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207B97A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+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4075F13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07B43F2D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\0';</w:t>
      </w:r>
    </w:p>
    <w:p w14:paraId="28E8538D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73DA168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109EE56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</w:p>
    <w:p w14:paraId="3AD3684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5B5426AF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add to param char buffer</w:t>
      </w:r>
    </w:p>
    <w:p w14:paraId="465CFEEF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comm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ommand_index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0'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|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comm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ommand_index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g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9'){</w:t>
      </w:r>
    </w:p>
    <w:p w14:paraId="78ACFE3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print_single_line_messag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Non-numeric value detected!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1FA1C40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1;</w:t>
      </w:r>
    </w:p>
    <w:p w14:paraId="1BE9E2A3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76A8537D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param_index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comm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ommand_index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;</w:t>
      </w:r>
    </w:p>
    <w:p w14:paraId="3297DF2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param_index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;</w:t>
      </w:r>
    </w:p>
    <w:p w14:paraId="075938B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4E23C0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comm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ommand_index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!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\0');</w:t>
      </w:r>
    </w:p>
    <w:p w14:paraId="7626513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707191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65ADE2D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0;</w:t>
      </w:r>
    </w:p>
    <w:p w14:paraId="070A3520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2DA4B8C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350C3C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///////////////////////////////////////////////////////////////////</w:t>
      </w:r>
    </w:p>
    <w:p w14:paraId="6C740A00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AB0983D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specific functions for each sub-command</w:t>
      </w:r>
    </w:p>
    <w:p w14:paraId="23CD27E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M</w:t>
      </w:r>
    </w:p>
    <w:p w14:paraId="108107FD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///////////////////////////////////////////////////////////////////</w:t>
      </w:r>
    </w:p>
    <w:p w14:paraId="411C2F6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execute_M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7154637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4D793B53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read_ad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);</w:t>
      </w:r>
    </w:p>
    <w:p w14:paraId="3EE5D0A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output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check_bound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read_ad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));</w:t>
      </w:r>
    </w:p>
    <w:p w14:paraId="1183111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buf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[10];</w:t>
      </w:r>
    </w:p>
    <w:p w14:paraId="6C3307C0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sprint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buf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"v=%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d.%d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V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output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00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output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%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00);</w:t>
      </w:r>
    </w:p>
    <w:p w14:paraId="7CBD48A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print_single_line_messag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buf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049860A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64C156A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///////////////////////////////////////////////////////////////////</w:t>
      </w:r>
    </w:p>
    <w:p w14:paraId="682689B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97E99D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S</w:t>
      </w:r>
    </w:p>
    <w:p w14:paraId="78E0647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///////////////////////////////////////////////////////////////////</w:t>
      </w:r>
    </w:p>
    <w:p w14:paraId="537BB64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execute_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4C0D65F0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390C8A5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blocking store</w:t>
      </w:r>
    </w:p>
    <w:p w14:paraId="312429D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va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366B93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urrent_n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urrent_n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1]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+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urrent_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26DD043F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07F8A960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read_ad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);</w:t>
      </w:r>
    </w:p>
    <w:p w14:paraId="69867C1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val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check_bound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read_ad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));</w:t>
      </w:r>
    </w:p>
    <w:p w14:paraId="6753BC1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eeprom_write_wor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0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urrent_n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)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va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1262FB73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buf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[30];</w:t>
      </w:r>
    </w:p>
    <w:p w14:paraId="7A55166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sprint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buf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"t=%d s, v=%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d.%d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V, 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addr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>: %d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urrent_n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2]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val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00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val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%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00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0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urrent_n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));</w:t>
      </w:r>
    </w:p>
    <w:p w14:paraId="2D48A2D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print_single_line_messag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buf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569CDC7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urrent_n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1]-1){</w:t>
      </w:r>
    </w:p>
    <w:p w14:paraId="5AC29573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my_dela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2]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75EC3CE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2E9923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559AD3E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2FBFCD7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C3A0D7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///////////////////////////////////////////////////////////////////</w:t>
      </w:r>
    </w:p>
    <w:p w14:paraId="0A239A20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2DC75E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R</w:t>
      </w:r>
    </w:p>
    <w:p w14:paraId="2EA3BBD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///////////////////////////////////////////////////////////////////</w:t>
      </w:r>
    </w:p>
    <w:p w14:paraId="5A6A054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execute_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3059CE1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0043F28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va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49BC7C1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urrent_n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urrent_n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1]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+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urrent_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5EF13DA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67D7C400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val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check_bound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eeprom_read_wor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0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urrent_n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)));</w:t>
      </w:r>
    </w:p>
    <w:p w14:paraId="5B873001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buf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[20];</w:t>
      </w:r>
    </w:p>
    <w:p w14:paraId="6C4987CD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sprint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buf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"v=%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d.%d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V, 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addr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>: %d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val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00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val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%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00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0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urrent_n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));</w:t>
      </w:r>
    </w:p>
    <w:p w14:paraId="5BEBC3D3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print_single_line_messag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buf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7EC4555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4D0A9C5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2B1D404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///////////////////////////////////////////////////////////////////</w:t>
      </w:r>
    </w:p>
    <w:p w14:paraId="1C37A8E1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E56855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E</w:t>
      </w:r>
    </w:p>
    <w:p w14:paraId="7846775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///////////////////////////////////////////////////////////////////</w:t>
      </w:r>
    </w:p>
    <w:p w14:paraId="425DB79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execute_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205944D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1BB1F6C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Blocking E</w:t>
      </w:r>
    </w:p>
    <w:p w14:paraId="1554AC2D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va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6C5DEE3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urrent_n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urrent_n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1]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+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urrent_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6A87E8AD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7AF62011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val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check_bound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eeprom_read_wor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0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urrent_n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)));</w:t>
      </w:r>
    </w:p>
    <w:p w14:paraId="4F39299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buf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[50];</w:t>
      </w:r>
    </w:p>
    <w:p w14:paraId="5EFDFBD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write_result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write_da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va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3]);</w:t>
      </w:r>
    </w:p>
    <w:p w14:paraId="50B373D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sprint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buf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"t=%d s, DAC channel %d set to %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d.%d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V (%dd)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urrent_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2]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3]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val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/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00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val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%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00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write_resul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0F6F1DC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print_single_line_messag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dc_buf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34D610A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urrent_n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1]-1){</w:t>
      </w:r>
    </w:p>
    <w:p w14:paraId="13494A0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my_dela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ara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2]);</w:t>
      </w:r>
    </w:p>
    <w:p w14:paraId="7DA8EDD0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54B84284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BDCA8D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1B45B5E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///////////////////////////////////////////////////////////////////</w:t>
      </w:r>
    </w:p>
    <w:p w14:paraId="5C60B73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56261D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command digits key</w:t>
      </w:r>
    </w:p>
    <w:p w14:paraId="2A508EA3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invalid command</w:t>
      </w:r>
    </w:p>
    <w:p w14:paraId="6F7CBDA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invalid command --&gt; 0x00</w:t>
      </w:r>
    </w:p>
    <w:p w14:paraId="1F84C9F3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M --&gt; 0x01</w:t>
      </w:r>
    </w:p>
    <w:p w14:paraId="444422C1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lastRenderedPageBreak/>
        <w:t>// S:a,n,t --&gt; 0x02</w:t>
      </w:r>
    </w:p>
    <w:p w14:paraId="04F617C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R:a,n --&gt; 0x03</w:t>
      </w:r>
    </w:p>
    <w:p w14:paraId="6FFB536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E:a,n,t,d --&gt; 0x04</w:t>
      </w:r>
    </w:p>
    <w:p w14:paraId="17BBB15F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///////////////////////////////////////////////////////////////////</w:t>
      </w:r>
    </w:p>
    <w:p w14:paraId="16905544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nsigne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read_comman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ommand_arra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</w:rPr>
        <w:t>size_t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rr_le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3A23DDA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0CFC3D1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print_new_lin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);</w:t>
      </w:r>
    </w:p>
    <w:p w14:paraId="43C0963D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usart_print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nter a command $&gt;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4E5077CD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CODE_TO_LENGTH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5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0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1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8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3}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IF WE RUN INTO MEM TROUBLE REMOVE THIS</w:t>
      </w:r>
    </w:p>
    <w:p w14:paraId="0010E4E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32ABF00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 reset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command_array</w:t>
      </w:r>
      <w:proofErr w:type="spellEnd"/>
    </w:p>
    <w:p w14:paraId="39EE1C3F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arr_le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+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7EBE7BA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6C9B46B4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ommand_arra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"\0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BF463B3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9A18AB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55278C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unsigne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first_char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"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7F020E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first_char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read_char_from_p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);</w:t>
      </w:r>
    </w:p>
    <w:p w14:paraId="722B9AC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DDEBCF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unsigne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hor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max_command_length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0;</w:t>
      </w:r>
    </w:p>
    <w:p w14:paraId="3503E10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unsigne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ret_code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0;</w:t>
      </w:r>
    </w:p>
    <w:p w14:paraId="70DD14E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ommand_arra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[0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first_cha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6C77945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282D740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witch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first_cha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30887FA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7F95F57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M':</w:t>
      </w:r>
    </w:p>
    <w:p w14:paraId="36F7DC1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ret_code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;</w:t>
      </w:r>
    </w:p>
    <w:p w14:paraId="5DC2EE7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A43271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D3F91B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S':</w:t>
      </w:r>
    </w:p>
    <w:p w14:paraId="2AC61D0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ret_code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;</w:t>
      </w:r>
    </w:p>
    <w:p w14:paraId="0D557A6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2346875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3C38D24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R':</w:t>
      </w:r>
    </w:p>
    <w:p w14:paraId="600A8B2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ret_code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;</w:t>
      </w:r>
    </w:p>
    <w:p w14:paraId="0F8A02CF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3C9A814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E5EAF4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E':</w:t>
      </w:r>
    </w:p>
    <w:p w14:paraId="6177F86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ret_code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;</w:t>
      </w:r>
    </w:p>
    <w:p w14:paraId="5280B88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2F3395E4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90A21E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:</w:t>
      </w:r>
    </w:p>
    <w:p w14:paraId="44C4294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print_single_line_messag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rror: Invalid Command!!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346FB09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BD6E5CD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3E3ACBD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max_command_length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CODE_TO_LENGTH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ret_c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;</w:t>
      </w:r>
    </w:p>
    <w:p w14:paraId="70AB56FD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urr_cha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78351E3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unsigne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urr_read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;</w:t>
      </w:r>
    </w:p>
    <w:p w14:paraId="28D5435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urr_read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max_command_length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urr_char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!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\r')</w:t>
      </w:r>
    </w:p>
    <w:p w14:paraId="1885BB0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5D649B2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urr_char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read_char_from_p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);</w:t>
      </w:r>
    </w:p>
    <w:p w14:paraId="77A166C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urr_char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!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'\r')</w:t>
      </w:r>
    </w:p>
    <w:p w14:paraId="05F00BC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650088F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ommand_arra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urr_rea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urr_cha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609343FF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CA4666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curr_read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;</w:t>
      </w:r>
    </w:p>
    <w:p w14:paraId="19FA46C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17B133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80"/>
          <w:sz w:val="19"/>
          <w:szCs w:val="19"/>
          <w:highlight w:val="white"/>
        </w:rPr>
        <w:t>ret_c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99C2E2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7A3182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Reading from serial input</w:t>
      </w:r>
    </w:p>
    <w:p w14:paraId="26E1B043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///////////////////////////////////////////////////////////////////</w:t>
      </w:r>
    </w:p>
    <w:p w14:paraId="3B33C0FF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nsigne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read_char_from_p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4B7FDB7D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031436F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!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CSR0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RXC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))</w:t>
      </w:r>
    </w:p>
    <w:p w14:paraId="398E1C9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BEBABC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UDR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3B2A5A8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62E0717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///////////////////////////////////////////////////////////////////</w:t>
      </w:r>
    </w:p>
    <w:p w14:paraId="576ED74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246675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utility prints</w:t>
      </w:r>
    </w:p>
    <w:p w14:paraId="71F80BB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///////////////////////////////////////////////////////////////////</w:t>
      </w:r>
    </w:p>
    <w:p w14:paraId="53E6366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print_new_lin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41C2263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50403404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usart_print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\n\r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4A184DD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216F7A3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CB0578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print_single_line_messag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messag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241B0E8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3D08BF6F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print_new_lin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);</w:t>
      </w:r>
    </w:p>
    <w:p w14:paraId="13A4EB3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usart_print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messag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38E0EB1C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print_new_lin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);</w:t>
      </w:r>
    </w:p>
    <w:p w14:paraId="27A85F40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15AD81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///////////////////////////////////////////////////////////////////</w:t>
      </w:r>
    </w:p>
    <w:p w14:paraId="151FD86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1BD7AD4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my_delay</w:t>
      </w:r>
      <w:proofErr w:type="spellEnd"/>
    </w:p>
    <w:p w14:paraId="5D1DD7B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///////////////////////////////////////////////////////////////////</w:t>
      </w:r>
    </w:p>
    <w:p w14:paraId="5CE96E9F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245A87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80000"/>
          <w:sz w:val="19"/>
          <w:szCs w:val="19"/>
          <w:highlight w:val="white"/>
        </w:rPr>
        <w:t>my_dela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e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455CF43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1A1195B0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witch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e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2FA831C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628AFCB4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:</w:t>
      </w:r>
    </w:p>
    <w:p w14:paraId="090D7BE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delay_m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1000);</w:t>
      </w:r>
    </w:p>
    <w:p w14:paraId="65581A92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0004D54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:</w:t>
      </w:r>
    </w:p>
    <w:p w14:paraId="26A32D6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delay_m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2000);</w:t>
      </w:r>
    </w:p>
    <w:p w14:paraId="5D120131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6C4999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:</w:t>
      </w:r>
    </w:p>
    <w:p w14:paraId="0F44A85F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delay_m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3000);</w:t>
      </w:r>
    </w:p>
    <w:p w14:paraId="57FC03AD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7A25E26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:</w:t>
      </w:r>
    </w:p>
    <w:p w14:paraId="1A6B927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delay_m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4000);</w:t>
      </w:r>
    </w:p>
    <w:p w14:paraId="2BDE9B40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5F6ACAF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:</w:t>
      </w:r>
    </w:p>
    <w:p w14:paraId="334B858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delay_m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5000);</w:t>
      </w:r>
    </w:p>
    <w:p w14:paraId="734E383F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AD0CF89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6:</w:t>
      </w:r>
    </w:p>
    <w:p w14:paraId="57B67DFB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delay_m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6000);</w:t>
      </w:r>
    </w:p>
    <w:p w14:paraId="0F0BDD67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5397C61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7:</w:t>
      </w:r>
    </w:p>
    <w:p w14:paraId="1965656A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delay_m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7000);</w:t>
      </w:r>
    </w:p>
    <w:p w14:paraId="61F0549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BEB2BAE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8:</w:t>
      </w:r>
    </w:p>
    <w:p w14:paraId="67F79CD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delay_m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8000);</w:t>
      </w:r>
    </w:p>
    <w:p w14:paraId="2148836D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75E6C39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9:</w:t>
      </w:r>
    </w:p>
    <w:p w14:paraId="30EA4D46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delay_m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9000);</w:t>
      </w:r>
    </w:p>
    <w:p w14:paraId="27A352F8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3FB2B415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:</w:t>
      </w:r>
    </w:p>
    <w:p w14:paraId="45B3681D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_</w:t>
      </w:r>
      <w:proofErr w:type="spellStart"/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delay_m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10000);</w:t>
      </w:r>
    </w:p>
    <w:p w14:paraId="0EADFC40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43B2E350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40C75984" w14:textId="77777777" w:rsidR="00C56664" w:rsidRDefault="00C56664" w:rsidP="00C566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ED39951" w14:textId="3AC1F48C" w:rsidR="004A2DEB" w:rsidRPr="004A2DEB" w:rsidRDefault="00C56664" w:rsidP="00C56664">
      <w:pPr>
        <w:rPr>
          <w:lang w:val="fr-F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 ///////////////////////////////////////////////////////////////////</w:t>
      </w:r>
    </w:p>
    <w:p w14:paraId="0509ABBE" w14:textId="47373464" w:rsidR="008C1D49" w:rsidRDefault="008C1D49" w:rsidP="00E975AC">
      <w:pPr>
        <w:pStyle w:val="Heading2"/>
        <w:rPr>
          <w:lang w:val="fr-FR"/>
        </w:rPr>
      </w:pPr>
      <w:r>
        <w:rPr>
          <w:lang w:val="fr-FR"/>
        </w:rPr>
        <w:t>6</w:t>
      </w:r>
      <w:r w:rsidRPr="00081D6B">
        <w:rPr>
          <w:lang w:val="fr-FR"/>
        </w:rPr>
        <w:t xml:space="preserve">. </w:t>
      </w:r>
      <w:r w:rsidR="00E62048">
        <w:rPr>
          <w:lang w:val="fr-FR"/>
        </w:rPr>
        <w:t xml:space="preserve">Appendix </w:t>
      </w:r>
      <w:proofErr w:type="gramStart"/>
      <w:r w:rsidR="00E62048">
        <w:rPr>
          <w:lang w:val="fr-FR"/>
        </w:rPr>
        <w:t>B:</w:t>
      </w:r>
      <w:proofErr w:type="gramEnd"/>
      <w:r w:rsidR="00E62048">
        <w:rPr>
          <w:lang w:val="fr-FR"/>
        </w:rPr>
        <w:t xml:space="preserve"> </w:t>
      </w:r>
      <w:proofErr w:type="spellStart"/>
      <w:r w:rsidR="00E62048">
        <w:rPr>
          <w:lang w:val="fr-FR"/>
        </w:rPr>
        <w:t>References</w:t>
      </w:r>
      <w:proofErr w:type="spellEnd"/>
    </w:p>
    <w:p w14:paraId="363EAFEA" w14:textId="77777777" w:rsidR="00BA023F" w:rsidRDefault="00BA023F" w:rsidP="008C1D49">
      <w:pPr>
        <w:rPr>
          <w:rFonts w:ascii="Times New Roman" w:hAnsi="Times New Roman" w:cs="Times New Roman"/>
          <w:i/>
          <w:sz w:val="24"/>
          <w:lang w:val="fr-FR"/>
        </w:rPr>
      </w:pPr>
    </w:p>
    <w:p w14:paraId="5A86B873" w14:textId="1BA3D09F" w:rsidR="00BA023F" w:rsidRDefault="00BA023F" w:rsidP="008C1D49">
      <w:pPr>
        <w:rPr>
          <w:rFonts w:ascii="Times New Roman" w:hAnsi="Times New Roman" w:cs="Times New Roman"/>
          <w:i/>
          <w:sz w:val="24"/>
          <w:lang w:val="fr-FR"/>
        </w:rPr>
      </w:pPr>
      <w:r>
        <w:rPr>
          <w:rFonts w:ascii="Times New Roman" w:hAnsi="Times New Roman" w:cs="Times New Roman"/>
          <w:i/>
          <w:sz w:val="24"/>
          <w:lang w:val="fr-FR"/>
        </w:rPr>
        <w:t xml:space="preserve">[1] </w:t>
      </w:r>
      <w:r w:rsidR="00160DBC">
        <w:rPr>
          <w:rFonts w:ascii="Times New Roman" w:hAnsi="Times New Roman" w:cs="Times New Roman"/>
          <w:i/>
          <w:sz w:val="24"/>
          <w:lang w:val="fr-FR"/>
        </w:rPr>
        <w:t xml:space="preserve">Peter </w:t>
      </w:r>
      <w:proofErr w:type="spellStart"/>
      <w:r w:rsidR="00160DBC">
        <w:rPr>
          <w:rFonts w:ascii="Times New Roman" w:hAnsi="Times New Roman" w:cs="Times New Roman"/>
          <w:i/>
          <w:sz w:val="24"/>
          <w:lang w:val="fr-FR"/>
        </w:rPr>
        <w:t>Fleury’s</w:t>
      </w:r>
      <w:proofErr w:type="spellEnd"/>
      <w:r w:rsidR="00160DBC">
        <w:rPr>
          <w:rFonts w:ascii="Times New Roman" w:hAnsi="Times New Roman" w:cs="Times New Roman"/>
          <w:i/>
          <w:sz w:val="24"/>
          <w:lang w:val="fr-FR"/>
        </w:rPr>
        <w:t xml:space="preserve"> i2</w:t>
      </w:r>
      <w:proofErr w:type="gramStart"/>
      <w:r w:rsidR="00160DBC">
        <w:rPr>
          <w:rFonts w:ascii="Times New Roman" w:hAnsi="Times New Roman" w:cs="Times New Roman"/>
          <w:i/>
          <w:sz w:val="24"/>
          <w:lang w:val="fr-FR"/>
        </w:rPr>
        <w:t>cmaster</w:t>
      </w:r>
      <w:r>
        <w:rPr>
          <w:rFonts w:ascii="Times New Roman" w:hAnsi="Times New Roman" w:cs="Times New Roman"/>
          <w:i/>
          <w:sz w:val="24"/>
          <w:lang w:val="fr-FR"/>
        </w:rPr>
        <w:t>:</w:t>
      </w:r>
      <w:proofErr w:type="gramEnd"/>
    </w:p>
    <w:p w14:paraId="5B2EA456" w14:textId="336777A9" w:rsidR="00BA023F" w:rsidRPr="00702FC7" w:rsidRDefault="00160DBC" w:rsidP="00BA023F">
      <w:pPr>
        <w:rPr>
          <w:rFonts w:ascii="Times New Roman" w:hAnsi="Times New Roman" w:cs="Times New Roman"/>
        </w:rPr>
      </w:pPr>
      <w:hyperlink r:id="rId11" w:history="1">
        <w:r w:rsidRPr="00702FC7">
          <w:rPr>
            <w:rStyle w:val="Hyperlink"/>
            <w:rFonts w:ascii="Times New Roman" w:hAnsi="Times New Roman" w:cs="Times New Roman"/>
          </w:rPr>
          <w:t>http://homepage.hispeed.ch/peterfleury/doxygen/avr-gcc-libraries/group__pfleury__ic2master.html</w:t>
        </w:r>
      </w:hyperlink>
    </w:p>
    <w:p w14:paraId="0E7BCBFF" w14:textId="77777777" w:rsidR="00160DBC" w:rsidRDefault="00160DBC" w:rsidP="00BA023F">
      <w:pPr>
        <w:rPr>
          <w:rFonts w:ascii="Times New Roman" w:hAnsi="Times New Roman" w:cs="Times New Roman"/>
          <w:i/>
          <w:sz w:val="24"/>
          <w:lang w:val="fr-FR"/>
        </w:rPr>
      </w:pPr>
    </w:p>
    <w:p w14:paraId="4AA29D6B" w14:textId="3A7A781F" w:rsidR="00BA023F" w:rsidRDefault="00BA023F" w:rsidP="00BA023F">
      <w:pPr>
        <w:rPr>
          <w:rFonts w:ascii="Times New Roman" w:hAnsi="Times New Roman" w:cs="Times New Roman"/>
          <w:sz w:val="24"/>
          <w:lang w:val="fr-FR"/>
        </w:rPr>
      </w:pPr>
      <w:r>
        <w:rPr>
          <w:rFonts w:ascii="Times New Roman" w:hAnsi="Times New Roman" w:cs="Times New Roman"/>
          <w:i/>
          <w:sz w:val="24"/>
          <w:lang w:val="fr-FR"/>
        </w:rPr>
        <w:t>[2</w:t>
      </w:r>
      <w:proofErr w:type="gramStart"/>
      <w:r>
        <w:rPr>
          <w:rFonts w:ascii="Times New Roman" w:hAnsi="Times New Roman" w:cs="Times New Roman"/>
          <w:i/>
          <w:sz w:val="24"/>
          <w:lang w:val="fr-FR"/>
        </w:rPr>
        <w:t>]:</w:t>
      </w:r>
      <w:proofErr w:type="gramEnd"/>
      <w:r w:rsidR="007C61D1">
        <w:rPr>
          <w:rFonts w:ascii="Times New Roman" w:hAnsi="Times New Roman" w:cs="Times New Roman"/>
          <w:i/>
          <w:sz w:val="24"/>
          <w:lang w:val="fr-FR"/>
        </w:rPr>
        <w:t xml:space="preserve"> MAX518 Documentation</w:t>
      </w:r>
    </w:p>
    <w:p w14:paraId="0FAD062B" w14:textId="6BF43A8F" w:rsidR="007C61D1" w:rsidRPr="00F7024D" w:rsidRDefault="007C61D1" w:rsidP="007C61D1">
      <w:pPr>
        <w:rPr>
          <w:rFonts w:ascii="Times New Roman" w:hAnsi="Times New Roman" w:cs="Times New Roman"/>
        </w:rPr>
      </w:pPr>
      <w:hyperlink r:id="rId12" w:history="1">
        <w:r w:rsidRPr="007C61D1">
          <w:rPr>
            <w:rStyle w:val="Hyperlink"/>
            <w:rFonts w:ascii="Times New Roman" w:hAnsi="Times New Roman" w:cs="Times New Roman"/>
          </w:rPr>
          <w:t>https://datasheets.maximintegrated.com/en/ds/MAX517-MAX519.pdf</w:t>
        </w:r>
      </w:hyperlink>
    </w:p>
    <w:sectPr w:rsidR="007C61D1" w:rsidRPr="00F7024D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A6FC43" w14:textId="77777777" w:rsidR="003255CE" w:rsidRDefault="003255CE" w:rsidP="0081734F">
      <w:pPr>
        <w:spacing w:after="0" w:line="240" w:lineRule="auto"/>
      </w:pPr>
      <w:r>
        <w:separator/>
      </w:r>
    </w:p>
  </w:endnote>
  <w:endnote w:type="continuationSeparator" w:id="0">
    <w:p w14:paraId="2F0790F9" w14:textId="77777777" w:rsidR="003255CE" w:rsidRDefault="003255CE" w:rsidP="008173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506433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C9A4AB" w14:textId="11788629" w:rsidR="00FD1368" w:rsidRDefault="00FD136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E8D456" w14:textId="77777777" w:rsidR="00FD1368" w:rsidRDefault="00FD13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72B774" w14:textId="77777777" w:rsidR="003255CE" w:rsidRDefault="003255CE" w:rsidP="0081734F">
      <w:pPr>
        <w:spacing w:after="0" w:line="240" w:lineRule="auto"/>
      </w:pPr>
      <w:r>
        <w:separator/>
      </w:r>
    </w:p>
  </w:footnote>
  <w:footnote w:type="continuationSeparator" w:id="0">
    <w:p w14:paraId="3115C821" w14:textId="77777777" w:rsidR="003255CE" w:rsidRDefault="003255CE" w:rsidP="008173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2BD947" w14:textId="6EEAB36E" w:rsidR="0081734F" w:rsidRPr="0081734F" w:rsidRDefault="0081734F">
    <w:pPr>
      <w:pStyle w:val="Header"/>
      <w:rPr>
        <w:rFonts w:ascii="Times New Roman" w:hAnsi="Times New Roman" w:cs="Times New Roman"/>
      </w:rPr>
    </w:pPr>
    <w:r w:rsidRPr="0081734F">
      <w:rPr>
        <w:rFonts w:ascii="Times New Roman" w:hAnsi="Times New Roman" w:cs="Times New Roman"/>
      </w:rPr>
      <w:t>Team</w:t>
    </w:r>
    <w:r w:rsidR="006E41CC">
      <w:rPr>
        <w:rFonts w:ascii="Times New Roman" w:hAnsi="Times New Roman" w:cs="Times New Roman"/>
      </w:rPr>
      <w:t xml:space="preserve"> 23</w:t>
    </w:r>
    <w:r w:rsidRPr="0081734F">
      <w:rPr>
        <w:rFonts w:ascii="Times New Roman" w:hAnsi="Times New Roman" w:cs="Times New Roman"/>
      </w:rPr>
      <w:t>: Alex Powers</w:t>
    </w:r>
    <w:r w:rsidR="006E41CC">
      <w:rPr>
        <w:rFonts w:ascii="Times New Roman" w:hAnsi="Times New Roman" w:cs="Times New Roman"/>
      </w:rPr>
      <w:t xml:space="preserve"> and Ben Mitchinson</w:t>
    </w:r>
  </w:p>
  <w:p w14:paraId="604F932F" w14:textId="2B3BA00D" w:rsidR="0081734F" w:rsidRPr="0081734F" w:rsidRDefault="0081734F">
    <w:pPr>
      <w:pStyle w:val="Header"/>
      <w:rPr>
        <w:rFonts w:ascii="Times New Roman" w:hAnsi="Times New Roman" w:cs="Times New Roman"/>
      </w:rPr>
    </w:pPr>
    <w:r w:rsidRPr="0081734F">
      <w:rPr>
        <w:rFonts w:ascii="Times New Roman" w:hAnsi="Times New Roman" w:cs="Times New Roman"/>
      </w:rPr>
      <w:t>ECE:3360</w:t>
    </w:r>
  </w:p>
  <w:p w14:paraId="2977E9DE" w14:textId="4A90BB76" w:rsidR="0081734F" w:rsidRPr="0081734F" w:rsidRDefault="0081734F">
    <w:pPr>
      <w:pStyle w:val="Header"/>
      <w:rPr>
        <w:rFonts w:ascii="Times New Roman" w:hAnsi="Times New Roman" w:cs="Times New Roman"/>
      </w:rPr>
    </w:pPr>
    <w:r w:rsidRPr="0081734F">
      <w:rPr>
        <w:rFonts w:ascii="Times New Roman" w:hAnsi="Times New Roman" w:cs="Times New Roman"/>
      </w:rPr>
      <w:t>Post-Lab</w:t>
    </w:r>
    <w:r w:rsidR="006E41CC">
      <w:rPr>
        <w:rFonts w:ascii="Times New Roman" w:hAnsi="Times New Roman" w:cs="Times New Roman"/>
      </w:rPr>
      <w:t xml:space="preserve"> </w:t>
    </w:r>
    <w:r w:rsidRPr="0081734F">
      <w:rPr>
        <w:rFonts w:ascii="Times New Roman" w:hAnsi="Times New Roman" w:cs="Times New Roman"/>
      </w:rPr>
      <w:t>Report</w:t>
    </w:r>
    <w:r w:rsidR="003341D2">
      <w:rPr>
        <w:rFonts w:ascii="Times New Roman" w:hAnsi="Times New Roman" w:cs="Times New Roman"/>
      </w:rPr>
      <w:t xml:space="preserve"> </w:t>
    </w:r>
    <w:r w:rsidR="00923CB8">
      <w:rPr>
        <w:rFonts w:ascii="Times New Roman" w:hAnsi="Times New Roman" w:cs="Times New Roman"/>
      </w:rPr>
      <w:t>5</w:t>
    </w:r>
  </w:p>
  <w:p w14:paraId="7C9C7281" w14:textId="77777777" w:rsidR="0081734F" w:rsidRPr="0081734F" w:rsidRDefault="0081734F">
    <w:pPr>
      <w:pStyle w:val="Head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78273E"/>
    <w:multiLevelType w:val="hybridMultilevel"/>
    <w:tmpl w:val="75A0D652"/>
    <w:lvl w:ilvl="0" w:tplc="4C80595A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37387E"/>
    <w:multiLevelType w:val="hybridMultilevel"/>
    <w:tmpl w:val="E9F4D40C"/>
    <w:lvl w:ilvl="0" w:tplc="4C582FB4">
      <w:start w:val="1"/>
      <w:numFmt w:val="bullet"/>
      <w:lvlText w:val=""/>
      <w:lvlJc w:val="center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NDO3ALLMDUzNTJR0lIJTi4sz8/NACsxrARskrYksAAAA"/>
  </w:docVars>
  <w:rsids>
    <w:rsidRoot w:val="005501A6"/>
    <w:rsid w:val="00000CAB"/>
    <w:rsid w:val="00007FB2"/>
    <w:rsid w:val="000105D8"/>
    <w:rsid w:val="000316B3"/>
    <w:rsid w:val="0004231B"/>
    <w:rsid w:val="00067A5E"/>
    <w:rsid w:val="00073FB4"/>
    <w:rsid w:val="0007742E"/>
    <w:rsid w:val="00081D6B"/>
    <w:rsid w:val="00084E25"/>
    <w:rsid w:val="00097A4E"/>
    <w:rsid w:val="000B2564"/>
    <w:rsid w:val="000B7D4F"/>
    <w:rsid w:val="000B7F0D"/>
    <w:rsid w:val="000D256B"/>
    <w:rsid w:val="00105E60"/>
    <w:rsid w:val="001073EF"/>
    <w:rsid w:val="0011303D"/>
    <w:rsid w:val="00120BFA"/>
    <w:rsid w:val="00123756"/>
    <w:rsid w:val="001365E6"/>
    <w:rsid w:val="00144FCA"/>
    <w:rsid w:val="00146FB3"/>
    <w:rsid w:val="00151843"/>
    <w:rsid w:val="00160DBC"/>
    <w:rsid w:val="00162B3F"/>
    <w:rsid w:val="001655ED"/>
    <w:rsid w:val="00170A83"/>
    <w:rsid w:val="00171604"/>
    <w:rsid w:val="00171E17"/>
    <w:rsid w:val="001A0580"/>
    <w:rsid w:val="001B65FD"/>
    <w:rsid w:val="001D0984"/>
    <w:rsid w:val="001D4861"/>
    <w:rsid w:val="001E3E8F"/>
    <w:rsid w:val="001F5410"/>
    <w:rsid w:val="00200A75"/>
    <w:rsid w:val="0020224F"/>
    <w:rsid w:val="00205A05"/>
    <w:rsid w:val="00207BDF"/>
    <w:rsid w:val="00217FFD"/>
    <w:rsid w:val="002603CA"/>
    <w:rsid w:val="00275490"/>
    <w:rsid w:val="00282929"/>
    <w:rsid w:val="0028486B"/>
    <w:rsid w:val="002903FA"/>
    <w:rsid w:val="002B20B2"/>
    <w:rsid w:val="002B57EF"/>
    <w:rsid w:val="002E22B0"/>
    <w:rsid w:val="002F2415"/>
    <w:rsid w:val="00306110"/>
    <w:rsid w:val="00310359"/>
    <w:rsid w:val="0032332B"/>
    <w:rsid w:val="003255CE"/>
    <w:rsid w:val="003341D2"/>
    <w:rsid w:val="00342A26"/>
    <w:rsid w:val="00347F5D"/>
    <w:rsid w:val="00353BD7"/>
    <w:rsid w:val="00364268"/>
    <w:rsid w:val="00367802"/>
    <w:rsid w:val="0037795A"/>
    <w:rsid w:val="00392F84"/>
    <w:rsid w:val="00394722"/>
    <w:rsid w:val="003977DC"/>
    <w:rsid w:val="003A0F37"/>
    <w:rsid w:val="003B23CC"/>
    <w:rsid w:val="003B293F"/>
    <w:rsid w:val="003B2D8F"/>
    <w:rsid w:val="003C5C09"/>
    <w:rsid w:val="00412F44"/>
    <w:rsid w:val="0042095C"/>
    <w:rsid w:val="00427790"/>
    <w:rsid w:val="00431004"/>
    <w:rsid w:val="004374B5"/>
    <w:rsid w:val="004533AC"/>
    <w:rsid w:val="00464D3D"/>
    <w:rsid w:val="00472E03"/>
    <w:rsid w:val="00485BAE"/>
    <w:rsid w:val="00492A36"/>
    <w:rsid w:val="00495F73"/>
    <w:rsid w:val="00496147"/>
    <w:rsid w:val="004A1968"/>
    <w:rsid w:val="004A19AC"/>
    <w:rsid w:val="004A2DEB"/>
    <w:rsid w:val="004B4F0E"/>
    <w:rsid w:val="004C4B6E"/>
    <w:rsid w:val="004D10A5"/>
    <w:rsid w:val="004E27EC"/>
    <w:rsid w:val="004E47BF"/>
    <w:rsid w:val="004F0C3E"/>
    <w:rsid w:val="004F268E"/>
    <w:rsid w:val="004F4833"/>
    <w:rsid w:val="004F5945"/>
    <w:rsid w:val="00516E07"/>
    <w:rsid w:val="00517722"/>
    <w:rsid w:val="00527E29"/>
    <w:rsid w:val="0053323C"/>
    <w:rsid w:val="00535B56"/>
    <w:rsid w:val="005375AC"/>
    <w:rsid w:val="00543A10"/>
    <w:rsid w:val="005456AD"/>
    <w:rsid w:val="00545D0A"/>
    <w:rsid w:val="005501A6"/>
    <w:rsid w:val="00551E16"/>
    <w:rsid w:val="0055698F"/>
    <w:rsid w:val="00580F7F"/>
    <w:rsid w:val="00590A80"/>
    <w:rsid w:val="00590BF7"/>
    <w:rsid w:val="005924E2"/>
    <w:rsid w:val="005A1651"/>
    <w:rsid w:val="005A5941"/>
    <w:rsid w:val="005A6DD6"/>
    <w:rsid w:val="005B37BC"/>
    <w:rsid w:val="005B7B22"/>
    <w:rsid w:val="005C0420"/>
    <w:rsid w:val="005C5CCD"/>
    <w:rsid w:val="005D4522"/>
    <w:rsid w:val="005E1D94"/>
    <w:rsid w:val="005F1AD1"/>
    <w:rsid w:val="005F285F"/>
    <w:rsid w:val="00616A88"/>
    <w:rsid w:val="0062420E"/>
    <w:rsid w:val="00631B1C"/>
    <w:rsid w:val="00632201"/>
    <w:rsid w:val="0064654E"/>
    <w:rsid w:val="00657E9C"/>
    <w:rsid w:val="00667321"/>
    <w:rsid w:val="00673B8D"/>
    <w:rsid w:val="006823F9"/>
    <w:rsid w:val="00682D1F"/>
    <w:rsid w:val="0068772A"/>
    <w:rsid w:val="00693706"/>
    <w:rsid w:val="006A5613"/>
    <w:rsid w:val="006A5F78"/>
    <w:rsid w:val="006C1FCE"/>
    <w:rsid w:val="006D232E"/>
    <w:rsid w:val="006D328C"/>
    <w:rsid w:val="006D5C98"/>
    <w:rsid w:val="006E41CC"/>
    <w:rsid w:val="00700726"/>
    <w:rsid w:val="007028F6"/>
    <w:rsid w:val="00702FC7"/>
    <w:rsid w:val="00706D29"/>
    <w:rsid w:val="00715CFD"/>
    <w:rsid w:val="00725528"/>
    <w:rsid w:val="00725D8D"/>
    <w:rsid w:val="00727532"/>
    <w:rsid w:val="00730256"/>
    <w:rsid w:val="00746D3F"/>
    <w:rsid w:val="00747EF0"/>
    <w:rsid w:val="00774057"/>
    <w:rsid w:val="00785F1C"/>
    <w:rsid w:val="0079396F"/>
    <w:rsid w:val="007A549F"/>
    <w:rsid w:val="007A6AAB"/>
    <w:rsid w:val="007B096E"/>
    <w:rsid w:val="007B78FB"/>
    <w:rsid w:val="007C0234"/>
    <w:rsid w:val="007C1F58"/>
    <w:rsid w:val="007C61D1"/>
    <w:rsid w:val="007D0287"/>
    <w:rsid w:val="007E0211"/>
    <w:rsid w:val="00803DFD"/>
    <w:rsid w:val="00814E21"/>
    <w:rsid w:val="00816B5C"/>
    <w:rsid w:val="0081734F"/>
    <w:rsid w:val="00832219"/>
    <w:rsid w:val="008431D4"/>
    <w:rsid w:val="00846D7A"/>
    <w:rsid w:val="00854F2B"/>
    <w:rsid w:val="00855018"/>
    <w:rsid w:val="00871AED"/>
    <w:rsid w:val="00875F61"/>
    <w:rsid w:val="00886086"/>
    <w:rsid w:val="008A4E72"/>
    <w:rsid w:val="008B02B9"/>
    <w:rsid w:val="008B090F"/>
    <w:rsid w:val="008C0B55"/>
    <w:rsid w:val="008C1D49"/>
    <w:rsid w:val="008C560A"/>
    <w:rsid w:val="008D7B8E"/>
    <w:rsid w:val="008E3CFD"/>
    <w:rsid w:val="00904AE2"/>
    <w:rsid w:val="00914BC8"/>
    <w:rsid w:val="00923CB8"/>
    <w:rsid w:val="00926A95"/>
    <w:rsid w:val="009328C0"/>
    <w:rsid w:val="00940E99"/>
    <w:rsid w:val="00945136"/>
    <w:rsid w:val="0094541A"/>
    <w:rsid w:val="00954A9D"/>
    <w:rsid w:val="0095522D"/>
    <w:rsid w:val="00960821"/>
    <w:rsid w:val="00992704"/>
    <w:rsid w:val="00995D56"/>
    <w:rsid w:val="009B167F"/>
    <w:rsid w:val="009B3F9D"/>
    <w:rsid w:val="009D16B9"/>
    <w:rsid w:val="009D5F3E"/>
    <w:rsid w:val="009F6038"/>
    <w:rsid w:val="009F6FE0"/>
    <w:rsid w:val="00A040D9"/>
    <w:rsid w:val="00A05F04"/>
    <w:rsid w:val="00A068E0"/>
    <w:rsid w:val="00A159E7"/>
    <w:rsid w:val="00A258F4"/>
    <w:rsid w:val="00A27AB7"/>
    <w:rsid w:val="00A37C9C"/>
    <w:rsid w:val="00A4306F"/>
    <w:rsid w:val="00A438AD"/>
    <w:rsid w:val="00A70BA6"/>
    <w:rsid w:val="00A83809"/>
    <w:rsid w:val="00A84146"/>
    <w:rsid w:val="00A9578F"/>
    <w:rsid w:val="00A96F98"/>
    <w:rsid w:val="00AA359B"/>
    <w:rsid w:val="00AA51C5"/>
    <w:rsid w:val="00AB7CBA"/>
    <w:rsid w:val="00AC3D0F"/>
    <w:rsid w:val="00AC71AD"/>
    <w:rsid w:val="00AD572C"/>
    <w:rsid w:val="00AE7DD1"/>
    <w:rsid w:val="00AF5B75"/>
    <w:rsid w:val="00AF7014"/>
    <w:rsid w:val="00B0022F"/>
    <w:rsid w:val="00B003E3"/>
    <w:rsid w:val="00B03E22"/>
    <w:rsid w:val="00B04DA1"/>
    <w:rsid w:val="00B11E8A"/>
    <w:rsid w:val="00B1503D"/>
    <w:rsid w:val="00B17957"/>
    <w:rsid w:val="00B31DF6"/>
    <w:rsid w:val="00B42EBC"/>
    <w:rsid w:val="00B472ED"/>
    <w:rsid w:val="00B51610"/>
    <w:rsid w:val="00B5454B"/>
    <w:rsid w:val="00B61B29"/>
    <w:rsid w:val="00B71432"/>
    <w:rsid w:val="00B7238C"/>
    <w:rsid w:val="00B7266A"/>
    <w:rsid w:val="00B83D72"/>
    <w:rsid w:val="00B8447B"/>
    <w:rsid w:val="00B90D53"/>
    <w:rsid w:val="00B92422"/>
    <w:rsid w:val="00B94FF4"/>
    <w:rsid w:val="00BA023F"/>
    <w:rsid w:val="00BA20C6"/>
    <w:rsid w:val="00BA46CF"/>
    <w:rsid w:val="00BA643C"/>
    <w:rsid w:val="00BA7603"/>
    <w:rsid w:val="00BB008C"/>
    <w:rsid w:val="00BC1EE9"/>
    <w:rsid w:val="00BC26CD"/>
    <w:rsid w:val="00BD598C"/>
    <w:rsid w:val="00BE08AD"/>
    <w:rsid w:val="00BE1320"/>
    <w:rsid w:val="00BF06B5"/>
    <w:rsid w:val="00C04999"/>
    <w:rsid w:val="00C04B65"/>
    <w:rsid w:val="00C10455"/>
    <w:rsid w:val="00C14614"/>
    <w:rsid w:val="00C206AD"/>
    <w:rsid w:val="00C271EA"/>
    <w:rsid w:val="00C371CF"/>
    <w:rsid w:val="00C41F0A"/>
    <w:rsid w:val="00C43B8F"/>
    <w:rsid w:val="00C56664"/>
    <w:rsid w:val="00C63FFE"/>
    <w:rsid w:val="00C77E37"/>
    <w:rsid w:val="00C81076"/>
    <w:rsid w:val="00C81B32"/>
    <w:rsid w:val="00C837C0"/>
    <w:rsid w:val="00C83EF2"/>
    <w:rsid w:val="00C934E6"/>
    <w:rsid w:val="00C96999"/>
    <w:rsid w:val="00C96C53"/>
    <w:rsid w:val="00CA3B80"/>
    <w:rsid w:val="00CA7CC5"/>
    <w:rsid w:val="00CB7553"/>
    <w:rsid w:val="00CC04D4"/>
    <w:rsid w:val="00CC4934"/>
    <w:rsid w:val="00CD0A35"/>
    <w:rsid w:val="00CD0FAD"/>
    <w:rsid w:val="00CD44A6"/>
    <w:rsid w:val="00CE04B4"/>
    <w:rsid w:val="00CE4298"/>
    <w:rsid w:val="00CE43B2"/>
    <w:rsid w:val="00D0776D"/>
    <w:rsid w:val="00D1591A"/>
    <w:rsid w:val="00D204AA"/>
    <w:rsid w:val="00D260DF"/>
    <w:rsid w:val="00D2689E"/>
    <w:rsid w:val="00D333A5"/>
    <w:rsid w:val="00D45ECC"/>
    <w:rsid w:val="00D619B5"/>
    <w:rsid w:val="00D6531D"/>
    <w:rsid w:val="00D9192A"/>
    <w:rsid w:val="00D91D6E"/>
    <w:rsid w:val="00D94BD0"/>
    <w:rsid w:val="00DA539F"/>
    <w:rsid w:val="00DA5E26"/>
    <w:rsid w:val="00DB19BF"/>
    <w:rsid w:val="00DC0FBE"/>
    <w:rsid w:val="00DC3649"/>
    <w:rsid w:val="00DD2ABA"/>
    <w:rsid w:val="00DD3060"/>
    <w:rsid w:val="00DD4EF3"/>
    <w:rsid w:val="00DD6483"/>
    <w:rsid w:val="00DF027B"/>
    <w:rsid w:val="00DF1F0D"/>
    <w:rsid w:val="00E00473"/>
    <w:rsid w:val="00E11D78"/>
    <w:rsid w:val="00E13685"/>
    <w:rsid w:val="00E2668A"/>
    <w:rsid w:val="00E36CAA"/>
    <w:rsid w:val="00E41CE4"/>
    <w:rsid w:val="00E50700"/>
    <w:rsid w:val="00E62048"/>
    <w:rsid w:val="00E71206"/>
    <w:rsid w:val="00E7418D"/>
    <w:rsid w:val="00E7498C"/>
    <w:rsid w:val="00E8006D"/>
    <w:rsid w:val="00E810F9"/>
    <w:rsid w:val="00E81B55"/>
    <w:rsid w:val="00E82B0B"/>
    <w:rsid w:val="00E91DB6"/>
    <w:rsid w:val="00E923EA"/>
    <w:rsid w:val="00E975AC"/>
    <w:rsid w:val="00EC0569"/>
    <w:rsid w:val="00EC292E"/>
    <w:rsid w:val="00ED3A9E"/>
    <w:rsid w:val="00ED7F73"/>
    <w:rsid w:val="00EE6712"/>
    <w:rsid w:val="00EE7E19"/>
    <w:rsid w:val="00F146D9"/>
    <w:rsid w:val="00F22ED7"/>
    <w:rsid w:val="00F2404F"/>
    <w:rsid w:val="00F27FD9"/>
    <w:rsid w:val="00F43F66"/>
    <w:rsid w:val="00F57EF2"/>
    <w:rsid w:val="00F7024D"/>
    <w:rsid w:val="00F74917"/>
    <w:rsid w:val="00F80146"/>
    <w:rsid w:val="00F91337"/>
    <w:rsid w:val="00FC259F"/>
    <w:rsid w:val="00FC3F0E"/>
    <w:rsid w:val="00FD1368"/>
    <w:rsid w:val="00FE0B30"/>
    <w:rsid w:val="00FE36F8"/>
    <w:rsid w:val="00FE3A15"/>
    <w:rsid w:val="00FE7D9A"/>
    <w:rsid w:val="00FF5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D32AA"/>
  <w15:chartTrackingRefBased/>
  <w15:docId w15:val="{6FEDF0EF-1DF1-4F87-8D46-2DACE230F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1D49"/>
  </w:style>
  <w:style w:type="paragraph" w:styleId="Heading1">
    <w:name w:val="heading 1"/>
    <w:basedOn w:val="Normal"/>
    <w:next w:val="Normal"/>
    <w:link w:val="Heading1Char"/>
    <w:uiPriority w:val="9"/>
    <w:qFormat/>
    <w:rsid w:val="00BB00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00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73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34F"/>
  </w:style>
  <w:style w:type="paragraph" w:styleId="Footer">
    <w:name w:val="footer"/>
    <w:basedOn w:val="Normal"/>
    <w:link w:val="FooterChar"/>
    <w:uiPriority w:val="99"/>
    <w:unhideWhenUsed/>
    <w:rsid w:val="008173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734F"/>
  </w:style>
  <w:style w:type="paragraph" w:styleId="BalloonText">
    <w:name w:val="Balloon Text"/>
    <w:basedOn w:val="Normal"/>
    <w:link w:val="BalloonTextChar"/>
    <w:uiPriority w:val="99"/>
    <w:semiHidden/>
    <w:unhideWhenUsed/>
    <w:rsid w:val="007028F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8F6"/>
    <w:rPr>
      <w:rFonts w:ascii="Times New Roman" w:hAnsi="Times New Roman" w:cs="Times New Roman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7028F6"/>
    <w:rPr>
      <w:color w:val="808080"/>
    </w:rPr>
  </w:style>
  <w:style w:type="table" w:styleId="TableGrid">
    <w:name w:val="Table Grid"/>
    <w:basedOn w:val="TableNormal"/>
    <w:uiPriority w:val="39"/>
    <w:rsid w:val="008C56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0B3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023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023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B00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B008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17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703890">
          <w:marLeft w:val="0"/>
          <w:marRight w:val="0"/>
          <w:marTop w:val="0"/>
          <w:marBottom w:val="0"/>
          <w:divBdr>
            <w:top w:val="single" w:sz="2" w:space="1" w:color="auto"/>
            <w:left w:val="single" w:sz="2" w:space="1" w:color="auto"/>
            <w:bottom w:val="single" w:sz="2" w:space="1" w:color="auto"/>
            <w:right w:val="single" w:sz="2" w:space="1" w:color="auto"/>
          </w:divBdr>
        </w:div>
      </w:divsChild>
    </w:div>
    <w:div w:id="197086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atasheets.maximintegrated.com/en/ds/MAX517-MAX519.pdf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homepage.hispeed.ch/peterfleury/doxygen/avr-gcc-libraries/group__pfleury__ic2master.htm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E369DC-2230-4BAE-8A2F-7EAFFC5669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4</TotalTime>
  <Pages>13</Pages>
  <Words>2727</Words>
  <Characters>15546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inson, Benjamin W</dc:creator>
  <cp:keywords/>
  <dc:description/>
  <cp:lastModifiedBy>Mitchinson, Benjamin W</cp:lastModifiedBy>
  <cp:revision>308</cp:revision>
  <dcterms:created xsi:type="dcterms:W3CDTF">2019-02-13T19:40:00Z</dcterms:created>
  <dcterms:modified xsi:type="dcterms:W3CDTF">2019-04-11T00:40:00Z</dcterms:modified>
</cp:coreProperties>
</file>